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D75D69" w14:textId="77777777" w:rsidR="00C12833" w:rsidRPr="00B13863" w:rsidRDefault="00C12833" w:rsidP="00C12833">
      <w:pPr>
        <w:jc w:val="center"/>
        <w:rPr>
          <w:rFonts w:eastAsia="Calibri"/>
        </w:rPr>
      </w:pPr>
      <w:bookmarkStart w:id="0" w:name="_Hlk6176763"/>
      <w:r w:rsidRPr="00B13863">
        <w:rPr>
          <w:rFonts w:eastAsia="Calibri"/>
          <w:noProof/>
          <w:lang w:eastAsia="hr-HR"/>
        </w:rPr>
        <w:drawing>
          <wp:inline distT="0" distB="0" distL="0" distR="0" wp14:anchorId="6837D030" wp14:editId="403AAEC2">
            <wp:extent cx="502942" cy="684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13863">
        <w:rPr>
          <w:rFonts w:eastAsia="Calibri"/>
        </w:rPr>
        <w:fldChar w:fldCharType="begin"/>
      </w:r>
      <w:r w:rsidRPr="00B13863">
        <w:rPr>
          <w:rFonts w:eastAsia="Calibri"/>
        </w:rPr>
        <w:instrText xml:space="preserve"> INCLUDEPICTURE "http://www.inet.hr/~box/images/grb-rh.gif" \* MERGEFORMATINET </w:instrText>
      </w:r>
      <w:r w:rsidRPr="00B13863">
        <w:rPr>
          <w:rFonts w:eastAsia="Calibri"/>
        </w:rPr>
        <w:fldChar w:fldCharType="end"/>
      </w:r>
    </w:p>
    <w:p w14:paraId="2E275877" w14:textId="77777777" w:rsidR="00C12833" w:rsidRPr="002831C9" w:rsidRDefault="00C12833" w:rsidP="00C12833">
      <w:pPr>
        <w:spacing w:before="60" w:after="1680" w:line="276" w:lineRule="auto"/>
        <w:jc w:val="center"/>
        <w:rPr>
          <w:rFonts w:eastAsia="Calibri" w:cs="Times New Roman"/>
          <w:szCs w:val="24"/>
        </w:rPr>
      </w:pPr>
      <w:r w:rsidRPr="00B13863">
        <w:rPr>
          <w:rFonts w:eastAsia="Calibri"/>
          <w:sz w:val="28"/>
          <w:szCs w:val="28"/>
        </w:rPr>
        <w:t>VLADA REPUBLIKE HRVATSKE</w:t>
      </w:r>
    </w:p>
    <w:p w14:paraId="3679A679" w14:textId="605DEE67" w:rsidR="00C12833" w:rsidRPr="002831C9" w:rsidRDefault="00C12833" w:rsidP="00C12833">
      <w:pPr>
        <w:spacing w:after="2400" w:line="276" w:lineRule="auto"/>
        <w:jc w:val="right"/>
        <w:rPr>
          <w:rFonts w:eastAsia="Calibri" w:cs="Times New Roman"/>
          <w:szCs w:val="24"/>
        </w:rPr>
      </w:pPr>
      <w:r w:rsidRPr="002831C9">
        <w:rPr>
          <w:rFonts w:eastAsia="Calibri" w:cs="Times New Roman"/>
          <w:szCs w:val="24"/>
        </w:rPr>
        <w:t>Zagreb,</w:t>
      </w:r>
      <w:r w:rsidR="00E86AB9" w:rsidRPr="002831C9">
        <w:rPr>
          <w:rFonts w:eastAsia="Calibri" w:cs="Times New Roman"/>
          <w:szCs w:val="24"/>
        </w:rPr>
        <w:t xml:space="preserve"> </w:t>
      </w:r>
      <w:r w:rsidR="00D8315C">
        <w:rPr>
          <w:rFonts w:eastAsia="Calibri" w:cs="Times New Roman"/>
          <w:szCs w:val="24"/>
        </w:rPr>
        <w:t>3</w:t>
      </w:r>
      <w:r w:rsidR="009369C6">
        <w:rPr>
          <w:rFonts w:eastAsia="Calibri" w:cs="Times New Roman"/>
          <w:szCs w:val="24"/>
        </w:rPr>
        <w:t xml:space="preserve">. lipnja </w:t>
      </w:r>
      <w:r w:rsidR="008D0E52" w:rsidRPr="002831C9">
        <w:rPr>
          <w:rFonts w:eastAsia="Calibri" w:cs="Times New Roman"/>
          <w:szCs w:val="24"/>
        </w:rPr>
        <w:t>202</w:t>
      </w:r>
      <w:r w:rsidR="002D0644" w:rsidRPr="002831C9">
        <w:rPr>
          <w:rFonts w:eastAsia="Calibri" w:cs="Times New Roman"/>
          <w:szCs w:val="24"/>
        </w:rPr>
        <w:t>2</w:t>
      </w:r>
      <w:r w:rsidR="008D0E52" w:rsidRPr="002831C9">
        <w:rPr>
          <w:rFonts w:eastAsia="Calibri" w:cs="Times New Roman"/>
          <w:szCs w:val="24"/>
        </w:rPr>
        <w:t>.</w:t>
      </w:r>
    </w:p>
    <w:p w14:paraId="73F4303E" w14:textId="77777777" w:rsidR="00C12833" w:rsidRPr="002831C9" w:rsidRDefault="00C12833" w:rsidP="00C12833">
      <w:pPr>
        <w:spacing w:line="360" w:lineRule="auto"/>
        <w:rPr>
          <w:rFonts w:eastAsia="Calibri" w:cs="Times New Roman"/>
          <w:szCs w:val="24"/>
        </w:rPr>
      </w:pPr>
      <w:r w:rsidRPr="002831C9">
        <w:rPr>
          <w:rFonts w:eastAsia="Calibri" w:cs="Times New Roman"/>
          <w:szCs w:val="24"/>
        </w:rPr>
        <w:t>___________________________________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9"/>
        <w:gridCol w:w="7121"/>
      </w:tblGrid>
      <w:tr w:rsidR="00C12833" w:rsidRPr="002831C9" w14:paraId="721A1762" w14:textId="77777777" w:rsidTr="00C12833">
        <w:tc>
          <w:tcPr>
            <w:tcW w:w="1949" w:type="dxa"/>
          </w:tcPr>
          <w:p w14:paraId="79EBB4E1" w14:textId="77777777" w:rsidR="00C12833" w:rsidRPr="002831C9" w:rsidRDefault="00C12833" w:rsidP="00C12833">
            <w:pPr>
              <w:spacing w:line="360" w:lineRule="auto"/>
              <w:jc w:val="right"/>
              <w:rPr>
                <w:szCs w:val="24"/>
              </w:rPr>
            </w:pPr>
            <w:r w:rsidRPr="002831C9">
              <w:rPr>
                <w:b/>
                <w:smallCaps/>
                <w:szCs w:val="24"/>
              </w:rPr>
              <w:t>Predlagatelj</w:t>
            </w:r>
            <w:r w:rsidRPr="002831C9">
              <w:rPr>
                <w:b/>
                <w:szCs w:val="24"/>
              </w:rPr>
              <w:t>:</w:t>
            </w:r>
          </w:p>
        </w:tc>
        <w:tc>
          <w:tcPr>
            <w:tcW w:w="7123" w:type="dxa"/>
          </w:tcPr>
          <w:p w14:paraId="62870D67" w14:textId="77777777" w:rsidR="00C12833" w:rsidRPr="002831C9" w:rsidRDefault="00C12833" w:rsidP="00C12833">
            <w:pPr>
              <w:spacing w:line="360" w:lineRule="auto"/>
              <w:rPr>
                <w:szCs w:val="24"/>
              </w:rPr>
            </w:pPr>
            <w:r w:rsidRPr="002831C9">
              <w:rPr>
                <w:szCs w:val="24"/>
              </w:rPr>
              <w:t>Ministarstvo pravosuđa i uprave</w:t>
            </w:r>
          </w:p>
        </w:tc>
      </w:tr>
    </w:tbl>
    <w:p w14:paraId="6E000B2D" w14:textId="77777777" w:rsidR="00C12833" w:rsidRPr="002831C9" w:rsidRDefault="00C12833" w:rsidP="00C12833">
      <w:pPr>
        <w:spacing w:line="360" w:lineRule="auto"/>
        <w:rPr>
          <w:rFonts w:eastAsia="Calibri" w:cs="Times New Roman"/>
          <w:szCs w:val="24"/>
        </w:rPr>
      </w:pPr>
      <w:r w:rsidRPr="002831C9">
        <w:rPr>
          <w:rFonts w:eastAsia="Calibri" w:cs="Times New Roman"/>
          <w:szCs w:val="24"/>
        </w:rPr>
        <w:t>___________________________________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0"/>
        <w:gridCol w:w="7130"/>
      </w:tblGrid>
      <w:tr w:rsidR="00C12833" w:rsidRPr="002831C9" w14:paraId="24E8D283" w14:textId="77777777" w:rsidTr="002F6A7C">
        <w:tc>
          <w:tcPr>
            <w:tcW w:w="1951" w:type="dxa"/>
          </w:tcPr>
          <w:p w14:paraId="12B9B1DD" w14:textId="77777777" w:rsidR="00C12833" w:rsidRPr="002831C9" w:rsidRDefault="00C12833" w:rsidP="002F6A7C">
            <w:pPr>
              <w:spacing w:line="360" w:lineRule="auto"/>
              <w:jc w:val="right"/>
              <w:rPr>
                <w:szCs w:val="24"/>
              </w:rPr>
            </w:pPr>
            <w:r w:rsidRPr="002831C9">
              <w:rPr>
                <w:b/>
                <w:smallCaps/>
                <w:szCs w:val="24"/>
              </w:rPr>
              <w:t>Predmet</w:t>
            </w:r>
            <w:r w:rsidRPr="002831C9">
              <w:rPr>
                <w:b/>
                <w:szCs w:val="24"/>
              </w:rPr>
              <w:t>:</w:t>
            </w:r>
          </w:p>
        </w:tc>
        <w:tc>
          <w:tcPr>
            <w:tcW w:w="7229" w:type="dxa"/>
          </w:tcPr>
          <w:p w14:paraId="78E93024" w14:textId="77777777" w:rsidR="00C12833" w:rsidRPr="002831C9" w:rsidRDefault="00C12833" w:rsidP="00624269">
            <w:pPr>
              <w:spacing w:line="360" w:lineRule="auto"/>
              <w:rPr>
                <w:szCs w:val="24"/>
              </w:rPr>
            </w:pPr>
            <w:r w:rsidRPr="002831C9">
              <w:rPr>
                <w:szCs w:val="24"/>
              </w:rPr>
              <w:t xml:space="preserve">Nacrt </w:t>
            </w:r>
            <w:r w:rsidR="00F26D06" w:rsidRPr="002831C9">
              <w:rPr>
                <w:szCs w:val="24"/>
              </w:rPr>
              <w:t xml:space="preserve">konačnog </w:t>
            </w:r>
            <w:r w:rsidRPr="002831C9">
              <w:rPr>
                <w:szCs w:val="24"/>
              </w:rPr>
              <w:t xml:space="preserve">prijedloga zakona </w:t>
            </w:r>
            <w:r w:rsidR="0073416D" w:rsidRPr="002831C9">
              <w:rPr>
                <w:szCs w:val="24"/>
              </w:rPr>
              <w:t>o prestanku važenja Zakona o ovjeravanju potpisa, rukopisa i prijepisa</w:t>
            </w:r>
          </w:p>
        </w:tc>
      </w:tr>
    </w:tbl>
    <w:p w14:paraId="12E0A1C4" w14:textId="77777777" w:rsidR="00C12833" w:rsidRPr="002831C9" w:rsidRDefault="00C12833" w:rsidP="00C12833">
      <w:pPr>
        <w:tabs>
          <w:tab w:val="left" w:pos="1843"/>
        </w:tabs>
        <w:spacing w:line="360" w:lineRule="auto"/>
        <w:ind w:left="1843" w:hanging="1843"/>
        <w:rPr>
          <w:rFonts w:eastAsia="Calibri" w:cs="Times New Roman"/>
          <w:szCs w:val="24"/>
        </w:rPr>
      </w:pPr>
      <w:r w:rsidRPr="002831C9">
        <w:rPr>
          <w:rFonts w:eastAsia="Calibri" w:cs="Times New Roman"/>
          <w:szCs w:val="24"/>
        </w:rPr>
        <w:t>__________________________________________________________________________</w:t>
      </w:r>
    </w:p>
    <w:p w14:paraId="4EAA9C31" w14:textId="77777777" w:rsidR="00C12833" w:rsidRPr="002831C9" w:rsidRDefault="00C12833" w:rsidP="00C12833">
      <w:pPr>
        <w:rPr>
          <w:rFonts w:eastAsia="Calibri" w:cs="Times New Roman"/>
          <w:szCs w:val="24"/>
        </w:rPr>
      </w:pPr>
    </w:p>
    <w:p w14:paraId="0236E24A" w14:textId="77777777" w:rsidR="00C12833" w:rsidRPr="002831C9" w:rsidRDefault="00C12833" w:rsidP="00C12833">
      <w:pPr>
        <w:rPr>
          <w:rFonts w:eastAsia="Calibri" w:cs="Times New Roman"/>
          <w:szCs w:val="24"/>
        </w:rPr>
      </w:pPr>
    </w:p>
    <w:p w14:paraId="0E93E63C" w14:textId="77777777" w:rsidR="00C12833" w:rsidRPr="002831C9" w:rsidRDefault="00C12833" w:rsidP="00C12833">
      <w:pPr>
        <w:rPr>
          <w:rFonts w:eastAsia="Calibri" w:cs="Times New Roman"/>
          <w:szCs w:val="24"/>
        </w:rPr>
      </w:pPr>
    </w:p>
    <w:p w14:paraId="5AF44BDD" w14:textId="77777777" w:rsidR="00C12833" w:rsidRPr="002831C9" w:rsidRDefault="00C12833" w:rsidP="00C12833">
      <w:pPr>
        <w:rPr>
          <w:rFonts w:eastAsia="Calibri" w:cs="Times New Roman"/>
          <w:szCs w:val="24"/>
        </w:rPr>
      </w:pPr>
    </w:p>
    <w:p w14:paraId="690F3360" w14:textId="77777777" w:rsidR="00C12833" w:rsidRPr="002831C9" w:rsidRDefault="00C12833" w:rsidP="00C12833">
      <w:pPr>
        <w:rPr>
          <w:rFonts w:eastAsia="Calibri" w:cs="Times New Roman"/>
          <w:szCs w:val="24"/>
        </w:rPr>
      </w:pPr>
    </w:p>
    <w:p w14:paraId="0732DEC4" w14:textId="77777777" w:rsidR="00C12833" w:rsidRPr="002831C9" w:rsidRDefault="00C12833" w:rsidP="00C12833">
      <w:pPr>
        <w:rPr>
          <w:rFonts w:eastAsia="Calibri" w:cs="Times New Roman"/>
          <w:szCs w:val="24"/>
        </w:rPr>
      </w:pPr>
    </w:p>
    <w:p w14:paraId="4598C677" w14:textId="77777777" w:rsidR="00C12833" w:rsidRDefault="00C12833">
      <w:pPr>
        <w:spacing w:after="0"/>
        <w:jc w:val="left"/>
        <w:rPr>
          <w:rFonts w:eastAsia="Calibri" w:cs="Times New Roman"/>
          <w:szCs w:val="24"/>
        </w:rPr>
      </w:pPr>
    </w:p>
    <w:p w14:paraId="1102A517" w14:textId="77777777" w:rsidR="007C6763" w:rsidRPr="002831C9" w:rsidRDefault="007C6763">
      <w:pPr>
        <w:spacing w:after="0"/>
        <w:jc w:val="left"/>
        <w:rPr>
          <w:rFonts w:cs="Times New Roman"/>
          <w:szCs w:val="24"/>
        </w:rPr>
      </w:pPr>
    </w:p>
    <w:p w14:paraId="2D841F60" w14:textId="77777777" w:rsidR="0059086C" w:rsidRPr="002831C9" w:rsidRDefault="0059086C" w:rsidP="0059086C">
      <w:pPr>
        <w:jc w:val="center"/>
        <w:rPr>
          <w:rFonts w:cs="Times New Roman"/>
          <w:szCs w:val="24"/>
        </w:rPr>
      </w:pPr>
      <w:r w:rsidRPr="002831C9">
        <w:rPr>
          <w:rFonts w:cs="Times New Roman"/>
          <w:szCs w:val="24"/>
        </w:rPr>
        <w:t>REPUBLIKA HRVATSKA</w:t>
      </w:r>
    </w:p>
    <w:p w14:paraId="40B46C4F" w14:textId="77777777" w:rsidR="0059086C" w:rsidRPr="002831C9" w:rsidRDefault="0059086C" w:rsidP="0059086C">
      <w:pPr>
        <w:jc w:val="center"/>
        <w:rPr>
          <w:rFonts w:cs="Times New Roman"/>
          <w:b/>
          <w:szCs w:val="24"/>
        </w:rPr>
      </w:pPr>
      <w:r w:rsidRPr="002831C9">
        <w:rPr>
          <w:rFonts w:cs="Times New Roman"/>
          <w:b/>
          <w:szCs w:val="24"/>
        </w:rPr>
        <w:t>MINISTARSTVO PRAVOSUĐA I UPRAVE</w:t>
      </w:r>
    </w:p>
    <w:p w14:paraId="64ABE2A5" w14:textId="77777777" w:rsidR="0059086C" w:rsidRPr="002831C9" w:rsidRDefault="0059086C" w:rsidP="0059086C">
      <w:pPr>
        <w:jc w:val="center"/>
        <w:rPr>
          <w:rFonts w:cs="Times New Roman"/>
          <w:b/>
          <w:szCs w:val="24"/>
        </w:rPr>
      </w:pPr>
      <w:r w:rsidRPr="002831C9">
        <w:rPr>
          <w:rFonts w:cs="Times New Roman"/>
          <w:b/>
          <w:szCs w:val="24"/>
        </w:rPr>
        <w:t>___________________________________________________________________________</w:t>
      </w:r>
    </w:p>
    <w:p w14:paraId="3122CCE0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1F1A8DA9" w14:textId="77777777" w:rsidR="0059086C" w:rsidRPr="002831C9" w:rsidRDefault="0059086C" w:rsidP="0059086C">
      <w:pPr>
        <w:spacing w:after="0"/>
        <w:jc w:val="right"/>
        <w:rPr>
          <w:rFonts w:cs="Times New Roman"/>
          <w:b/>
          <w:i/>
          <w:szCs w:val="24"/>
        </w:rPr>
      </w:pPr>
      <w:r w:rsidRPr="002831C9">
        <w:rPr>
          <w:rFonts w:cs="Times New Roman"/>
          <w:b/>
          <w:i/>
          <w:szCs w:val="24"/>
        </w:rPr>
        <w:t>NACRT</w:t>
      </w:r>
    </w:p>
    <w:p w14:paraId="58B94F87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582CE4A7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4D4CC91D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15CC2D56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54F400E0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2FD279E7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389B554E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3A2468A1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21CEB36B" w14:textId="77777777" w:rsidR="0059086C" w:rsidRPr="002831C9" w:rsidRDefault="0059086C" w:rsidP="0059086C">
      <w:pPr>
        <w:spacing w:after="0"/>
        <w:jc w:val="right"/>
        <w:rPr>
          <w:rFonts w:cs="Times New Roman"/>
          <w:b/>
          <w:szCs w:val="24"/>
        </w:rPr>
      </w:pPr>
    </w:p>
    <w:p w14:paraId="11C5DBED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6E92D495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11F24EE5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17C956EC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22186A43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1DB14D9B" w14:textId="77777777" w:rsidR="0059086C" w:rsidRPr="002831C9" w:rsidRDefault="00F26D06" w:rsidP="0059086C">
      <w:pPr>
        <w:spacing w:after="0"/>
        <w:jc w:val="center"/>
        <w:rPr>
          <w:rFonts w:cs="Times New Roman"/>
          <w:b/>
          <w:szCs w:val="24"/>
        </w:rPr>
      </w:pPr>
      <w:r w:rsidRPr="002831C9">
        <w:rPr>
          <w:rFonts w:cs="Times New Roman"/>
          <w:b/>
          <w:szCs w:val="24"/>
        </w:rPr>
        <w:t xml:space="preserve">KONAČNI </w:t>
      </w:r>
      <w:r w:rsidR="0059086C" w:rsidRPr="002831C9">
        <w:rPr>
          <w:rFonts w:cs="Times New Roman"/>
          <w:b/>
          <w:szCs w:val="24"/>
        </w:rPr>
        <w:t xml:space="preserve">PRIJEDLOG ZAKONA </w:t>
      </w:r>
      <w:bookmarkStart w:id="1" w:name="_Hlk102728677"/>
      <w:r w:rsidR="0059086C" w:rsidRPr="002831C9">
        <w:rPr>
          <w:rFonts w:cs="Times New Roman"/>
          <w:b/>
          <w:szCs w:val="24"/>
        </w:rPr>
        <w:t>O</w:t>
      </w:r>
      <w:r w:rsidR="00153364" w:rsidRPr="002831C9">
        <w:rPr>
          <w:rFonts w:cs="Times New Roman"/>
          <w:b/>
          <w:szCs w:val="24"/>
        </w:rPr>
        <w:t xml:space="preserve"> PRESTANKU VAŽENJA ZAKONA O OVJERAVANJU POTPISA, RUKOPISA I PRIJEPISA </w:t>
      </w:r>
      <w:bookmarkEnd w:id="1"/>
    </w:p>
    <w:p w14:paraId="35FAEECD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76A810DA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289B67FE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6CF14B38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7FDF9C46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407B303A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50F5F238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065A1D52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4A23977F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5277D2A1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59D84F1E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5A600990" w14:textId="77777777" w:rsidR="0059086C" w:rsidRPr="002831C9" w:rsidRDefault="0059086C" w:rsidP="0059086C">
      <w:pPr>
        <w:spacing w:after="0"/>
        <w:jc w:val="center"/>
        <w:rPr>
          <w:rFonts w:cs="Times New Roman"/>
          <w:b/>
          <w:szCs w:val="24"/>
        </w:rPr>
      </w:pPr>
    </w:p>
    <w:p w14:paraId="315BC715" w14:textId="77777777" w:rsidR="008A4971" w:rsidRPr="002831C9" w:rsidRDefault="008A4971" w:rsidP="0059086C">
      <w:pPr>
        <w:spacing w:after="0"/>
        <w:jc w:val="center"/>
        <w:rPr>
          <w:rFonts w:cs="Times New Roman"/>
          <w:b/>
          <w:szCs w:val="24"/>
        </w:rPr>
      </w:pPr>
    </w:p>
    <w:p w14:paraId="28F14E71" w14:textId="77777777" w:rsidR="0059086C" w:rsidRDefault="0059086C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4C5B0869" w14:textId="77777777" w:rsidR="007C6763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5B5E894C" w14:textId="77777777" w:rsidR="007C6763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54C60AB1" w14:textId="77777777" w:rsidR="007C6763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4C94F939" w14:textId="77777777" w:rsidR="007C6763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0A29E025" w14:textId="77777777" w:rsidR="007C6763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03889628" w14:textId="77777777" w:rsidR="007C6763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29F51E2D" w14:textId="77777777" w:rsidR="007C6763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3B936D2E" w14:textId="77777777" w:rsidR="007C6763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21D04678" w14:textId="77777777" w:rsidR="007C6763" w:rsidRPr="002831C9" w:rsidRDefault="007C6763" w:rsidP="00494B5E">
      <w:pPr>
        <w:pBdr>
          <w:bottom w:val="single" w:sz="12" w:space="1" w:color="auto"/>
        </w:pBdr>
        <w:spacing w:after="0"/>
        <w:rPr>
          <w:rFonts w:cs="Times New Roman"/>
          <w:b/>
          <w:szCs w:val="24"/>
        </w:rPr>
      </w:pPr>
    </w:p>
    <w:p w14:paraId="4E2C2B61" w14:textId="77777777" w:rsidR="008A4971" w:rsidRPr="002831C9" w:rsidRDefault="008A4971" w:rsidP="00494B5E">
      <w:pPr>
        <w:spacing w:after="0"/>
        <w:jc w:val="center"/>
        <w:rPr>
          <w:rFonts w:cs="Times New Roman"/>
          <w:b/>
          <w:szCs w:val="24"/>
        </w:rPr>
      </w:pPr>
    </w:p>
    <w:p w14:paraId="0F891483" w14:textId="77777777" w:rsidR="0059086C" w:rsidRPr="002831C9" w:rsidRDefault="00494B5E" w:rsidP="00494B5E">
      <w:pPr>
        <w:spacing w:after="0"/>
        <w:jc w:val="center"/>
        <w:rPr>
          <w:rFonts w:cs="Times New Roman"/>
          <w:b/>
          <w:szCs w:val="24"/>
        </w:rPr>
      </w:pPr>
      <w:r w:rsidRPr="002831C9">
        <w:rPr>
          <w:rFonts w:cs="Times New Roman"/>
          <w:b/>
          <w:szCs w:val="24"/>
        </w:rPr>
        <w:t>Zagreb, svibanj 2022.</w:t>
      </w:r>
    </w:p>
    <w:p w14:paraId="18E4AB20" w14:textId="77777777" w:rsidR="0059086C" w:rsidRPr="002831C9" w:rsidRDefault="0059086C" w:rsidP="0059086C">
      <w:pPr>
        <w:spacing w:after="0"/>
        <w:jc w:val="left"/>
        <w:rPr>
          <w:rFonts w:cs="Times New Roman"/>
          <w:b/>
          <w:szCs w:val="24"/>
        </w:rPr>
      </w:pPr>
      <w:r w:rsidRPr="002831C9">
        <w:rPr>
          <w:rFonts w:cs="Times New Roman"/>
          <w:b/>
          <w:szCs w:val="24"/>
        </w:rPr>
        <w:br w:type="page"/>
      </w:r>
    </w:p>
    <w:bookmarkEnd w:id="0"/>
    <w:p w14:paraId="1785B3AF" w14:textId="77777777" w:rsidR="0031435C" w:rsidRPr="002831C9" w:rsidRDefault="0028515D" w:rsidP="007432F1">
      <w:pPr>
        <w:pStyle w:val="Heading1"/>
        <w:rPr>
          <w:rFonts w:cs="Times New Roman"/>
          <w:sz w:val="24"/>
          <w:szCs w:val="24"/>
        </w:rPr>
      </w:pPr>
      <w:r w:rsidRPr="002831C9">
        <w:rPr>
          <w:rFonts w:cs="Times New Roman"/>
          <w:sz w:val="24"/>
          <w:szCs w:val="24"/>
        </w:rPr>
        <w:lastRenderedPageBreak/>
        <w:t xml:space="preserve">KONAČNI </w:t>
      </w:r>
      <w:r w:rsidR="0021618A" w:rsidRPr="002831C9">
        <w:rPr>
          <w:rFonts w:cs="Times New Roman"/>
          <w:sz w:val="24"/>
          <w:szCs w:val="24"/>
        </w:rPr>
        <w:t xml:space="preserve">PRIJEDLOG ZAKONA </w:t>
      </w:r>
      <w:r w:rsidR="00153364" w:rsidRPr="002831C9">
        <w:rPr>
          <w:rFonts w:cs="Times New Roman"/>
          <w:sz w:val="24"/>
          <w:szCs w:val="24"/>
        </w:rPr>
        <w:t>O PRESTANKU VAŽENJA ZAKONA O OVJERAVANJU POTPISA, RUKOPISA I PRIJEPISA</w:t>
      </w:r>
    </w:p>
    <w:p w14:paraId="7F4AF7DE" w14:textId="77777777" w:rsidR="000B3E5D" w:rsidRPr="002831C9" w:rsidRDefault="000B3E5D" w:rsidP="000B3E5D">
      <w:pPr>
        <w:keepNext/>
        <w:keepLines/>
        <w:spacing w:before="280" w:after="120"/>
        <w:jc w:val="center"/>
        <w:outlineLvl w:val="3"/>
        <w:rPr>
          <w:rFonts w:eastAsiaTheme="majorEastAsia" w:cs="Times New Roman"/>
          <w:b/>
          <w:bCs/>
          <w:iCs/>
          <w:szCs w:val="24"/>
        </w:rPr>
      </w:pPr>
      <w:r w:rsidRPr="002831C9">
        <w:rPr>
          <w:rFonts w:eastAsiaTheme="majorEastAsia" w:cs="Times New Roman"/>
          <w:b/>
          <w:bCs/>
          <w:iCs/>
          <w:szCs w:val="24"/>
        </w:rPr>
        <w:t>Članak 1.</w:t>
      </w:r>
    </w:p>
    <w:p w14:paraId="7A1401CC" w14:textId="77777777" w:rsidR="000B3E5D" w:rsidRPr="002831C9" w:rsidRDefault="000B3E5D" w:rsidP="000B3E5D">
      <w:pPr>
        <w:rPr>
          <w:rFonts w:cs="Times New Roman"/>
          <w:szCs w:val="24"/>
        </w:rPr>
      </w:pPr>
      <w:bookmarkStart w:id="2" w:name="_Hlk70602930"/>
      <w:r w:rsidRPr="002831C9">
        <w:rPr>
          <w:rFonts w:cs="Times New Roman"/>
          <w:szCs w:val="24"/>
        </w:rPr>
        <w:t xml:space="preserve">Danom stupanja na snagu ovoga Zakona prestaje važiti Zakon o ovjeravanju potpisa, rukopisa i prijepisa („Narodne novine“, br. 6/74, 47/90 i 72/94) i </w:t>
      </w:r>
      <w:proofErr w:type="spellStart"/>
      <w:r w:rsidRPr="002831C9">
        <w:rPr>
          <w:rFonts w:cs="Times New Roman"/>
          <w:szCs w:val="24"/>
        </w:rPr>
        <w:t>Uputstvo</w:t>
      </w:r>
      <w:proofErr w:type="spellEnd"/>
      <w:r w:rsidRPr="002831C9">
        <w:rPr>
          <w:rFonts w:cs="Times New Roman"/>
          <w:szCs w:val="24"/>
        </w:rPr>
        <w:t xml:space="preserve"> za provođenje Zakona o ovjeravanju potpisa, rukopisa i prijepisa („Narodne novine“, br. 23/74 i 72/94).  </w:t>
      </w:r>
    </w:p>
    <w:bookmarkEnd w:id="2"/>
    <w:p w14:paraId="6C95DC94" w14:textId="77777777" w:rsidR="000B3E5D" w:rsidRPr="002831C9" w:rsidRDefault="000B3E5D" w:rsidP="000B3E5D">
      <w:pPr>
        <w:keepNext/>
        <w:keepLines/>
        <w:spacing w:before="280" w:after="120"/>
        <w:jc w:val="center"/>
        <w:outlineLvl w:val="3"/>
        <w:rPr>
          <w:rFonts w:eastAsiaTheme="majorEastAsia" w:cs="Times New Roman"/>
          <w:b/>
          <w:bCs/>
          <w:iCs/>
          <w:szCs w:val="24"/>
        </w:rPr>
      </w:pPr>
      <w:r w:rsidRPr="002831C9">
        <w:rPr>
          <w:rFonts w:eastAsiaTheme="majorEastAsia" w:cs="Times New Roman"/>
          <w:b/>
          <w:bCs/>
          <w:iCs/>
          <w:szCs w:val="24"/>
        </w:rPr>
        <w:t>Članak 2.</w:t>
      </w:r>
    </w:p>
    <w:p w14:paraId="4C3C0224" w14:textId="77777777" w:rsidR="000B3E5D" w:rsidRPr="002831C9" w:rsidRDefault="000B3E5D" w:rsidP="000B3E5D">
      <w:pPr>
        <w:rPr>
          <w:rFonts w:cs="Times New Roman"/>
          <w:szCs w:val="24"/>
        </w:rPr>
      </w:pPr>
      <w:r w:rsidRPr="002831C9">
        <w:rPr>
          <w:rFonts w:cs="Times New Roman"/>
          <w:szCs w:val="24"/>
        </w:rPr>
        <w:t>Ovaj Zakon stupa na snagu osmoga dana od dana objave u „Narodnim novinama“.</w:t>
      </w:r>
    </w:p>
    <w:p w14:paraId="352AF9F8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4CC45F3B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248646DB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4E591307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4A3BDAB8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7542A340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187DC95C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2CA292AF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73E20941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4189FFF8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662DA296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7FC337FE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7F4813DD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0B2F0A96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26B5D55D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28C72575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7AF4B6B8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19129A0C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79AC72BB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67BA6EDC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763BE2BB" w14:textId="77777777" w:rsidR="000B3E5D" w:rsidRPr="002831C9" w:rsidRDefault="000B3E5D" w:rsidP="000B3E5D">
      <w:pPr>
        <w:rPr>
          <w:rFonts w:cs="Times New Roman"/>
          <w:szCs w:val="24"/>
        </w:rPr>
      </w:pPr>
    </w:p>
    <w:p w14:paraId="727626F4" w14:textId="77777777" w:rsidR="00D2174E" w:rsidRPr="002831C9" w:rsidRDefault="00D2174E" w:rsidP="00D2174E">
      <w:pPr>
        <w:spacing w:after="0"/>
        <w:rPr>
          <w:rFonts w:eastAsia="Times New Roman" w:cs="Times New Roman"/>
          <w:szCs w:val="24"/>
          <w:lang w:eastAsia="hr-HR"/>
        </w:rPr>
      </w:pPr>
    </w:p>
    <w:p w14:paraId="39C144C5" w14:textId="77777777" w:rsidR="00494B5E" w:rsidRPr="002831C9" w:rsidRDefault="00494B5E" w:rsidP="00494B5E">
      <w:pPr>
        <w:keepNext/>
        <w:keepLines/>
        <w:spacing w:before="360" w:after="120"/>
        <w:jc w:val="center"/>
        <w:outlineLvl w:val="0"/>
        <w:rPr>
          <w:rFonts w:eastAsiaTheme="majorEastAsia" w:cs="Times New Roman"/>
          <w:b/>
          <w:bCs/>
          <w:szCs w:val="24"/>
        </w:rPr>
      </w:pPr>
      <w:r w:rsidRPr="002831C9">
        <w:rPr>
          <w:rFonts w:eastAsiaTheme="majorEastAsia" w:cs="Times New Roman"/>
          <w:b/>
          <w:bCs/>
          <w:szCs w:val="24"/>
        </w:rPr>
        <w:t>O B R A Z L O Ž E NJ E</w:t>
      </w:r>
    </w:p>
    <w:p w14:paraId="46780339" w14:textId="77777777" w:rsidR="00180EFE" w:rsidRPr="002831C9" w:rsidRDefault="00494B5E" w:rsidP="00C645D9">
      <w:pPr>
        <w:keepNext/>
        <w:keepLines/>
        <w:numPr>
          <w:ilvl w:val="0"/>
          <w:numId w:val="75"/>
        </w:numPr>
        <w:spacing w:before="360" w:after="240"/>
        <w:ind w:left="357" w:hanging="357"/>
        <w:outlineLvl w:val="1"/>
        <w:rPr>
          <w:rFonts w:eastAsiaTheme="majorEastAsia" w:cs="Times New Roman"/>
          <w:b/>
          <w:bCs/>
          <w:szCs w:val="24"/>
          <w:lang w:eastAsia="hr-HR"/>
        </w:rPr>
      </w:pPr>
      <w:r w:rsidRPr="002831C9">
        <w:rPr>
          <w:rFonts w:eastAsiaTheme="majorEastAsia" w:cs="Times New Roman"/>
          <w:b/>
          <w:bCs/>
          <w:szCs w:val="24"/>
          <w:lang w:eastAsia="hr-HR"/>
        </w:rPr>
        <w:t>RAZLOZI ZBOG KOJIH SE ZAKON DONOSI I PITANJA KOJA SE NJIME U</w:t>
      </w:r>
      <w:r w:rsidR="00180EFE" w:rsidRPr="002831C9">
        <w:rPr>
          <w:rFonts w:eastAsiaTheme="majorEastAsia" w:cs="Times New Roman"/>
          <w:b/>
          <w:bCs/>
          <w:szCs w:val="24"/>
          <w:lang w:eastAsia="hr-HR"/>
        </w:rPr>
        <w:t>R</w:t>
      </w:r>
      <w:r w:rsidRPr="002831C9">
        <w:rPr>
          <w:rFonts w:eastAsiaTheme="majorEastAsia" w:cs="Times New Roman"/>
          <w:b/>
          <w:bCs/>
          <w:szCs w:val="24"/>
          <w:lang w:eastAsia="hr-HR"/>
        </w:rPr>
        <w:t>EĐUJU</w:t>
      </w:r>
      <w:bookmarkStart w:id="3" w:name="_Hlk5914813"/>
    </w:p>
    <w:p w14:paraId="417546E7" w14:textId="77777777" w:rsidR="00F95826" w:rsidRPr="002831C9" w:rsidRDefault="00F95826" w:rsidP="00C645D9">
      <w:pPr>
        <w:spacing w:after="240"/>
        <w:rPr>
          <w:rFonts w:cs="Times New Roman"/>
          <w:szCs w:val="24"/>
        </w:rPr>
      </w:pPr>
      <w:bookmarkStart w:id="4" w:name="_GoBack"/>
      <w:bookmarkEnd w:id="3"/>
      <w:bookmarkEnd w:id="4"/>
      <w:r w:rsidRPr="002831C9">
        <w:rPr>
          <w:rFonts w:cs="Times New Roman"/>
          <w:szCs w:val="24"/>
        </w:rPr>
        <w:t>Zakon o ovjeravanju potpisa, rukopisa i prijepisa donio je Sabor Socijalističke Republike Hrvatske na sjednici Republičkog vijeća 28. prosinca 1973. i 7. veljače 1974. i na sjednici Organizaciono-političkog vijeća 28. prosinca 1973. i 8. veljače 1974., a objavljen je u „Narodnim novinama“, broj 6/74. Kao jedan od tzv. „republičkih zakona“ Zakon o ovjeravanju potpisa, rukopisa i prijepisa nastavio je stvarati pravne učinke i u pravnom poretku Republike Hrvatske na temelju točke 4. Ustavne odluke o suverenosti i samostalnosti Republike Hrvatske („Narodne novine“, broj 31/91), a izmijenjen je Zakonom o izmjenama Zakona o ovjeravanju potpisa, rukopisa i prijepisa („Narodne novine“, broj 47/90) i Zakonom o izmjenama i dopunama Zakona o ovjeravanju potpisa, rukopisa i prijepisa („Narodne novine“, broj 72/94).</w:t>
      </w:r>
    </w:p>
    <w:p w14:paraId="4B2DD87F" w14:textId="77777777" w:rsidR="00F95826" w:rsidRPr="002831C9" w:rsidRDefault="00F95826" w:rsidP="00C645D9">
      <w:pPr>
        <w:spacing w:after="240"/>
        <w:rPr>
          <w:rFonts w:cs="Times New Roman"/>
          <w:szCs w:val="24"/>
        </w:rPr>
      </w:pPr>
      <w:r w:rsidRPr="002831C9">
        <w:rPr>
          <w:rFonts w:cs="Times New Roman"/>
          <w:szCs w:val="24"/>
        </w:rPr>
        <w:lastRenderedPageBreak/>
        <w:t>Nakon donošenja Zakona o javnom bilježništvu („Narodne novine“, broj 78/93) kojim je u Republici Hrvatskoj uspostavljeno moderno javno bilježništvo kao javna služba, izmjenama Zakona o ovjeravanju potpisa, rukopisa i prijepisa iz 1994. predviđeno je kako će postupno, s uspostavljanjem javnobilježničke službe na području Republike Hrvatske, poslove ovjeravanja potpisa, rukopisa i prijepisa prestati obavljati uredi, ispostave i gradski uredi i to na temelju rješenja ministra uprave o prestanku obavljanja poslova ovjeravanja potpisa, rukopisa i prijepisa. Navedeno je propisano odredbom članka 6. Zakona o izmjenama i dopunama Zakona o ovjeravanju potpisa, rukopisa i prijepisa („Narodne novine“, broj 72/94).</w:t>
      </w:r>
    </w:p>
    <w:p w14:paraId="38D74C0A" w14:textId="77777777" w:rsidR="00F95826" w:rsidRPr="002831C9" w:rsidRDefault="00F95826" w:rsidP="00C645D9">
      <w:pPr>
        <w:spacing w:after="240"/>
        <w:rPr>
          <w:rFonts w:cs="Times New Roman"/>
          <w:szCs w:val="24"/>
        </w:rPr>
      </w:pPr>
      <w:r w:rsidRPr="002831C9">
        <w:rPr>
          <w:rFonts w:cs="Times New Roman"/>
          <w:szCs w:val="24"/>
        </w:rPr>
        <w:t>Temeljem spomenute odredbe članka 6. Zakona o izmjenama i dopunama Zakona o ovjeravanju potpisa, rukopisa i prijepisa, ministri uprave donijeli su propisana rješenja o prestanku obavljanja poslova ovjeravanja potpisa, rukopisa i prijepisa za urede i njihove ispostave na području pojedinih županija, odnosno Grada Zagreba, a posljednjim je takvim rješenjem utvrđen prestanak obavljanja poslova ovjeravanja potpisa, rukopisa i prijepisa u nekadašnjem Uredu državne uprave u Dubrovačko-neretvanskoj županiji sa sjedištem u Dubrovniku i Ispostavi tog Ureda u Lastovu s danom 7.</w:t>
      </w:r>
      <w:r w:rsidRPr="00CB1DAC">
        <w:rPr>
          <w:rFonts w:cs="Times New Roman"/>
          <w:color w:val="000000" w:themeColor="text1"/>
          <w:szCs w:val="24"/>
        </w:rPr>
        <w:t xml:space="preserve"> lipnjem </w:t>
      </w:r>
      <w:r w:rsidRPr="002831C9">
        <w:rPr>
          <w:rFonts w:cs="Times New Roman"/>
          <w:szCs w:val="24"/>
        </w:rPr>
        <w:t xml:space="preserve">2016. </w:t>
      </w:r>
    </w:p>
    <w:p w14:paraId="368CF58C" w14:textId="77777777" w:rsidR="00F95826" w:rsidRPr="002831C9" w:rsidRDefault="00F95826" w:rsidP="00C645D9">
      <w:pPr>
        <w:spacing w:after="240"/>
        <w:rPr>
          <w:rFonts w:cs="Times New Roman"/>
          <w:szCs w:val="24"/>
        </w:rPr>
      </w:pPr>
      <w:r w:rsidRPr="002831C9">
        <w:rPr>
          <w:rFonts w:cs="Times New Roman"/>
          <w:szCs w:val="24"/>
        </w:rPr>
        <w:t>Odredbe Zakona o ovjeravanju potpisa, rukopisa i prijepisa („Narodne novine“, br. 6/74, 47/90 i 72/94) više se ne primjenjuju te više ne postoje ni pretpostavke za njihovu primjenu. Pravna materija koju uređuje Zakon o ovjeravanju potpisa, rukopisa i prijepisa u cijelosti je uređena drugim propisima, prvenstveno Zakonom o javnom bilježništvu („Narodne novine“, br. 78/93, 29/94, 162/98 – Obiteljski zakon, 16/07, 75/09</w:t>
      </w:r>
      <w:r w:rsidR="004D3B50">
        <w:rPr>
          <w:rFonts w:cs="Times New Roman"/>
          <w:szCs w:val="24"/>
        </w:rPr>
        <w:t xml:space="preserve">, </w:t>
      </w:r>
      <w:r w:rsidRPr="002831C9">
        <w:rPr>
          <w:rFonts w:cs="Times New Roman"/>
          <w:szCs w:val="24"/>
        </w:rPr>
        <w:t>120/16</w:t>
      </w:r>
      <w:r w:rsidR="004D3B50">
        <w:rPr>
          <w:rFonts w:cs="Times New Roman"/>
          <w:szCs w:val="24"/>
        </w:rPr>
        <w:t xml:space="preserve"> i 57/22</w:t>
      </w:r>
      <w:r w:rsidRPr="002831C9">
        <w:rPr>
          <w:rFonts w:cs="Times New Roman"/>
          <w:szCs w:val="24"/>
        </w:rPr>
        <w:t xml:space="preserve">) te odredbom članka 45. Uredbe o uredskom poslovanju („Narodne novine“, broj 75/21). Slijedom navedenog, a radi postizanja sigurnosti objektivnog pravnog poretka, potrebno je predmetni zakon u cijelosti staviti izvan snage odnosno utvrditi prestanak njegovog važenja.    </w:t>
      </w:r>
    </w:p>
    <w:p w14:paraId="58B4D480" w14:textId="77777777" w:rsidR="00494B5E" w:rsidRPr="002831C9" w:rsidRDefault="00F95826" w:rsidP="00C645D9">
      <w:pPr>
        <w:spacing w:after="240"/>
        <w:rPr>
          <w:rFonts w:cs="Times New Roman"/>
          <w:szCs w:val="24"/>
        </w:rPr>
      </w:pPr>
      <w:r w:rsidRPr="002831C9">
        <w:rPr>
          <w:rFonts w:cs="Times New Roman"/>
          <w:szCs w:val="24"/>
        </w:rPr>
        <w:t xml:space="preserve">Stoga, predlaže se donijeti ovaj Zakon kojim će se na jasan i pravno precizan način utvrditi prestanak važenja Zakona o ovjeravanju potpisa, rukopisa i prijepisa. Također, predlaže se utvrditi prestanak važenja </w:t>
      </w:r>
      <w:proofErr w:type="spellStart"/>
      <w:r w:rsidRPr="002831C9">
        <w:rPr>
          <w:rFonts w:cs="Times New Roman"/>
          <w:szCs w:val="24"/>
        </w:rPr>
        <w:t>Uputstva</w:t>
      </w:r>
      <w:proofErr w:type="spellEnd"/>
      <w:r w:rsidRPr="002831C9">
        <w:rPr>
          <w:rFonts w:cs="Times New Roman"/>
          <w:szCs w:val="24"/>
        </w:rPr>
        <w:t xml:space="preserve"> za provođenje Zakona o ovjeravanju potpisa, rukopisa i prijepisa, koje je doneseno na temelju Zakona o ovjeravanju potpisa, rukopisa i prijepisa, s obzirom da s prestankom važenja Zakona prestaje važiti i pravni temelj za donošenje </w:t>
      </w:r>
      <w:proofErr w:type="spellStart"/>
      <w:r w:rsidRPr="002831C9">
        <w:rPr>
          <w:rFonts w:cs="Times New Roman"/>
          <w:szCs w:val="24"/>
        </w:rPr>
        <w:t>Uputstva</w:t>
      </w:r>
      <w:proofErr w:type="spellEnd"/>
      <w:r w:rsidRPr="002831C9">
        <w:rPr>
          <w:rFonts w:cs="Times New Roman"/>
          <w:szCs w:val="24"/>
        </w:rPr>
        <w:t>.</w:t>
      </w:r>
      <w:r w:rsidR="00494B5E" w:rsidRPr="002831C9">
        <w:rPr>
          <w:rFonts w:eastAsiaTheme="majorEastAsia" w:cs="Times New Roman"/>
          <w:b/>
          <w:bCs/>
          <w:szCs w:val="24"/>
        </w:rPr>
        <w:t xml:space="preserve"> </w:t>
      </w:r>
    </w:p>
    <w:p w14:paraId="2C4907C5" w14:textId="77777777" w:rsidR="00494B5E" w:rsidRPr="002831C9" w:rsidRDefault="00494B5E" w:rsidP="00C645D9">
      <w:pPr>
        <w:keepNext/>
        <w:keepLines/>
        <w:numPr>
          <w:ilvl w:val="0"/>
          <w:numId w:val="75"/>
        </w:numPr>
        <w:spacing w:before="360" w:after="240"/>
        <w:ind w:left="357" w:hanging="357"/>
        <w:outlineLvl w:val="1"/>
        <w:rPr>
          <w:rFonts w:eastAsiaTheme="majorEastAsia" w:cs="Times New Roman"/>
          <w:b/>
          <w:bCs/>
          <w:szCs w:val="24"/>
          <w:lang w:eastAsia="hr-HR"/>
        </w:rPr>
      </w:pPr>
      <w:r w:rsidRPr="002831C9">
        <w:rPr>
          <w:rFonts w:eastAsiaTheme="majorEastAsia" w:cs="Times New Roman"/>
          <w:b/>
          <w:bCs/>
          <w:szCs w:val="24"/>
          <w:lang w:eastAsia="hr-HR"/>
        </w:rPr>
        <w:lastRenderedPageBreak/>
        <w:t>OBRAZLOŽENJE ODREDBI PREDLOŽENOGA ZAKONA</w:t>
      </w:r>
    </w:p>
    <w:p w14:paraId="08BBDF2B" w14:textId="77777777" w:rsidR="00F95826" w:rsidRPr="002831C9" w:rsidRDefault="00F95826" w:rsidP="00C645D9">
      <w:pPr>
        <w:keepNext/>
        <w:keepLines/>
        <w:spacing w:before="240" w:after="120"/>
        <w:outlineLvl w:val="4"/>
        <w:rPr>
          <w:rFonts w:cs="Times New Roman"/>
          <w:b/>
          <w:szCs w:val="24"/>
          <w:shd w:val="clear" w:color="auto" w:fill="FFFFFF"/>
        </w:rPr>
      </w:pPr>
      <w:r w:rsidRPr="002831C9">
        <w:rPr>
          <w:rFonts w:cs="Times New Roman"/>
          <w:b/>
          <w:szCs w:val="24"/>
          <w:shd w:val="clear" w:color="auto" w:fill="FFFFFF"/>
        </w:rPr>
        <w:t>Uz članak 1.</w:t>
      </w:r>
    </w:p>
    <w:p w14:paraId="2A6D3CDB" w14:textId="77777777" w:rsidR="00F95826" w:rsidRPr="002831C9" w:rsidRDefault="00F95826" w:rsidP="00C645D9">
      <w:pPr>
        <w:rPr>
          <w:rFonts w:cs="Times New Roman"/>
          <w:szCs w:val="24"/>
        </w:rPr>
      </w:pPr>
      <w:r w:rsidRPr="002831C9">
        <w:rPr>
          <w:rFonts w:cs="Times New Roman"/>
          <w:szCs w:val="24"/>
        </w:rPr>
        <w:t xml:space="preserve">Određuje se prestanak važenja Zakona o ovjeravanju potpisa, rukopisa i prijepisa („Narodne novine“, br. 6/74, 47/90 i 72/94) i </w:t>
      </w:r>
      <w:proofErr w:type="spellStart"/>
      <w:r w:rsidRPr="002831C9">
        <w:rPr>
          <w:rFonts w:cs="Times New Roman"/>
          <w:szCs w:val="24"/>
        </w:rPr>
        <w:t>Uputstva</w:t>
      </w:r>
      <w:proofErr w:type="spellEnd"/>
      <w:r w:rsidRPr="002831C9">
        <w:rPr>
          <w:rFonts w:cs="Times New Roman"/>
          <w:szCs w:val="24"/>
        </w:rPr>
        <w:t xml:space="preserve"> za provođenje Zakona o ovjeravanju potpisa, rukopisa i prijepisa („Narodne novine“, br. 23/74 i 72/94).</w:t>
      </w:r>
    </w:p>
    <w:p w14:paraId="3BC454EE" w14:textId="77777777" w:rsidR="00F95826" w:rsidRPr="002831C9" w:rsidRDefault="00F95826" w:rsidP="00C645D9">
      <w:pPr>
        <w:keepNext/>
        <w:keepLines/>
        <w:spacing w:before="240" w:after="120"/>
        <w:outlineLvl w:val="4"/>
        <w:rPr>
          <w:rFonts w:cs="Times New Roman"/>
          <w:b/>
          <w:szCs w:val="24"/>
          <w:shd w:val="clear" w:color="auto" w:fill="FFFFFF"/>
        </w:rPr>
      </w:pPr>
      <w:r w:rsidRPr="002831C9">
        <w:rPr>
          <w:rFonts w:cs="Times New Roman"/>
          <w:b/>
          <w:szCs w:val="24"/>
          <w:shd w:val="clear" w:color="auto" w:fill="FFFFFF"/>
        </w:rPr>
        <w:t xml:space="preserve">Uz članak 2. </w:t>
      </w:r>
    </w:p>
    <w:p w14:paraId="75FB1137" w14:textId="77777777" w:rsidR="00F95826" w:rsidRPr="002831C9" w:rsidRDefault="00F95826" w:rsidP="00C645D9">
      <w:pPr>
        <w:rPr>
          <w:rFonts w:cs="Times New Roman"/>
          <w:color w:val="000000"/>
          <w:szCs w:val="24"/>
          <w:shd w:val="clear" w:color="auto" w:fill="FFFFFF"/>
        </w:rPr>
      </w:pPr>
      <w:r w:rsidRPr="002831C9">
        <w:rPr>
          <w:rFonts w:cs="Times New Roman"/>
          <w:color w:val="000000"/>
          <w:szCs w:val="24"/>
          <w:shd w:val="clear" w:color="auto" w:fill="FFFFFF"/>
        </w:rPr>
        <w:t>Određuje se stupanje na snagu Zakona i to osmoga dana od dana objave u „Narodnim novinama“.</w:t>
      </w:r>
    </w:p>
    <w:p w14:paraId="3BD05441" w14:textId="77777777" w:rsidR="003F396F" w:rsidRPr="002831C9" w:rsidRDefault="00494B5E" w:rsidP="00C645D9">
      <w:pPr>
        <w:keepNext/>
        <w:keepLines/>
        <w:numPr>
          <w:ilvl w:val="0"/>
          <w:numId w:val="75"/>
        </w:numPr>
        <w:spacing w:before="360" w:after="240"/>
        <w:ind w:left="357" w:hanging="357"/>
        <w:outlineLvl w:val="1"/>
        <w:rPr>
          <w:rFonts w:eastAsiaTheme="majorEastAsia" w:cs="Times New Roman"/>
          <w:b/>
          <w:bCs/>
          <w:szCs w:val="24"/>
          <w:lang w:eastAsia="hr-HR"/>
        </w:rPr>
      </w:pPr>
      <w:r w:rsidRPr="002831C9">
        <w:rPr>
          <w:rFonts w:eastAsiaTheme="majorEastAsia" w:cs="Times New Roman"/>
          <w:b/>
          <w:bCs/>
          <w:szCs w:val="24"/>
          <w:lang w:eastAsia="hr-HR"/>
        </w:rPr>
        <w:t>OCJENA I IZVORI POTREBNIH SREDSTAVA ZA PROVOĐENJE ZAKONA</w:t>
      </w:r>
    </w:p>
    <w:p w14:paraId="423D2365" w14:textId="77777777" w:rsidR="00494B5E" w:rsidRPr="00C645D9" w:rsidRDefault="00F95826" w:rsidP="00C645D9">
      <w:pPr>
        <w:rPr>
          <w:rFonts w:cs="Times New Roman"/>
          <w:color w:val="000000"/>
          <w:szCs w:val="24"/>
          <w:shd w:val="clear" w:color="auto" w:fill="FFFFFF"/>
        </w:rPr>
      </w:pPr>
      <w:r w:rsidRPr="00C645D9">
        <w:rPr>
          <w:rFonts w:cs="Times New Roman"/>
          <w:color w:val="000000"/>
          <w:szCs w:val="24"/>
          <w:shd w:val="clear" w:color="auto" w:fill="FFFFFF"/>
        </w:rPr>
        <w:t>Za provedbu ovoga Zakona nije potrebno osigurati dodatna financijska sredstva u državnom proračunu Republike Hrvatske.</w:t>
      </w:r>
    </w:p>
    <w:p w14:paraId="3E83B51B" w14:textId="77777777" w:rsidR="00494B5E" w:rsidRPr="00C645D9" w:rsidRDefault="00494B5E" w:rsidP="00C645D9">
      <w:pPr>
        <w:keepNext/>
        <w:keepLines/>
        <w:numPr>
          <w:ilvl w:val="0"/>
          <w:numId w:val="75"/>
        </w:numPr>
        <w:spacing w:before="360" w:after="240"/>
        <w:ind w:left="357" w:hanging="357"/>
        <w:outlineLvl w:val="1"/>
        <w:rPr>
          <w:rFonts w:eastAsiaTheme="majorEastAsia" w:cs="Times New Roman"/>
          <w:b/>
          <w:bCs/>
          <w:szCs w:val="24"/>
          <w:lang w:eastAsia="hr-HR"/>
        </w:rPr>
      </w:pPr>
      <w:r w:rsidRPr="00C645D9">
        <w:rPr>
          <w:rFonts w:eastAsiaTheme="majorEastAsia" w:cs="Times New Roman"/>
          <w:b/>
          <w:bCs/>
          <w:szCs w:val="24"/>
          <w:lang w:eastAsia="hr-HR"/>
        </w:rPr>
        <w:t>RAZLIKE IZMEĐU RJEŠENJA KOJA SE PREDLAŽU KONAČNIM PRIJEDLOGOM ZAKONA U ODNOSU NA RJEŠENJA IZ PRIJEDLOGA ZAKONA</w:t>
      </w:r>
    </w:p>
    <w:p w14:paraId="5DC7975C" w14:textId="77777777" w:rsidR="00494B5E" w:rsidRPr="00C645D9" w:rsidRDefault="00C645D9" w:rsidP="00C645D9">
      <w:pPr>
        <w:rPr>
          <w:rFonts w:cs="Times New Roman"/>
          <w:color w:val="000000"/>
          <w:szCs w:val="24"/>
          <w:shd w:val="clear" w:color="auto" w:fill="FFFFFF"/>
        </w:rPr>
      </w:pPr>
      <w:r w:rsidRPr="00C645D9">
        <w:rPr>
          <w:rFonts w:cs="Times New Roman"/>
          <w:color w:val="000000"/>
          <w:szCs w:val="24"/>
          <w:shd w:val="clear" w:color="auto" w:fill="FFFFFF"/>
        </w:rPr>
        <w:t>U odnosu na rješenja koja se predlažu Konačnim prijedlogom zakona</w:t>
      </w:r>
      <w:r>
        <w:rPr>
          <w:rFonts w:cs="Times New Roman"/>
          <w:color w:val="000000"/>
          <w:szCs w:val="24"/>
          <w:shd w:val="clear" w:color="auto" w:fill="FFFFFF"/>
        </w:rPr>
        <w:t>,</w:t>
      </w:r>
      <w:r w:rsidRPr="00C645D9">
        <w:rPr>
          <w:rFonts w:cs="Times New Roman"/>
          <w:color w:val="000000"/>
          <w:szCs w:val="24"/>
          <w:shd w:val="clear" w:color="auto" w:fill="FFFFFF"/>
        </w:rPr>
        <w:t xml:space="preserve"> nema razlika u odnosu na </w:t>
      </w:r>
      <w:r>
        <w:rPr>
          <w:rFonts w:cs="Times New Roman"/>
          <w:color w:val="000000"/>
          <w:szCs w:val="24"/>
          <w:shd w:val="clear" w:color="auto" w:fill="FFFFFF"/>
        </w:rPr>
        <w:t xml:space="preserve">rješenja </w:t>
      </w:r>
      <w:r w:rsidRPr="00C645D9">
        <w:rPr>
          <w:rFonts w:cs="Times New Roman"/>
          <w:color w:val="000000"/>
          <w:szCs w:val="24"/>
          <w:shd w:val="clear" w:color="auto" w:fill="FFFFFF"/>
        </w:rPr>
        <w:t>iz Prijedloga zakona</w:t>
      </w:r>
      <w:r>
        <w:rPr>
          <w:rFonts w:cs="Times New Roman"/>
          <w:color w:val="000000"/>
          <w:szCs w:val="24"/>
          <w:shd w:val="clear" w:color="auto" w:fill="FFFFFF"/>
        </w:rPr>
        <w:t>.</w:t>
      </w:r>
    </w:p>
    <w:p w14:paraId="4D069A5C" w14:textId="77777777" w:rsidR="00494B5E" w:rsidRPr="00C645D9" w:rsidRDefault="00494B5E" w:rsidP="00C645D9">
      <w:pPr>
        <w:keepNext/>
        <w:keepLines/>
        <w:numPr>
          <w:ilvl w:val="0"/>
          <w:numId w:val="75"/>
        </w:numPr>
        <w:spacing w:before="360" w:after="240"/>
        <w:ind w:left="357" w:hanging="357"/>
        <w:outlineLvl w:val="1"/>
        <w:rPr>
          <w:rFonts w:eastAsiaTheme="majorEastAsia" w:cs="Times New Roman"/>
          <w:b/>
          <w:bCs/>
          <w:szCs w:val="24"/>
          <w:lang w:eastAsia="hr-HR"/>
        </w:rPr>
      </w:pPr>
      <w:r w:rsidRPr="00C645D9">
        <w:rPr>
          <w:rFonts w:eastAsiaTheme="majorEastAsia" w:cs="Times New Roman"/>
          <w:b/>
          <w:bCs/>
          <w:szCs w:val="24"/>
          <w:lang w:eastAsia="hr-HR"/>
        </w:rPr>
        <w:t>PRIJEDLOZI I MIŠLJENJA DANI NA PRIJEDLOG ZAKONA KOJE PREDLAGATELJ NIJE PRIHVATIO</w:t>
      </w:r>
    </w:p>
    <w:p w14:paraId="115C9185" w14:textId="77777777" w:rsidR="00722BB3" w:rsidRPr="002831C9" w:rsidRDefault="00722BB3" w:rsidP="00C645D9">
      <w:pPr>
        <w:rPr>
          <w:rFonts w:cs="Times New Roman"/>
          <w:bCs/>
          <w:szCs w:val="24"/>
        </w:rPr>
      </w:pPr>
      <w:r w:rsidRPr="002831C9">
        <w:rPr>
          <w:rFonts w:cs="Times New Roman"/>
          <w:bCs/>
          <w:szCs w:val="24"/>
        </w:rPr>
        <w:t xml:space="preserve">U izvješćima Odbora za zakonodavstvo i Odbora </w:t>
      </w:r>
      <w:r w:rsidR="00940FF1" w:rsidRPr="002831C9">
        <w:rPr>
          <w:rFonts w:cs="Times New Roman"/>
          <w:bCs/>
          <w:szCs w:val="24"/>
        </w:rPr>
        <w:t xml:space="preserve">za </w:t>
      </w:r>
      <w:r w:rsidRPr="002831C9">
        <w:rPr>
          <w:rFonts w:cs="Times New Roman"/>
          <w:bCs/>
          <w:szCs w:val="24"/>
        </w:rPr>
        <w:t xml:space="preserve">pravosuđe nije bilo </w:t>
      </w:r>
      <w:r w:rsidR="00D4773A" w:rsidRPr="002831C9">
        <w:rPr>
          <w:rFonts w:cs="Times New Roman"/>
          <w:bCs/>
          <w:szCs w:val="24"/>
        </w:rPr>
        <w:t xml:space="preserve">primjedbi </w:t>
      </w:r>
      <w:r w:rsidRPr="002831C9">
        <w:rPr>
          <w:rFonts w:cs="Times New Roman"/>
          <w:bCs/>
          <w:szCs w:val="24"/>
        </w:rPr>
        <w:t xml:space="preserve">te </w:t>
      </w:r>
      <w:r w:rsidR="00D4773A" w:rsidRPr="002831C9">
        <w:rPr>
          <w:rFonts w:cs="Times New Roman"/>
          <w:bCs/>
          <w:szCs w:val="24"/>
        </w:rPr>
        <w:t xml:space="preserve">je podržano </w:t>
      </w:r>
      <w:r w:rsidRPr="002831C9">
        <w:rPr>
          <w:rFonts w:cs="Times New Roman"/>
          <w:bCs/>
          <w:szCs w:val="24"/>
        </w:rPr>
        <w:t>donošenje ovoga Zakona.</w:t>
      </w:r>
    </w:p>
    <w:p w14:paraId="2747437B" w14:textId="77777777" w:rsidR="00722BB3" w:rsidRPr="002831C9" w:rsidRDefault="00722BB3" w:rsidP="00C645D9">
      <w:pPr>
        <w:rPr>
          <w:rFonts w:cs="Times New Roman"/>
          <w:bCs/>
          <w:szCs w:val="24"/>
        </w:rPr>
      </w:pPr>
      <w:r w:rsidRPr="002831C9">
        <w:rPr>
          <w:rFonts w:cs="Times New Roman"/>
          <w:bCs/>
          <w:szCs w:val="24"/>
        </w:rPr>
        <w:t>Tijekom rasprave o Prijedlogu zakona u Hrvatskome saboru, koja je provedena objedinjeno s raspravom o Konačnom prijedlog</w:t>
      </w:r>
      <w:r w:rsidR="004225EC">
        <w:rPr>
          <w:rFonts w:cs="Times New Roman"/>
          <w:bCs/>
          <w:szCs w:val="24"/>
        </w:rPr>
        <w:t>u</w:t>
      </w:r>
      <w:r w:rsidRPr="002831C9">
        <w:rPr>
          <w:rFonts w:cs="Times New Roman"/>
          <w:bCs/>
          <w:szCs w:val="24"/>
        </w:rPr>
        <w:t xml:space="preserve"> zakona o izmjenama i dopunama Zakona o javnom bilježništvu, zastupnici </w:t>
      </w:r>
      <w:r w:rsidR="008B71F8">
        <w:rPr>
          <w:rFonts w:cs="Times New Roman"/>
          <w:bCs/>
          <w:szCs w:val="24"/>
        </w:rPr>
        <w:t xml:space="preserve">nisu imali prijedloga te </w:t>
      </w:r>
      <w:r w:rsidRPr="002831C9">
        <w:rPr>
          <w:rFonts w:cs="Times New Roman"/>
          <w:bCs/>
          <w:szCs w:val="24"/>
        </w:rPr>
        <w:t>se nisu protivili donošenju ovoga Zakona</w:t>
      </w:r>
      <w:r w:rsidR="00B019A8" w:rsidRPr="002831C9">
        <w:rPr>
          <w:rFonts w:cs="Times New Roman"/>
          <w:bCs/>
          <w:szCs w:val="24"/>
        </w:rPr>
        <w:t>.</w:t>
      </w:r>
      <w:r w:rsidR="00F87A08">
        <w:rPr>
          <w:rFonts w:cs="Times New Roman"/>
          <w:bCs/>
          <w:szCs w:val="24"/>
        </w:rPr>
        <w:t xml:space="preserve"> Stoga, nema prijedloga i mišljenja koja predlagatelj nije prihvatio.</w:t>
      </w:r>
    </w:p>
    <w:p w14:paraId="73F486F1" w14:textId="77777777" w:rsidR="003D2578" w:rsidRPr="002831C9" w:rsidRDefault="003D2578" w:rsidP="00471DF2">
      <w:pPr>
        <w:rPr>
          <w:rFonts w:cs="Times New Roman"/>
          <w:szCs w:val="24"/>
          <w:lang w:eastAsia="hr-HR"/>
        </w:rPr>
      </w:pPr>
    </w:p>
    <w:sectPr w:rsidR="003D2578" w:rsidRPr="002831C9" w:rsidSect="00886923">
      <w:footerReference w:type="default" r:id="rId14"/>
      <w:headerReference w:type="first" r:id="rId15"/>
      <w:footerReference w:type="first" r:id="rId16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29FF6F" w14:textId="77777777" w:rsidR="006B144D" w:rsidRDefault="006B144D" w:rsidP="00C9457A">
      <w:r>
        <w:separator/>
      </w:r>
    </w:p>
  </w:endnote>
  <w:endnote w:type="continuationSeparator" w:id="0">
    <w:p w14:paraId="1438EC97" w14:textId="77777777" w:rsidR="006B144D" w:rsidRDefault="006B144D" w:rsidP="00C94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4302004"/>
      <w:docPartObj>
        <w:docPartGallery w:val="Page Numbers (Bottom of Page)"/>
        <w:docPartUnique/>
      </w:docPartObj>
    </w:sdtPr>
    <w:sdtEndPr/>
    <w:sdtContent>
      <w:p w14:paraId="30353A52" w14:textId="0E531852" w:rsidR="00C71038" w:rsidRDefault="00C7103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00E0">
          <w:rPr>
            <w:noProof/>
          </w:rPr>
          <w:t>5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A88E" w14:textId="77777777" w:rsidR="00C71038" w:rsidRDefault="00C71038">
    <w:pPr>
      <w:pStyle w:val="Footer"/>
      <w:jc w:val="right"/>
    </w:pPr>
  </w:p>
  <w:p w14:paraId="3B0E2348" w14:textId="77777777" w:rsidR="00C71038" w:rsidRPr="008D0E52" w:rsidRDefault="00C71038" w:rsidP="008D0E52">
    <w:pPr>
      <w:pBdr>
        <w:top w:val="single" w:sz="4" w:space="1" w:color="404040" w:themeColor="text1" w:themeTint="BF"/>
      </w:pBdr>
      <w:tabs>
        <w:tab w:val="center" w:pos="4536"/>
        <w:tab w:val="right" w:pos="9072"/>
      </w:tabs>
      <w:jc w:val="center"/>
      <w:rPr>
        <w:rFonts w:eastAsia="Calibri"/>
      </w:rPr>
    </w:pPr>
    <w:r w:rsidRPr="008D0E52">
      <w:rPr>
        <w:rFonts w:eastAsia="Calibri"/>
      </w:rPr>
      <w:tab/>
    </w:r>
    <w:r w:rsidRPr="008D0E52">
      <w:rPr>
        <w:color w:val="404040" w:themeColor="text1" w:themeTint="BF"/>
        <w:spacing w:val="20"/>
        <w:sz w:val="20"/>
      </w:rPr>
      <w:t xml:space="preserve">Banski dvori | Trg </w:t>
    </w:r>
    <w:r w:rsidR="00153364">
      <w:rPr>
        <w:color w:val="404040" w:themeColor="text1" w:themeTint="BF"/>
        <w:spacing w:val="20"/>
        <w:sz w:val="20"/>
      </w:rPr>
      <w:t>s</w:t>
    </w:r>
    <w:r w:rsidRPr="008D0E52">
      <w:rPr>
        <w:color w:val="404040" w:themeColor="text1" w:themeTint="BF"/>
        <w:spacing w:val="20"/>
        <w:sz w:val="20"/>
      </w:rPr>
      <w:t>v. Marka 2  | 10000 Zagreb | tel. 01 4569 222 | vlada.gov.</w:t>
    </w:r>
  </w:p>
  <w:p w14:paraId="286C56E0" w14:textId="77777777" w:rsidR="00C71038" w:rsidRDefault="00C710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4DA16B" w14:textId="77777777" w:rsidR="006B144D" w:rsidRDefault="006B144D" w:rsidP="00C9457A">
      <w:r>
        <w:separator/>
      </w:r>
    </w:p>
  </w:footnote>
  <w:footnote w:type="continuationSeparator" w:id="0">
    <w:p w14:paraId="4036821A" w14:textId="77777777" w:rsidR="006B144D" w:rsidRDefault="006B144D" w:rsidP="00C94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78C41" w14:textId="77777777" w:rsidR="00C71038" w:rsidRDefault="00C71038">
    <w:pPr>
      <w:pStyle w:val="Header"/>
    </w:pPr>
  </w:p>
  <w:p w14:paraId="28FC467F" w14:textId="77777777" w:rsidR="00C71038" w:rsidRDefault="00C71038">
    <w:pPr>
      <w:pStyle w:val="Header"/>
      <w:rPr>
        <w:rFonts w:asciiTheme="majorHAnsi" w:eastAsiaTheme="majorEastAsia" w:hAnsiTheme="majorHAnsi" w:cstheme="majorBid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6559F"/>
    <w:multiLevelType w:val="hybridMultilevel"/>
    <w:tmpl w:val="4DDC79A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F">
      <w:start w:val="1"/>
      <w:numFmt w:val="decimal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D0BC9"/>
    <w:multiLevelType w:val="hybridMultilevel"/>
    <w:tmpl w:val="7AF8FF4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B43A1"/>
    <w:multiLevelType w:val="hybridMultilevel"/>
    <w:tmpl w:val="83A866E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CD0899"/>
    <w:multiLevelType w:val="hybridMultilevel"/>
    <w:tmpl w:val="01F428B2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02E77"/>
    <w:multiLevelType w:val="hybridMultilevel"/>
    <w:tmpl w:val="9BEACDD6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F1A57"/>
    <w:multiLevelType w:val="hybridMultilevel"/>
    <w:tmpl w:val="3372F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A67326"/>
    <w:multiLevelType w:val="hybridMultilevel"/>
    <w:tmpl w:val="92CAC8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964A60"/>
    <w:multiLevelType w:val="hybridMultilevel"/>
    <w:tmpl w:val="2F16B88A"/>
    <w:lvl w:ilvl="0" w:tplc="6E763B8E">
      <w:start w:val="1"/>
      <w:numFmt w:val="bullet"/>
      <w:lvlText w:val="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7B24A2"/>
    <w:multiLevelType w:val="hybridMultilevel"/>
    <w:tmpl w:val="24787CB4"/>
    <w:lvl w:ilvl="0" w:tplc="041A000F">
      <w:start w:val="1"/>
      <w:numFmt w:val="decimal"/>
      <w:lvlText w:val="%1."/>
      <w:lvlJc w:val="left"/>
      <w:pPr>
        <w:ind w:left="783" w:hanging="360"/>
      </w:pPr>
    </w:lvl>
    <w:lvl w:ilvl="1" w:tplc="041A0019" w:tentative="1">
      <w:start w:val="1"/>
      <w:numFmt w:val="lowerLetter"/>
      <w:lvlText w:val="%2."/>
      <w:lvlJc w:val="left"/>
      <w:pPr>
        <w:ind w:left="1503" w:hanging="360"/>
      </w:pPr>
    </w:lvl>
    <w:lvl w:ilvl="2" w:tplc="041A001B" w:tentative="1">
      <w:start w:val="1"/>
      <w:numFmt w:val="lowerRoman"/>
      <w:lvlText w:val="%3."/>
      <w:lvlJc w:val="right"/>
      <w:pPr>
        <w:ind w:left="2223" w:hanging="180"/>
      </w:pPr>
    </w:lvl>
    <w:lvl w:ilvl="3" w:tplc="041A000F" w:tentative="1">
      <w:start w:val="1"/>
      <w:numFmt w:val="decimal"/>
      <w:lvlText w:val="%4."/>
      <w:lvlJc w:val="left"/>
      <w:pPr>
        <w:ind w:left="2943" w:hanging="360"/>
      </w:pPr>
    </w:lvl>
    <w:lvl w:ilvl="4" w:tplc="041A0019" w:tentative="1">
      <w:start w:val="1"/>
      <w:numFmt w:val="lowerLetter"/>
      <w:lvlText w:val="%5."/>
      <w:lvlJc w:val="left"/>
      <w:pPr>
        <w:ind w:left="3663" w:hanging="360"/>
      </w:pPr>
    </w:lvl>
    <w:lvl w:ilvl="5" w:tplc="041A001B" w:tentative="1">
      <w:start w:val="1"/>
      <w:numFmt w:val="lowerRoman"/>
      <w:lvlText w:val="%6."/>
      <w:lvlJc w:val="right"/>
      <w:pPr>
        <w:ind w:left="4383" w:hanging="180"/>
      </w:pPr>
    </w:lvl>
    <w:lvl w:ilvl="6" w:tplc="041A000F" w:tentative="1">
      <w:start w:val="1"/>
      <w:numFmt w:val="decimal"/>
      <w:lvlText w:val="%7."/>
      <w:lvlJc w:val="left"/>
      <w:pPr>
        <w:ind w:left="5103" w:hanging="360"/>
      </w:pPr>
    </w:lvl>
    <w:lvl w:ilvl="7" w:tplc="041A0019" w:tentative="1">
      <w:start w:val="1"/>
      <w:numFmt w:val="lowerLetter"/>
      <w:lvlText w:val="%8."/>
      <w:lvlJc w:val="left"/>
      <w:pPr>
        <w:ind w:left="5823" w:hanging="360"/>
      </w:pPr>
    </w:lvl>
    <w:lvl w:ilvl="8" w:tplc="041A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9" w15:restartNumberingAfterBreak="0">
    <w:nsid w:val="0C511EC1"/>
    <w:multiLevelType w:val="hybridMultilevel"/>
    <w:tmpl w:val="1C0AF0F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B406B3"/>
    <w:multiLevelType w:val="hybridMultilevel"/>
    <w:tmpl w:val="DE8AFF0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4071C3"/>
    <w:multiLevelType w:val="hybridMultilevel"/>
    <w:tmpl w:val="DE8AFF0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B55B88"/>
    <w:multiLevelType w:val="hybridMultilevel"/>
    <w:tmpl w:val="07D84EBA"/>
    <w:lvl w:ilvl="0" w:tplc="041A0013">
      <w:start w:val="1"/>
      <w:numFmt w:val="upperRoman"/>
      <w:lvlText w:val="%1."/>
      <w:lvlJc w:val="righ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3851A02"/>
    <w:multiLevelType w:val="hybridMultilevel"/>
    <w:tmpl w:val="FCD2A24E"/>
    <w:lvl w:ilvl="0" w:tplc="041A000F">
      <w:start w:val="1"/>
      <w:numFmt w:val="decimal"/>
      <w:lvlText w:val="%1."/>
      <w:lvlJc w:val="left"/>
      <w:pPr>
        <w:ind w:left="783" w:hanging="360"/>
      </w:pPr>
    </w:lvl>
    <w:lvl w:ilvl="1" w:tplc="041A0019" w:tentative="1">
      <w:start w:val="1"/>
      <w:numFmt w:val="lowerLetter"/>
      <w:lvlText w:val="%2."/>
      <w:lvlJc w:val="left"/>
      <w:pPr>
        <w:ind w:left="1503" w:hanging="360"/>
      </w:pPr>
    </w:lvl>
    <w:lvl w:ilvl="2" w:tplc="041A001B" w:tentative="1">
      <w:start w:val="1"/>
      <w:numFmt w:val="lowerRoman"/>
      <w:lvlText w:val="%3."/>
      <w:lvlJc w:val="right"/>
      <w:pPr>
        <w:ind w:left="2223" w:hanging="180"/>
      </w:pPr>
    </w:lvl>
    <w:lvl w:ilvl="3" w:tplc="041A000F" w:tentative="1">
      <w:start w:val="1"/>
      <w:numFmt w:val="decimal"/>
      <w:lvlText w:val="%4."/>
      <w:lvlJc w:val="left"/>
      <w:pPr>
        <w:ind w:left="2943" w:hanging="360"/>
      </w:pPr>
    </w:lvl>
    <w:lvl w:ilvl="4" w:tplc="041A0019" w:tentative="1">
      <w:start w:val="1"/>
      <w:numFmt w:val="lowerLetter"/>
      <w:lvlText w:val="%5."/>
      <w:lvlJc w:val="left"/>
      <w:pPr>
        <w:ind w:left="3663" w:hanging="360"/>
      </w:pPr>
    </w:lvl>
    <w:lvl w:ilvl="5" w:tplc="041A001B" w:tentative="1">
      <w:start w:val="1"/>
      <w:numFmt w:val="lowerRoman"/>
      <w:lvlText w:val="%6."/>
      <w:lvlJc w:val="right"/>
      <w:pPr>
        <w:ind w:left="4383" w:hanging="180"/>
      </w:pPr>
    </w:lvl>
    <w:lvl w:ilvl="6" w:tplc="041A000F" w:tentative="1">
      <w:start w:val="1"/>
      <w:numFmt w:val="decimal"/>
      <w:lvlText w:val="%7."/>
      <w:lvlJc w:val="left"/>
      <w:pPr>
        <w:ind w:left="5103" w:hanging="360"/>
      </w:pPr>
    </w:lvl>
    <w:lvl w:ilvl="7" w:tplc="041A0019" w:tentative="1">
      <w:start w:val="1"/>
      <w:numFmt w:val="lowerLetter"/>
      <w:lvlText w:val="%8."/>
      <w:lvlJc w:val="left"/>
      <w:pPr>
        <w:ind w:left="5823" w:hanging="360"/>
      </w:pPr>
    </w:lvl>
    <w:lvl w:ilvl="8" w:tplc="041A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4" w15:restartNumberingAfterBreak="0">
    <w:nsid w:val="140D6A55"/>
    <w:multiLevelType w:val="hybridMultilevel"/>
    <w:tmpl w:val="2A1280A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A09CC"/>
    <w:multiLevelType w:val="hybridMultilevel"/>
    <w:tmpl w:val="EBEEA606"/>
    <w:lvl w:ilvl="0" w:tplc="6E763B8E">
      <w:start w:val="1"/>
      <w:numFmt w:val="bullet"/>
      <w:lvlText w:val="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7CC2B03"/>
    <w:multiLevelType w:val="hybridMultilevel"/>
    <w:tmpl w:val="9B50FA94"/>
    <w:lvl w:ilvl="0" w:tplc="041A000F">
      <w:start w:val="1"/>
      <w:numFmt w:val="decimal"/>
      <w:lvlText w:val="%1."/>
      <w:lvlJc w:val="left"/>
      <w:pPr>
        <w:ind w:left="780" w:hanging="360"/>
      </w:pPr>
    </w:lvl>
    <w:lvl w:ilvl="1" w:tplc="041A0019" w:tentative="1">
      <w:start w:val="1"/>
      <w:numFmt w:val="lowerLetter"/>
      <w:lvlText w:val="%2."/>
      <w:lvlJc w:val="left"/>
      <w:pPr>
        <w:ind w:left="1500" w:hanging="360"/>
      </w:pPr>
    </w:lvl>
    <w:lvl w:ilvl="2" w:tplc="041A001B" w:tentative="1">
      <w:start w:val="1"/>
      <w:numFmt w:val="lowerRoman"/>
      <w:lvlText w:val="%3."/>
      <w:lvlJc w:val="right"/>
      <w:pPr>
        <w:ind w:left="2220" w:hanging="180"/>
      </w:pPr>
    </w:lvl>
    <w:lvl w:ilvl="3" w:tplc="041A000F" w:tentative="1">
      <w:start w:val="1"/>
      <w:numFmt w:val="decimal"/>
      <w:lvlText w:val="%4."/>
      <w:lvlJc w:val="left"/>
      <w:pPr>
        <w:ind w:left="2940" w:hanging="360"/>
      </w:pPr>
    </w:lvl>
    <w:lvl w:ilvl="4" w:tplc="041A0019" w:tentative="1">
      <w:start w:val="1"/>
      <w:numFmt w:val="lowerLetter"/>
      <w:lvlText w:val="%5."/>
      <w:lvlJc w:val="left"/>
      <w:pPr>
        <w:ind w:left="3660" w:hanging="360"/>
      </w:pPr>
    </w:lvl>
    <w:lvl w:ilvl="5" w:tplc="041A001B" w:tentative="1">
      <w:start w:val="1"/>
      <w:numFmt w:val="lowerRoman"/>
      <w:lvlText w:val="%6."/>
      <w:lvlJc w:val="right"/>
      <w:pPr>
        <w:ind w:left="4380" w:hanging="180"/>
      </w:pPr>
    </w:lvl>
    <w:lvl w:ilvl="6" w:tplc="041A000F" w:tentative="1">
      <w:start w:val="1"/>
      <w:numFmt w:val="decimal"/>
      <w:lvlText w:val="%7."/>
      <w:lvlJc w:val="left"/>
      <w:pPr>
        <w:ind w:left="5100" w:hanging="360"/>
      </w:pPr>
    </w:lvl>
    <w:lvl w:ilvl="7" w:tplc="041A0019" w:tentative="1">
      <w:start w:val="1"/>
      <w:numFmt w:val="lowerLetter"/>
      <w:lvlText w:val="%8."/>
      <w:lvlJc w:val="left"/>
      <w:pPr>
        <w:ind w:left="5820" w:hanging="360"/>
      </w:pPr>
    </w:lvl>
    <w:lvl w:ilvl="8" w:tplc="041A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19214137"/>
    <w:multiLevelType w:val="hybridMultilevel"/>
    <w:tmpl w:val="9E42C244"/>
    <w:lvl w:ilvl="0" w:tplc="A35C8BF4">
      <w:start w:val="1"/>
      <w:numFmt w:val="decimal"/>
      <w:lvlText w:val="(%1)"/>
      <w:lvlJc w:val="left"/>
      <w:pPr>
        <w:ind w:left="750" w:hanging="39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A1423D2"/>
    <w:multiLevelType w:val="hybridMultilevel"/>
    <w:tmpl w:val="D7A091A6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987EE9"/>
    <w:multiLevelType w:val="hybridMultilevel"/>
    <w:tmpl w:val="DE8AFF0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28052B"/>
    <w:multiLevelType w:val="hybridMultilevel"/>
    <w:tmpl w:val="790411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735124"/>
    <w:multiLevelType w:val="hybridMultilevel"/>
    <w:tmpl w:val="3162048C"/>
    <w:lvl w:ilvl="0" w:tplc="041A0017">
      <w:start w:val="1"/>
      <w:numFmt w:val="lowerLetter"/>
      <w:lvlText w:val="%1)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1C702529"/>
    <w:multiLevelType w:val="hybridMultilevel"/>
    <w:tmpl w:val="9CD66B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C155BE"/>
    <w:multiLevelType w:val="hybridMultilevel"/>
    <w:tmpl w:val="66D4490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8C2371"/>
    <w:multiLevelType w:val="hybridMultilevel"/>
    <w:tmpl w:val="9ADA2B3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7633A38"/>
    <w:multiLevelType w:val="hybridMultilevel"/>
    <w:tmpl w:val="C8200F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95B30D5"/>
    <w:multiLevelType w:val="hybridMultilevel"/>
    <w:tmpl w:val="1F2C4598"/>
    <w:lvl w:ilvl="0" w:tplc="041A000F">
      <w:start w:val="1"/>
      <w:numFmt w:val="decimal"/>
      <w:lvlText w:val="%1."/>
      <w:lvlJc w:val="left"/>
      <w:pPr>
        <w:ind w:left="778" w:hanging="360"/>
      </w:pPr>
    </w:lvl>
    <w:lvl w:ilvl="1" w:tplc="041A0019" w:tentative="1">
      <w:start w:val="1"/>
      <w:numFmt w:val="lowerLetter"/>
      <w:lvlText w:val="%2."/>
      <w:lvlJc w:val="left"/>
      <w:pPr>
        <w:ind w:left="1498" w:hanging="360"/>
      </w:pPr>
    </w:lvl>
    <w:lvl w:ilvl="2" w:tplc="041A001B" w:tentative="1">
      <w:start w:val="1"/>
      <w:numFmt w:val="lowerRoman"/>
      <w:lvlText w:val="%3."/>
      <w:lvlJc w:val="right"/>
      <w:pPr>
        <w:ind w:left="2218" w:hanging="180"/>
      </w:pPr>
    </w:lvl>
    <w:lvl w:ilvl="3" w:tplc="041A000F" w:tentative="1">
      <w:start w:val="1"/>
      <w:numFmt w:val="decimal"/>
      <w:lvlText w:val="%4."/>
      <w:lvlJc w:val="left"/>
      <w:pPr>
        <w:ind w:left="2938" w:hanging="360"/>
      </w:pPr>
    </w:lvl>
    <w:lvl w:ilvl="4" w:tplc="041A0019" w:tentative="1">
      <w:start w:val="1"/>
      <w:numFmt w:val="lowerLetter"/>
      <w:lvlText w:val="%5."/>
      <w:lvlJc w:val="left"/>
      <w:pPr>
        <w:ind w:left="3658" w:hanging="360"/>
      </w:pPr>
    </w:lvl>
    <w:lvl w:ilvl="5" w:tplc="041A001B" w:tentative="1">
      <w:start w:val="1"/>
      <w:numFmt w:val="lowerRoman"/>
      <w:lvlText w:val="%6."/>
      <w:lvlJc w:val="right"/>
      <w:pPr>
        <w:ind w:left="4378" w:hanging="180"/>
      </w:pPr>
    </w:lvl>
    <w:lvl w:ilvl="6" w:tplc="041A000F" w:tentative="1">
      <w:start w:val="1"/>
      <w:numFmt w:val="decimal"/>
      <w:lvlText w:val="%7."/>
      <w:lvlJc w:val="left"/>
      <w:pPr>
        <w:ind w:left="5098" w:hanging="360"/>
      </w:pPr>
    </w:lvl>
    <w:lvl w:ilvl="7" w:tplc="041A0019" w:tentative="1">
      <w:start w:val="1"/>
      <w:numFmt w:val="lowerLetter"/>
      <w:lvlText w:val="%8."/>
      <w:lvlJc w:val="left"/>
      <w:pPr>
        <w:ind w:left="5818" w:hanging="360"/>
      </w:pPr>
    </w:lvl>
    <w:lvl w:ilvl="8" w:tplc="041A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7" w15:restartNumberingAfterBreak="0">
    <w:nsid w:val="2C2A0F3D"/>
    <w:multiLevelType w:val="hybridMultilevel"/>
    <w:tmpl w:val="1C0AF0F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903FFF"/>
    <w:multiLevelType w:val="hybridMultilevel"/>
    <w:tmpl w:val="A330FFE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FD70DDE"/>
    <w:multiLevelType w:val="hybridMultilevel"/>
    <w:tmpl w:val="55FC2CD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C74208"/>
    <w:multiLevelType w:val="hybridMultilevel"/>
    <w:tmpl w:val="7AF8FF4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A76D33"/>
    <w:multiLevelType w:val="hybridMultilevel"/>
    <w:tmpl w:val="15B4E0FE"/>
    <w:lvl w:ilvl="0" w:tplc="5608E7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EB1951"/>
    <w:multiLevelType w:val="hybridMultilevel"/>
    <w:tmpl w:val="3372F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546102"/>
    <w:multiLevelType w:val="hybridMultilevel"/>
    <w:tmpl w:val="732CDF6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82B7BD3"/>
    <w:multiLevelType w:val="hybridMultilevel"/>
    <w:tmpl w:val="A65E17D6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911096D"/>
    <w:multiLevelType w:val="hybridMultilevel"/>
    <w:tmpl w:val="CC2E95D8"/>
    <w:lvl w:ilvl="0" w:tplc="850801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8E0E0E"/>
    <w:multiLevelType w:val="hybridMultilevel"/>
    <w:tmpl w:val="7AF8FF4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AC01470"/>
    <w:multiLevelType w:val="hybridMultilevel"/>
    <w:tmpl w:val="7AF8FF4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D244A93"/>
    <w:multiLevelType w:val="hybridMultilevel"/>
    <w:tmpl w:val="6D7457EA"/>
    <w:lvl w:ilvl="0" w:tplc="CD8ACA30">
      <w:start w:val="1"/>
      <w:numFmt w:val="decimal"/>
      <w:lvlText w:val="%1."/>
      <w:lvlJc w:val="center"/>
      <w:pPr>
        <w:ind w:left="720" w:hanging="360"/>
      </w:pPr>
      <w:rPr>
        <w:rFonts w:ascii="Times New Roman" w:hAnsi="Times New Roman" w:cs="Times New Roman" w:hint="default"/>
        <w:i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E47797E"/>
    <w:multiLevelType w:val="hybridMultilevel"/>
    <w:tmpl w:val="E640ECA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F">
      <w:start w:val="1"/>
      <w:numFmt w:val="decimal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A941FF"/>
    <w:multiLevelType w:val="hybridMultilevel"/>
    <w:tmpl w:val="241CA06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6E4B37"/>
    <w:multiLevelType w:val="hybridMultilevel"/>
    <w:tmpl w:val="8B6C3C3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56E4A1C"/>
    <w:multiLevelType w:val="hybridMultilevel"/>
    <w:tmpl w:val="AEFEEC9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044A03"/>
    <w:multiLevelType w:val="hybridMultilevel"/>
    <w:tmpl w:val="0852960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182C56"/>
    <w:multiLevelType w:val="hybridMultilevel"/>
    <w:tmpl w:val="24787CB4"/>
    <w:lvl w:ilvl="0" w:tplc="041A000F">
      <w:start w:val="1"/>
      <w:numFmt w:val="decimal"/>
      <w:lvlText w:val="%1."/>
      <w:lvlJc w:val="left"/>
      <w:pPr>
        <w:ind w:left="783" w:hanging="360"/>
      </w:pPr>
    </w:lvl>
    <w:lvl w:ilvl="1" w:tplc="041A0019" w:tentative="1">
      <w:start w:val="1"/>
      <w:numFmt w:val="lowerLetter"/>
      <w:lvlText w:val="%2."/>
      <w:lvlJc w:val="left"/>
      <w:pPr>
        <w:ind w:left="1503" w:hanging="360"/>
      </w:pPr>
    </w:lvl>
    <w:lvl w:ilvl="2" w:tplc="041A001B" w:tentative="1">
      <w:start w:val="1"/>
      <w:numFmt w:val="lowerRoman"/>
      <w:lvlText w:val="%3."/>
      <w:lvlJc w:val="right"/>
      <w:pPr>
        <w:ind w:left="2223" w:hanging="180"/>
      </w:pPr>
    </w:lvl>
    <w:lvl w:ilvl="3" w:tplc="041A000F" w:tentative="1">
      <w:start w:val="1"/>
      <w:numFmt w:val="decimal"/>
      <w:lvlText w:val="%4."/>
      <w:lvlJc w:val="left"/>
      <w:pPr>
        <w:ind w:left="2943" w:hanging="360"/>
      </w:pPr>
    </w:lvl>
    <w:lvl w:ilvl="4" w:tplc="041A0019" w:tentative="1">
      <w:start w:val="1"/>
      <w:numFmt w:val="lowerLetter"/>
      <w:lvlText w:val="%5."/>
      <w:lvlJc w:val="left"/>
      <w:pPr>
        <w:ind w:left="3663" w:hanging="360"/>
      </w:pPr>
    </w:lvl>
    <w:lvl w:ilvl="5" w:tplc="041A001B" w:tentative="1">
      <w:start w:val="1"/>
      <w:numFmt w:val="lowerRoman"/>
      <w:lvlText w:val="%6."/>
      <w:lvlJc w:val="right"/>
      <w:pPr>
        <w:ind w:left="4383" w:hanging="180"/>
      </w:pPr>
    </w:lvl>
    <w:lvl w:ilvl="6" w:tplc="041A000F" w:tentative="1">
      <w:start w:val="1"/>
      <w:numFmt w:val="decimal"/>
      <w:lvlText w:val="%7."/>
      <w:lvlJc w:val="left"/>
      <w:pPr>
        <w:ind w:left="5103" w:hanging="360"/>
      </w:pPr>
    </w:lvl>
    <w:lvl w:ilvl="7" w:tplc="041A0019" w:tentative="1">
      <w:start w:val="1"/>
      <w:numFmt w:val="lowerLetter"/>
      <w:lvlText w:val="%8."/>
      <w:lvlJc w:val="left"/>
      <w:pPr>
        <w:ind w:left="5823" w:hanging="360"/>
      </w:pPr>
    </w:lvl>
    <w:lvl w:ilvl="8" w:tplc="041A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45" w15:restartNumberingAfterBreak="0">
    <w:nsid w:val="48DB379E"/>
    <w:multiLevelType w:val="hybridMultilevel"/>
    <w:tmpl w:val="EAB0F0CE"/>
    <w:lvl w:ilvl="0" w:tplc="F008092A">
      <w:start w:val="1"/>
      <w:numFmt w:val="decimal"/>
      <w:lvlText w:val="%1."/>
      <w:lvlJc w:val="center"/>
      <w:pPr>
        <w:ind w:left="567" w:hanging="147"/>
      </w:pPr>
      <w:rPr>
        <w:rFonts w:ascii="Times New Roman" w:hAnsi="Times New Roman" w:cs="Times New Roman" w:hint="default"/>
        <w:i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C5580B"/>
    <w:multiLevelType w:val="hybridMultilevel"/>
    <w:tmpl w:val="ECFC2A3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733BBF"/>
    <w:multiLevelType w:val="hybridMultilevel"/>
    <w:tmpl w:val="9FC28050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E7F2963"/>
    <w:multiLevelType w:val="hybridMultilevel"/>
    <w:tmpl w:val="06262B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FAE0D4C"/>
    <w:multiLevelType w:val="hybridMultilevel"/>
    <w:tmpl w:val="A8542F8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1654A30"/>
    <w:multiLevelType w:val="hybridMultilevel"/>
    <w:tmpl w:val="BBCC3160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31C1BA8"/>
    <w:multiLevelType w:val="hybridMultilevel"/>
    <w:tmpl w:val="A0C632E6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54328B0"/>
    <w:multiLevelType w:val="hybridMultilevel"/>
    <w:tmpl w:val="5742DEE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70C2705"/>
    <w:multiLevelType w:val="hybridMultilevel"/>
    <w:tmpl w:val="5F06F2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7371AC6"/>
    <w:multiLevelType w:val="hybridMultilevel"/>
    <w:tmpl w:val="A90CCD4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7AF0FFF"/>
    <w:multiLevelType w:val="hybridMultilevel"/>
    <w:tmpl w:val="7AF8FF4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1634F1"/>
    <w:multiLevelType w:val="hybridMultilevel"/>
    <w:tmpl w:val="7AF8FF4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B807A55"/>
    <w:multiLevelType w:val="hybridMultilevel"/>
    <w:tmpl w:val="3FA630D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CA60AF2"/>
    <w:multiLevelType w:val="hybridMultilevel"/>
    <w:tmpl w:val="3754DA46"/>
    <w:lvl w:ilvl="0" w:tplc="6E763B8E">
      <w:start w:val="1"/>
      <w:numFmt w:val="bullet"/>
      <w:lvlText w:val="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5ED4278B"/>
    <w:multiLevelType w:val="hybridMultilevel"/>
    <w:tmpl w:val="603EA2C6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03D42F4"/>
    <w:multiLevelType w:val="hybridMultilevel"/>
    <w:tmpl w:val="3372F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1A00859"/>
    <w:multiLevelType w:val="hybridMultilevel"/>
    <w:tmpl w:val="0CBE4B1E"/>
    <w:lvl w:ilvl="0" w:tplc="97D2EFD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3FB43B5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223136D"/>
    <w:multiLevelType w:val="hybridMultilevel"/>
    <w:tmpl w:val="F6EC4CB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494D01"/>
    <w:multiLevelType w:val="hybridMultilevel"/>
    <w:tmpl w:val="E6DC12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4A029E6"/>
    <w:multiLevelType w:val="hybridMultilevel"/>
    <w:tmpl w:val="F648BD2E"/>
    <w:lvl w:ilvl="0" w:tplc="041A000F">
      <w:start w:val="1"/>
      <w:numFmt w:val="decimal"/>
      <w:lvlText w:val="%1."/>
      <w:lvlJc w:val="left"/>
      <w:pPr>
        <w:ind w:left="784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65" w15:restartNumberingAfterBreak="0">
    <w:nsid w:val="655A759C"/>
    <w:multiLevelType w:val="hybridMultilevel"/>
    <w:tmpl w:val="70748BB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9955113"/>
    <w:multiLevelType w:val="hybridMultilevel"/>
    <w:tmpl w:val="1EF61E2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BCB1DB4"/>
    <w:multiLevelType w:val="hybridMultilevel"/>
    <w:tmpl w:val="98F67F6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C391602"/>
    <w:multiLevelType w:val="hybridMultilevel"/>
    <w:tmpl w:val="1E3EBA36"/>
    <w:lvl w:ilvl="0" w:tplc="041A000F">
      <w:start w:val="1"/>
      <w:numFmt w:val="decimal"/>
      <w:lvlText w:val="%1."/>
      <w:lvlJc w:val="left"/>
      <w:pPr>
        <w:ind w:left="780" w:hanging="360"/>
      </w:pPr>
    </w:lvl>
    <w:lvl w:ilvl="1" w:tplc="041A0019" w:tentative="1">
      <w:start w:val="1"/>
      <w:numFmt w:val="lowerLetter"/>
      <w:lvlText w:val="%2."/>
      <w:lvlJc w:val="left"/>
      <w:pPr>
        <w:ind w:left="1500" w:hanging="360"/>
      </w:pPr>
    </w:lvl>
    <w:lvl w:ilvl="2" w:tplc="041A001B" w:tentative="1">
      <w:start w:val="1"/>
      <w:numFmt w:val="lowerRoman"/>
      <w:lvlText w:val="%3."/>
      <w:lvlJc w:val="right"/>
      <w:pPr>
        <w:ind w:left="2220" w:hanging="180"/>
      </w:pPr>
    </w:lvl>
    <w:lvl w:ilvl="3" w:tplc="041A000F" w:tentative="1">
      <w:start w:val="1"/>
      <w:numFmt w:val="decimal"/>
      <w:lvlText w:val="%4."/>
      <w:lvlJc w:val="left"/>
      <w:pPr>
        <w:ind w:left="2940" w:hanging="360"/>
      </w:pPr>
    </w:lvl>
    <w:lvl w:ilvl="4" w:tplc="041A0019" w:tentative="1">
      <w:start w:val="1"/>
      <w:numFmt w:val="lowerLetter"/>
      <w:lvlText w:val="%5."/>
      <w:lvlJc w:val="left"/>
      <w:pPr>
        <w:ind w:left="3660" w:hanging="360"/>
      </w:pPr>
    </w:lvl>
    <w:lvl w:ilvl="5" w:tplc="041A001B" w:tentative="1">
      <w:start w:val="1"/>
      <w:numFmt w:val="lowerRoman"/>
      <w:lvlText w:val="%6."/>
      <w:lvlJc w:val="right"/>
      <w:pPr>
        <w:ind w:left="4380" w:hanging="180"/>
      </w:pPr>
    </w:lvl>
    <w:lvl w:ilvl="6" w:tplc="041A000F" w:tentative="1">
      <w:start w:val="1"/>
      <w:numFmt w:val="decimal"/>
      <w:lvlText w:val="%7."/>
      <w:lvlJc w:val="left"/>
      <w:pPr>
        <w:ind w:left="5100" w:hanging="360"/>
      </w:pPr>
    </w:lvl>
    <w:lvl w:ilvl="7" w:tplc="041A0019" w:tentative="1">
      <w:start w:val="1"/>
      <w:numFmt w:val="lowerLetter"/>
      <w:lvlText w:val="%8."/>
      <w:lvlJc w:val="left"/>
      <w:pPr>
        <w:ind w:left="5820" w:hanging="360"/>
      </w:pPr>
    </w:lvl>
    <w:lvl w:ilvl="8" w:tplc="041A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9" w15:restartNumberingAfterBreak="0">
    <w:nsid w:val="6D6204C7"/>
    <w:multiLevelType w:val="hybridMultilevel"/>
    <w:tmpl w:val="B3B26890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DD54F60"/>
    <w:multiLevelType w:val="hybridMultilevel"/>
    <w:tmpl w:val="732CDF6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1F935EE"/>
    <w:multiLevelType w:val="hybridMultilevel"/>
    <w:tmpl w:val="7902BB9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2B31F9"/>
    <w:multiLevelType w:val="hybridMultilevel"/>
    <w:tmpl w:val="B3B26890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61B4015"/>
    <w:multiLevelType w:val="hybridMultilevel"/>
    <w:tmpl w:val="4F2A5E6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9E768B3"/>
    <w:multiLevelType w:val="hybridMultilevel"/>
    <w:tmpl w:val="AB7C51A2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A0C632F"/>
    <w:multiLevelType w:val="hybridMultilevel"/>
    <w:tmpl w:val="932EFA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AD17232"/>
    <w:multiLevelType w:val="hybridMultilevel"/>
    <w:tmpl w:val="F53CBE1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C326106"/>
    <w:multiLevelType w:val="hybridMultilevel"/>
    <w:tmpl w:val="C8200F2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CCB5E69"/>
    <w:multiLevelType w:val="hybridMultilevel"/>
    <w:tmpl w:val="94006E0E"/>
    <w:lvl w:ilvl="0" w:tplc="8D741F16">
      <w:start w:val="1"/>
      <w:numFmt w:val="decimal"/>
      <w:pStyle w:val="lanak"/>
      <w:suff w:val="nothing"/>
      <w:lvlText w:val="Članak %1."/>
      <w:lvlJc w:val="center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DAD3252"/>
    <w:multiLevelType w:val="hybridMultilevel"/>
    <w:tmpl w:val="82BAB8C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E530B04"/>
    <w:multiLevelType w:val="hybridMultilevel"/>
    <w:tmpl w:val="B7EC7380"/>
    <w:lvl w:ilvl="0" w:tplc="03BEF6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0"/>
  </w:num>
  <w:num w:numId="3">
    <w:abstractNumId w:val="46"/>
  </w:num>
  <w:num w:numId="4">
    <w:abstractNumId w:val="41"/>
  </w:num>
  <w:num w:numId="5">
    <w:abstractNumId w:val="49"/>
  </w:num>
  <w:num w:numId="6">
    <w:abstractNumId w:val="68"/>
  </w:num>
  <w:num w:numId="7">
    <w:abstractNumId w:val="67"/>
  </w:num>
  <w:num w:numId="8">
    <w:abstractNumId w:val="61"/>
  </w:num>
  <w:num w:numId="9">
    <w:abstractNumId w:val="77"/>
  </w:num>
  <w:num w:numId="10">
    <w:abstractNumId w:val="8"/>
  </w:num>
  <w:num w:numId="11">
    <w:abstractNumId w:val="75"/>
  </w:num>
  <w:num w:numId="12">
    <w:abstractNumId w:val="10"/>
  </w:num>
  <w:num w:numId="13">
    <w:abstractNumId w:val="28"/>
  </w:num>
  <w:num w:numId="14">
    <w:abstractNumId w:val="1"/>
  </w:num>
  <w:num w:numId="15">
    <w:abstractNumId w:val="37"/>
  </w:num>
  <w:num w:numId="16">
    <w:abstractNumId w:val="0"/>
  </w:num>
  <w:num w:numId="17">
    <w:abstractNumId w:val="62"/>
  </w:num>
  <w:num w:numId="18">
    <w:abstractNumId w:val="40"/>
  </w:num>
  <w:num w:numId="19">
    <w:abstractNumId w:val="48"/>
  </w:num>
  <w:num w:numId="20">
    <w:abstractNumId w:val="63"/>
  </w:num>
  <w:num w:numId="21">
    <w:abstractNumId w:val="22"/>
  </w:num>
  <w:num w:numId="22">
    <w:abstractNumId w:val="6"/>
  </w:num>
  <w:num w:numId="23">
    <w:abstractNumId w:val="2"/>
  </w:num>
  <w:num w:numId="24">
    <w:abstractNumId w:val="53"/>
  </w:num>
  <w:num w:numId="25">
    <w:abstractNumId w:val="16"/>
  </w:num>
  <w:num w:numId="26">
    <w:abstractNumId w:val="14"/>
  </w:num>
  <w:num w:numId="27">
    <w:abstractNumId w:val="36"/>
  </w:num>
  <w:num w:numId="28">
    <w:abstractNumId w:val="30"/>
  </w:num>
  <w:num w:numId="29">
    <w:abstractNumId w:val="55"/>
  </w:num>
  <w:num w:numId="30">
    <w:abstractNumId w:val="56"/>
  </w:num>
  <w:num w:numId="31">
    <w:abstractNumId w:val="23"/>
  </w:num>
  <w:num w:numId="32">
    <w:abstractNumId w:val="76"/>
  </w:num>
  <w:num w:numId="33">
    <w:abstractNumId w:val="39"/>
  </w:num>
  <w:num w:numId="34">
    <w:abstractNumId w:val="26"/>
  </w:num>
  <w:num w:numId="35">
    <w:abstractNumId w:val="54"/>
  </w:num>
  <w:num w:numId="36">
    <w:abstractNumId w:val="64"/>
  </w:num>
  <w:num w:numId="37">
    <w:abstractNumId w:val="24"/>
  </w:num>
  <w:num w:numId="38">
    <w:abstractNumId w:val="52"/>
  </w:num>
  <w:num w:numId="39">
    <w:abstractNumId w:val="71"/>
  </w:num>
  <w:num w:numId="40">
    <w:abstractNumId w:val="44"/>
  </w:num>
  <w:num w:numId="41">
    <w:abstractNumId w:val="65"/>
  </w:num>
  <w:num w:numId="42">
    <w:abstractNumId w:val="33"/>
  </w:num>
  <w:num w:numId="43">
    <w:abstractNumId w:val="70"/>
  </w:num>
  <w:num w:numId="44">
    <w:abstractNumId w:val="80"/>
  </w:num>
  <w:num w:numId="45">
    <w:abstractNumId w:val="34"/>
  </w:num>
  <w:num w:numId="46">
    <w:abstractNumId w:val="21"/>
  </w:num>
  <w:num w:numId="47">
    <w:abstractNumId w:val="51"/>
  </w:num>
  <w:num w:numId="48">
    <w:abstractNumId w:val="15"/>
  </w:num>
  <w:num w:numId="49">
    <w:abstractNumId w:val="7"/>
  </w:num>
  <w:num w:numId="50">
    <w:abstractNumId w:val="58"/>
  </w:num>
  <w:num w:numId="51">
    <w:abstractNumId w:val="59"/>
  </w:num>
  <w:num w:numId="52">
    <w:abstractNumId w:val="78"/>
  </w:num>
  <w:num w:numId="53">
    <w:abstractNumId w:val="72"/>
  </w:num>
  <w:num w:numId="54">
    <w:abstractNumId w:val="69"/>
  </w:num>
  <w:num w:numId="55">
    <w:abstractNumId w:val="47"/>
  </w:num>
  <w:num w:numId="56">
    <w:abstractNumId w:val="74"/>
  </w:num>
  <w:num w:numId="57">
    <w:abstractNumId w:val="45"/>
  </w:num>
  <w:num w:numId="58">
    <w:abstractNumId w:val="5"/>
  </w:num>
  <w:num w:numId="59">
    <w:abstractNumId w:val="43"/>
  </w:num>
  <w:num w:numId="60">
    <w:abstractNumId w:val="25"/>
  </w:num>
  <w:num w:numId="61">
    <w:abstractNumId w:val="57"/>
  </w:num>
  <w:num w:numId="62">
    <w:abstractNumId w:val="38"/>
  </w:num>
  <w:num w:numId="63">
    <w:abstractNumId w:val="3"/>
  </w:num>
  <w:num w:numId="64">
    <w:abstractNumId w:val="29"/>
  </w:num>
  <w:num w:numId="65">
    <w:abstractNumId w:val="4"/>
  </w:num>
  <w:num w:numId="66">
    <w:abstractNumId w:val="27"/>
  </w:num>
  <w:num w:numId="67">
    <w:abstractNumId w:val="9"/>
  </w:num>
  <w:num w:numId="68">
    <w:abstractNumId w:val="60"/>
  </w:num>
  <w:num w:numId="69">
    <w:abstractNumId w:val="19"/>
  </w:num>
  <w:num w:numId="70">
    <w:abstractNumId w:val="11"/>
  </w:num>
  <w:num w:numId="71">
    <w:abstractNumId w:val="32"/>
  </w:num>
  <w:num w:numId="72">
    <w:abstractNumId w:val="66"/>
  </w:num>
  <w:num w:numId="73">
    <w:abstractNumId w:val="35"/>
  </w:num>
  <w:num w:numId="74">
    <w:abstractNumId w:val="17"/>
  </w:num>
  <w:num w:numId="75">
    <w:abstractNumId w:val="12"/>
  </w:num>
  <w:num w:numId="76">
    <w:abstractNumId w:val="50"/>
  </w:num>
  <w:num w:numId="77">
    <w:abstractNumId w:val="79"/>
  </w:num>
  <w:num w:numId="78">
    <w:abstractNumId w:val="18"/>
  </w:num>
  <w:num w:numId="79">
    <w:abstractNumId w:val="73"/>
  </w:num>
  <w:num w:numId="80">
    <w:abstractNumId w:val="13"/>
  </w:num>
  <w:num w:numId="81">
    <w:abstractNumId w:val="31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E2NDY2NgQCIyUdpeDU4uLM/DyQAjPTWgDKLB1dLQAAAA=="/>
  </w:docVars>
  <w:rsids>
    <w:rsidRoot w:val="00DC0CEA"/>
    <w:rsid w:val="0000093C"/>
    <w:rsid w:val="00001F73"/>
    <w:rsid w:val="00001FB2"/>
    <w:rsid w:val="0000222A"/>
    <w:rsid w:val="00002361"/>
    <w:rsid w:val="00002472"/>
    <w:rsid w:val="000027ED"/>
    <w:rsid w:val="0000289C"/>
    <w:rsid w:val="000028C6"/>
    <w:rsid w:val="0000451C"/>
    <w:rsid w:val="00004712"/>
    <w:rsid w:val="00005234"/>
    <w:rsid w:val="000056C6"/>
    <w:rsid w:val="0000635E"/>
    <w:rsid w:val="00006375"/>
    <w:rsid w:val="000065B7"/>
    <w:rsid w:val="000067B2"/>
    <w:rsid w:val="0000686A"/>
    <w:rsid w:val="000068AE"/>
    <w:rsid w:val="00006CA8"/>
    <w:rsid w:val="00007FA3"/>
    <w:rsid w:val="000100DE"/>
    <w:rsid w:val="000101EF"/>
    <w:rsid w:val="0001045F"/>
    <w:rsid w:val="00010785"/>
    <w:rsid w:val="0001082F"/>
    <w:rsid w:val="000109B0"/>
    <w:rsid w:val="00010F40"/>
    <w:rsid w:val="00011066"/>
    <w:rsid w:val="00011223"/>
    <w:rsid w:val="0001208D"/>
    <w:rsid w:val="000121D8"/>
    <w:rsid w:val="000127F5"/>
    <w:rsid w:val="00012C7B"/>
    <w:rsid w:val="00012DBD"/>
    <w:rsid w:val="000149A8"/>
    <w:rsid w:val="000153BD"/>
    <w:rsid w:val="00016327"/>
    <w:rsid w:val="00016559"/>
    <w:rsid w:val="00016989"/>
    <w:rsid w:val="0001710C"/>
    <w:rsid w:val="0001736B"/>
    <w:rsid w:val="00020136"/>
    <w:rsid w:val="0002035C"/>
    <w:rsid w:val="000207E2"/>
    <w:rsid w:val="000207EC"/>
    <w:rsid w:val="00020A9A"/>
    <w:rsid w:val="00021C3D"/>
    <w:rsid w:val="00021DC7"/>
    <w:rsid w:val="00021E20"/>
    <w:rsid w:val="00021F67"/>
    <w:rsid w:val="00022347"/>
    <w:rsid w:val="00022594"/>
    <w:rsid w:val="00022C47"/>
    <w:rsid w:val="000230EE"/>
    <w:rsid w:val="0002323A"/>
    <w:rsid w:val="00024680"/>
    <w:rsid w:val="000251E2"/>
    <w:rsid w:val="00025308"/>
    <w:rsid w:val="00025931"/>
    <w:rsid w:val="00025BC5"/>
    <w:rsid w:val="00026010"/>
    <w:rsid w:val="0002616A"/>
    <w:rsid w:val="00026A61"/>
    <w:rsid w:val="00026B31"/>
    <w:rsid w:val="00026C55"/>
    <w:rsid w:val="000275AE"/>
    <w:rsid w:val="00027E8D"/>
    <w:rsid w:val="00030276"/>
    <w:rsid w:val="00030553"/>
    <w:rsid w:val="00030620"/>
    <w:rsid w:val="000306EA"/>
    <w:rsid w:val="00030D07"/>
    <w:rsid w:val="00031184"/>
    <w:rsid w:val="00031CAB"/>
    <w:rsid w:val="00032161"/>
    <w:rsid w:val="00032344"/>
    <w:rsid w:val="00032C31"/>
    <w:rsid w:val="00032EB0"/>
    <w:rsid w:val="0003352C"/>
    <w:rsid w:val="000343B0"/>
    <w:rsid w:val="0003490C"/>
    <w:rsid w:val="00035CA2"/>
    <w:rsid w:val="000360AC"/>
    <w:rsid w:val="00036138"/>
    <w:rsid w:val="00036331"/>
    <w:rsid w:val="00036A39"/>
    <w:rsid w:val="00037353"/>
    <w:rsid w:val="0003775D"/>
    <w:rsid w:val="00037B84"/>
    <w:rsid w:val="00040B0C"/>
    <w:rsid w:val="00041294"/>
    <w:rsid w:val="00041335"/>
    <w:rsid w:val="00041336"/>
    <w:rsid w:val="0004148A"/>
    <w:rsid w:val="0004192A"/>
    <w:rsid w:val="00041BAF"/>
    <w:rsid w:val="0004232B"/>
    <w:rsid w:val="000429A0"/>
    <w:rsid w:val="00042B1E"/>
    <w:rsid w:val="00042C06"/>
    <w:rsid w:val="000436F4"/>
    <w:rsid w:val="00043D44"/>
    <w:rsid w:val="00045266"/>
    <w:rsid w:val="00045B7A"/>
    <w:rsid w:val="00045DFB"/>
    <w:rsid w:val="00046855"/>
    <w:rsid w:val="000472AE"/>
    <w:rsid w:val="0005024D"/>
    <w:rsid w:val="00050616"/>
    <w:rsid w:val="00050945"/>
    <w:rsid w:val="00050FC5"/>
    <w:rsid w:val="00051B6E"/>
    <w:rsid w:val="00052359"/>
    <w:rsid w:val="00052503"/>
    <w:rsid w:val="00052984"/>
    <w:rsid w:val="000530D4"/>
    <w:rsid w:val="00053573"/>
    <w:rsid w:val="000535BF"/>
    <w:rsid w:val="00053BFF"/>
    <w:rsid w:val="00053EDC"/>
    <w:rsid w:val="000545CF"/>
    <w:rsid w:val="00054A7A"/>
    <w:rsid w:val="00055545"/>
    <w:rsid w:val="00056682"/>
    <w:rsid w:val="00056AC6"/>
    <w:rsid w:val="000572C3"/>
    <w:rsid w:val="000603AD"/>
    <w:rsid w:val="000603CF"/>
    <w:rsid w:val="00060652"/>
    <w:rsid w:val="000607D6"/>
    <w:rsid w:val="00060DFC"/>
    <w:rsid w:val="00060EAE"/>
    <w:rsid w:val="000610CC"/>
    <w:rsid w:val="000610CF"/>
    <w:rsid w:val="00061216"/>
    <w:rsid w:val="0006151C"/>
    <w:rsid w:val="00062365"/>
    <w:rsid w:val="000626DB"/>
    <w:rsid w:val="000627A7"/>
    <w:rsid w:val="000629C2"/>
    <w:rsid w:val="00062F20"/>
    <w:rsid w:val="00062F6D"/>
    <w:rsid w:val="000630A8"/>
    <w:rsid w:val="000632AA"/>
    <w:rsid w:val="000643C8"/>
    <w:rsid w:val="00064B8B"/>
    <w:rsid w:val="000657E8"/>
    <w:rsid w:val="00065E7A"/>
    <w:rsid w:val="00065FCA"/>
    <w:rsid w:val="00066047"/>
    <w:rsid w:val="00066147"/>
    <w:rsid w:val="00066344"/>
    <w:rsid w:val="000664B6"/>
    <w:rsid w:val="0006658C"/>
    <w:rsid w:val="00066891"/>
    <w:rsid w:val="0006691B"/>
    <w:rsid w:val="00070764"/>
    <w:rsid w:val="000707F9"/>
    <w:rsid w:val="00070A99"/>
    <w:rsid w:val="000715AA"/>
    <w:rsid w:val="00071A3A"/>
    <w:rsid w:val="00071A47"/>
    <w:rsid w:val="00071EE0"/>
    <w:rsid w:val="00071FF1"/>
    <w:rsid w:val="000726BA"/>
    <w:rsid w:val="00072C76"/>
    <w:rsid w:val="00072CD0"/>
    <w:rsid w:val="0007356E"/>
    <w:rsid w:val="00073995"/>
    <w:rsid w:val="00073B30"/>
    <w:rsid w:val="000740C8"/>
    <w:rsid w:val="0007416F"/>
    <w:rsid w:val="000743E1"/>
    <w:rsid w:val="000746E6"/>
    <w:rsid w:val="00074B2A"/>
    <w:rsid w:val="00075438"/>
    <w:rsid w:val="00075C90"/>
    <w:rsid w:val="00075F5B"/>
    <w:rsid w:val="00076333"/>
    <w:rsid w:val="00077673"/>
    <w:rsid w:val="00077DD9"/>
    <w:rsid w:val="00077EC2"/>
    <w:rsid w:val="000801DE"/>
    <w:rsid w:val="000803FA"/>
    <w:rsid w:val="00080638"/>
    <w:rsid w:val="00080E95"/>
    <w:rsid w:val="00080EFF"/>
    <w:rsid w:val="00081131"/>
    <w:rsid w:val="000813E4"/>
    <w:rsid w:val="00081436"/>
    <w:rsid w:val="000816CE"/>
    <w:rsid w:val="00082BE3"/>
    <w:rsid w:val="00082DC0"/>
    <w:rsid w:val="0008449F"/>
    <w:rsid w:val="00084620"/>
    <w:rsid w:val="00084905"/>
    <w:rsid w:val="00084CEF"/>
    <w:rsid w:val="00084E5E"/>
    <w:rsid w:val="00085D34"/>
    <w:rsid w:val="0008696F"/>
    <w:rsid w:val="0008740E"/>
    <w:rsid w:val="0008772C"/>
    <w:rsid w:val="00087786"/>
    <w:rsid w:val="0008798E"/>
    <w:rsid w:val="00087E16"/>
    <w:rsid w:val="000906D8"/>
    <w:rsid w:val="00090EC5"/>
    <w:rsid w:val="00091108"/>
    <w:rsid w:val="000913F1"/>
    <w:rsid w:val="00091E58"/>
    <w:rsid w:val="00092347"/>
    <w:rsid w:val="00092D11"/>
    <w:rsid w:val="00093EEA"/>
    <w:rsid w:val="00094022"/>
    <w:rsid w:val="0009455D"/>
    <w:rsid w:val="00094CC2"/>
    <w:rsid w:val="00095106"/>
    <w:rsid w:val="000961E2"/>
    <w:rsid w:val="000968D0"/>
    <w:rsid w:val="00096E5A"/>
    <w:rsid w:val="000977EC"/>
    <w:rsid w:val="0009789C"/>
    <w:rsid w:val="00097AE4"/>
    <w:rsid w:val="00097AF4"/>
    <w:rsid w:val="000A03C2"/>
    <w:rsid w:val="000A07F0"/>
    <w:rsid w:val="000A18DB"/>
    <w:rsid w:val="000A1A43"/>
    <w:rsid w:val="000A1F77"/>
    <w:rsid w:val="000A22E5"/>
    <w:rsid w:val="000A2A84"/>
    <w:rsid w:val="000A2C69"/>
    <w:rsid w:val="000A3067"/>
    <w:rsid w:val="000A41C2"/>
    <w:rsid w:val="000A464A"/>
    <w:rsid w:val="000A4C4E"/>
    <w:rsid w:val="000A5004"/>
    <w:rsid w:val="000A5237"/>
    <w:rsid w:val="000A5654"/>
    <w:rsid w:val="000A573F"/>
    <w:rsid w:val="000A5B9D"/>
    <w:rsid w:val="000A675D"/>
    <w:rsid w:val="000A6A8C"/>
    <w:rsid w:val="000A6C02"/>
    <w:rsid w:val="000A7467"/>
    <w:rsid w:val="000B00C9"/>
    <w:rsid w:val="000B08A6"/>
    <w:rsid w:val="000B0D2E"/>
    <w:rsid w:val="000B15DC"/>
    <w:rsid w:val="000B1673"/>
    <w:rsid w:val="000B17B8"/>
    <w:rsid w:val="000B18F3"/>
    <w:rsid w:val="000B1C00"/>
    <w:rsid w:val="000B2362"/>
    <w:rsid w:val="000B290A"/>
    <w:rsid w:val="000B2FB6"/>
    <w:rsid w:val="000B3418"/>
    <w:rsid w:val="000B3E5D"/>
    <w:rsid w:val="000B430E"/>
    <w:rsid w:val="000B4364"/>
    <w:rsid w:val="000B4516"/>
    <w:rsid w:val="000B4E02"/>
    <w:rsid w:val="000B50F5"/>
    <w:rsid w:val="000B5362"/>
    <w:rsid w:val="000B589B"/>
    <w:rsid w:val="000B6782"/>
    <w:rsid w:val="000C15C9"/>
    <w:rsid w:val="000C3909"/>
    <w:rsid w:val="000C46AA"/>
    <w:rsid w:val="000C49C0"/>
    <w:rsid w:val="000C49C3"/>
    <w:rsid w:val="000C4F78"/>
    <w:rsid w:val="000C5355"/>
    <w:rsid w:val="000C5B26"/>
    <w:rsid w:val="000C5E67"/>
    <w:rsid w:val="000C621B"/>
    <w:rsid w:val="000C6797"/>
    <w:rsid w:val="000C72B8"/>
    <w:rsid w:val="000C7639"/>
    <w:rsid w:val="000D054B"/>
    <w:rsid w:val="000D0CC6"/>
    <w:rsid w:val="000D11DE"/>
    <w:rsid w:val="000D16CE"/>
    <w:rsid w:val="000D23FE"/>
    <w:rsid w:val="000D3A2C"/>
    <w:rsid w:val="000D3C74"/>
    <w:rsid w:val="000D3D5A"/>
    <w:rsid w:val="000D42A7"/>
    <w:rsid w:val="000D5BD7"/>
    <w:rsid w:val="000D61F2"/>
    <w:rsid w:val="000D641F"/>
    <w:rsid w:val="000D6DDE"/>
    <w:rsid w:val="000D6E1A"/>
    <w:rsid w:val="000E230E"/>
    <w:rsid w:val="000E23F9"/>
    <w:rsid w:val="000E24AA"/>
    <w:rsid w:val="000E306E"/>
    <w:rsid w:val="000E339D"/>
    <w:rsid w:val="000E3677"/>
    <w:rsid w:val="000E4270"/>
    <w:rsid w:val="000E4667"/>
    <w:rsid w:val="000E4C0E"/>
    <w:rsid w:val="000E57E4"/>
    <w:rsid w:val="000E5A42"/>
    <w:rsid w:val="000E5BE4"/>
    <w:rsid w:val="000E5C20"/>
    <w:rsid w:val="000E63A2"/>
    <w:rsid w:val="000E6A1A"/>
    <w:rsid w:val="000E6A20"/>
    <w:rsid w:val="000E7FCB"/>
    <w:rsid w:val="000F11C1"/>
    <w:rsid w:val="000F15FF"/>
    <w:rsid w:val="000F18EF"/>
    <w:rsid w:val="000F1E76"/>
    <w:rsid w:val="000F267F"/>
    <w:rsid w:val="000F29EF"/>
    <w:rsid w:val="000F2ED2"/>
    <w:rsid w:val="000F2FDB"/>
    <w:rsid w:val="000F358D"/>
    <w:rsid w:val="000F389D"/>
    <w:rsid w:val="000F3E25"/>
    <w:rsid w:val="000F45F0"/>
    <w:rsid w:val="000F46B0"/>
    <w:rsid w:val="000F4A1C"/>
    <w:rsid w:val="000F4B73"/>
    <w:rsid w:val="000F4D57"/>
    <w:rsid w:val="000F4EC6"/>
    <w:rsid w:val="000F55E8"/>
    <w:rsid w:val="000F5760"/>
    <w:rsid w:val="000F5C6D"/>
    <w:rsid w:val="000F5E78"/>
    <w:rsid w:val="000F5EEF"/>
    <w:rsid w:val="000F6194"/>
    <w:rsid w:val="000F6ED8"/>
    <w:rsid w:val="000F7E41"/>
    <w:rsid w:val="001005C1"/>
    <w:rsid w:val="00100C87"/>
    <w:rsid w:val="00100D60"/>
    <w:rsid w:val="00100EFB"/>
    <w:rsid w:val="00101821"/>
    <w:rsid w:val="00101D13"/>
    <w:rsid w:val="001021FA"/>
    <w:rsid w:val="00102596"/>
    <w:rsid w:val="00102629"/>
    <w:rsid w:val="001026EF"/>
    <w:rsid w:val="00102A4C"/>
    <w:rsid w:val="00103150"/>
    <w:rsid w:val="001041A5"/>
    <w:rsid w:val="00104406"/>
    <w:rsid w:val="001046B2"/>
    <w:rsid w:val="001054EF"/>
    <w:rsid w:val="00105EBD"/>
    <w:rsid w:val="001060D1"/>
    <w:rsid w:val="0010714F"/>
    <w:rsid w:val="0010737E"/>
    <w:rsid w:val="001077BB"/>
    <w:rsid w:val="00110088"/>
    <w:rsid w:val="00110689"/>
    <w:rsid w:val="00110EFE"/>
    <w:rsid w:val="001113BE"/>
    <w:rsid w:val="001114BF"/>
    <w:rsid w:val="00111848"/>
    <w:rsid w:val="00111F60"/>
    <w:rsid w:val="00111FE5"/>
    <w:rsid w:val="00112355"/>
    <w:rsid w:val="00112666"/>
    <w:rsid w:val="001127CC"/>
    <w:rsid w:val="00112B15"/>
    <w:rsid w:val="00113837"/>
    <w:rsid w:val="0011496D"/>
    <w:rsid w:val="00114B5F"/>
    <w:rsid w:val="00114F04"/>
    <w:rsid w:val="0011583B"/>
    <w:rsid w:val="00115AE5"/>
    <w:rsid w:val="00116156"/>
    <w:rsid w:val="00116D7D"/>
    <w:rsid w:val="00116E8B"/>
    <w:rsid w:val="00117215"/>
    <w:rsid w:val="0011768F"/>
    <w:rsid w:val="00117914"/>
    <w:rsid w:val="00117D2B"/>
    <w:rsid w:val="00117D87"/>
    <w:rsid w:val="00117F09"/>
    <w:rsid w:val="00120684"/>
    <w:rsid w:val="00121636"/>
    <w:rsid w:val="00121667"/>
    <w:rsid w:val="00121FB9"/>
    <w:rsid w:val="0012278D"/>
    <w:rsid w:val="00123647"/>
    <w:rsid w:val="00123A05"/>
    <w:rsid w:val="00123F9C"/>
    <w:rsid w:val="001251AF"/>
    <w:rsid w:val="00125D90"/>
    <w:rsid w:val="00126684"/>
    <w:rsid w:val="00126781"/>
    <w:rsid w:val="00126978"/>
    <w:rsid w:val="00126AF1"/>
    <w:rsid w:val="00126AFD"/>
    <w:rsid w:val="001273B2"/>
    <w:rsid w:val="0012798B"/>
    <w:rsid w:val="00127A89"/>
    <w:rsid w:val="001305CE"/>
    <w:rsid w:val="001316CD"/>
    <w:rsid w:val="001316F2"/>
    <w:rsid w:val="00131F7B"/>
    <w:rsid w:val="0013200C"/>
    <w:rsid w:val="00132D1F"/>
    <w:rsid w:val="00132D98"/>
    <w:rsid w:val="0013378B"/>
    <w:rsid w:val="001339B4"/>
    <w:rsid w:val="00133D24"/>
    <w:rsid w:val="00133FC1"/>
    <w:rsid w:val="001340C2"/>
    <w:rsid w:val="00134CB4"/>
    <w:rsid w:val="00134FD3"/>
    <w:rsid w:val="00135BB6"/>
    <w:rsid w:val="00135E09"/>
    <w:rsid w:val="00136167"/>
    <w:rsid w:val="001362D6"/>
    <w:rsid w:val="00136714"/>
    <w:rsid w:val="00136AA6"/>
    <w:rsid w:val="0013722B"/>
    <w:rsid w:val="001377DB"/>
    <w:rsid w:val="0014112A"/>
    <w:rsid w:val="00141937"/>
    <w:rsid w:val="0014193C"/>
    <w:rsid w:val="00141FA1"/>
    <w:rsid w:val="00142439"/>
    <w:rsid w:val="00142B0A"/>
    <w:rsid w:val="00143CD3"/>
    <w:rsid w:val="001447B5"/>
    <w:rsid w:val="00145B60"/>
    <w:rsid w:val="00145FAD"/>
    <w:rsid w:val="001467A9"/>
    <w:rsid w:val="0014739E"/>
    <w:rsid w:val="001509CC"/>
    <w:rsid w:val="00150C1C"/>
    <w:rsid w:val="00151158"/>
    <w:rsid w:val="001511F0"/>
    <w:rsid w:val="00151A64"/>
    <w:rsid w:val="00151C70"/>
    <w:rsid w:val="00151D61"/>
    <w:rsid w:val="00152D11"/>
    <w:rsid w:val="00152F74"/>
    <w:rsid w:val="00153364"/>
    <w:rsid w:val="001539BF"/>
    <w:rsid w:val="00153A22"/>
    <w:rsid w:val="00154794"/>
    <w:rsid w:val="001562C3"/>
    <w:rsid w:val="001566D6"/>
    <w:rsid w:val="0015679F"/>
    <w:rsid w:val="00157AFD"/>
    <w:rsid w:val="001600BD"/>
    <w:rsid w:val="0016023E"/>
    <w:rsid w:val="0016065E"/>
    <w:rsid w:val="00160678"/>
    <w:rsid w:val="00160F63"/>
    <w:rsid w:val="00160F81"/>
    <w:rsid w:val="001612F5"/>
    <w:rsid w:val="00161AB0"/>
    <w:rsid w:val="00161C66"/>
    <w:rsid w:val="00161D3E"/>
    <w:rsid w:val="00162001"/>
    <w:rsid w:val="00162375"/>
    <w:rsid w:val="001624F6"/>
    <w:rsid w:val="00162D27"/>
    <w:rsid w:val="0016315F"/>
    <w:rsid w:val="001633D5"/>
    <w:rsid w:val="00163D59"/>
    <w:rsid w:val="00164132"/>
    <w:rsid w:val="00164568"/>
    <w:rsid w:val="00165024"/>
    <w:rsid w:val="00165C10"/>
    <w:rsid w:val="00166536"/>
    <w:rsid w:val="00166B1B"/>
    <w:rsid w:val="00166C95"/>
    <w:rsid w:val="00167750"/>
    <w:rsid w:val="00167CDC"/>
    <w:rsid w:val="0017019D"/>
    <w:rsid w:val="00170466"/>
    <w:rsid w:val="001706B3"/>
    <w:rsid w:val="00170D1A"/>
    <w:rsid w:val="00170D53"/>
    <w:rsid w:val="00170E39"/>
    <w:rsid w:val="00170E93"/>
    <w:rsid w:val="0017123F"/>
    <w:rsid w:val="00171412"/>
    <w:rsid w:val="00171D40"/>
    <w:rsid w:val="00173F1C"/>
    <w:rsid w:val="00174238"/>
    <w:rsid w:val="00174909"/>
    <w:rsid w:val="00174EA2"/>
    <w:rsid w:val="001752B2"/>
    <w:rsid w:val="00176491"/>
    <w:rsid w:val="0017658C"/>
    <w:rsid w:val="0017676F"/>
    <w:rsid w:val="00176E19"/>
    <w:rsid w:val="001779BA"/>
    <w:rsid w:val="00177D3D"/>
    <w:rsid w:val="0018083F"/>
    <w:rsid w:val="00180A21"/>
    <w:rsid w:val="00180EFE"/>
    <w:rsid w:val="0018118F"/>
    <w:rsid w:val="001819C0"/>
    <w:rsid w:val="00181B7A"/>
    <w:rsid w:val="00181D1E"/>
    <w:rsid w:val="00181EE9"/>
    <w:rsid w:val="00181F3D"/>
    <w:rsid w:val="00182488"/>
    <w:rsid w:val="001828F8"/>
    <w:rsid w:val="001829BB"/>
    <w:rsid w:val="00182C36"/>
    <w:rsid w:val="00182ECB"/>
    <w:rsid w:val="0018369D"/>
    <w:rsid w:val="001839B8"/>
    <w:rsid w:val="00183ADB"/>
    <w:rsid w:val="001848B7"/>
    <w:rsid w:val="00184996"/>
    <w:rsid w:val="001849AA"/>
    <w:rsid w:val="00185BCE"/>
    <w:rsid w:val="0018606A"/>
    <w:rsid w:val="0018614A"/>
    <w:rsid w:val="00186782"/>
    <w:rsid w:val="00186AB7"/>
    <w:rsid w:val="001876C5"/>
    <w:rsid w:val="0018781F"/>
    <w:rsid w:val="00187D3A"/>
    <w:rsid w:val="00190D6D"/>
    <w:rsid w:val="001912EF"/>
    <w:rsid w:val="00191587"/>
    <w:rsid w:val="00191CB9"/>
    <w:rsid w:val="0019216E"/>
    <w:rsid w:val="0019289B"/>
    <w:rsid w:val="00192EA3"/>
    <w:rsid w:val="001939DB"/>
    <w:rsid w:val="00193F5C"/>
    <w:rsid w:val="0019415A"/>
    <w:rsid w:val="001942F4"/>
    <w:rsid w:val="001955E3"/>
    <w:rsid w:val="00195B73"/>
    <w:rsid w:val="00195E7F"/>
    <w:rsid w:val="00196D7A"/>
    <w:rsid w:val="00197725"/>
    <w:rsid w:val="00197F1D"/>
    <w:rsid w:val="001A01C2"/>
    <w:rsid w:val="001A02C2"/>
    <w:rsid w:val="001A0447"/>
    <w:rsid w:val="001A04C3"/>
    <w:rsid w:val="001A0A8D"/>
    <w:rsid w:val="001A1348"/>
    <w:rsid w:val="001A1904"/>
    <w:rsid w:val="001A2C21"/>
    <w:rsid w:val="001A2F7A"/>
    <w:rsid w:val="001A35C6"/>
    <w:rsid w:val="001A4688"/>
    <w:rsid w:val="001A4A1E"/>
    <w:rsid w:val="001A4C34"/>
    <w:rsid w:val="001A4FCC"/>
    <w:rsid w:val="001A50D3"/>
    <w:rsid w:val="001A5233"/>
    <w:rsid w:val="001A5D6B"/>
    <w:rsid w:val="001A5DAD"/>
    <w:rsid w:val="001A6987"/>
    <w:rsid w:val="001A7038"/>
    <w:rsid w:val="001B06EA"/>
    <w:rsid w:val="001B10B2"/>
    <w:rsid w:val="001B1CC4"/>
    <w:rsid w:val="001B20AB"/>
    <w:rsid w:val="001B21AF"/>
    <w:rsid w:val="001B3A99"/>
    <w:rsid w:val="001B4455"/>
    <w:rsid w:val="001B4E3A"/>
    <w:rsid w:val="001B59CB"/>
    <w:rsid w:val="001B5CC8"/>
    <w:rsid w:val="001B6264"/>
    <w:rsid w:val="001B66A2"/>
    <w:rsid w:val="001B734E"/>
    <w:rsid w:val="001B77A7"/>
    <w:rsid w:val="001C14AC"/>
    <w:rsid w:val="001C152B"/>
    <w:rsid w:val="001C18BA"/>
    <w:rsid w:val="001C27FC"/>
    <w:rsid w:val="001C2B32"/>
    <w:rsid w:val="001C30B0"/>
    <w:rsid w:val="001C3422"/>
    <w:rsid w:val="001C342F"/>
    <w:rsid w:val="001C351E"/>
    <w:rsid w:val="001C3648"/>
    <w:rsid w:val="001C3705"/>
    <w:rsid w:val="001C376B"/>
    <w:rsid w:val="001C3BE2"/>
    <w:rsid w:val="001C3C71"/>
    <w:rsid w:val="001C3DB6"/>
    <w:rsid w:val="001C42F4"/>
    <w:rsid w:val="001C485B"/>
    <w:rsid w:val="001C5661"/>
    <w:rsid w:val="001C6E3D"/>
    <w:rsid w:val="001C72D1"/>
    <w:rsid w:val="001C7790"/>
    <w:rsid w:val="001D049D"/>
    <w:rsid w:val="001D0639"/>
    <w:rsid w:val="001D1086"/>
    <w:rsid w:val="001D2031"/>
    <w:rsid w:val="001D244D"/>
    <w:rsid w:val="001D2B3B"/>
    <w:rsid w:val="001D4111"/>
    <w:rsid w:val="001D487F"/>
    <w:rsid w:val="001D4ECA"/>
    <w:rsid w:val="001D5679"/>
    <w:rsid w:val="001D621E"/>
    <w:rsid w:val="001D6A12"/>
    <w:rsid w:val="001D7BB8"/>
    <w:rsid w:val="001E0EF6"/>
    <w:rsid w:val="001E1467"/>
    <w:rsid w:val="001E167F"/>
    <w:rsid w:val="001E197F"/>
    <w:rsid w:val="001E19E5"/>
    <w:rsid w:val="001E215D"/>
    <w:rsid w:val="001E311F"/>
    <w:rsid w:val="001E3BEE"/>
    <w:rsid w:val="001E40B2"/>
    <w:rsid w:val="001E546E"/>
    <w:rsid w:val="001E618C"/>
    <w:rsid w:val="001E6461"/>
    <w:rsid w:val="001E6A18"/>
    <w:rsid w:val="001E6C73"/>
    <w:rsid w:val="001E7B1E"/>
    <w:rsid w:val="001F0967"/>
    <w:rsid w:val="001F097C"/>
    <w:rsid w:val="001F0C7A"/>
    <w:rsid w:val="001F14F8"/>
    <w:rsid w:val="001F30AE"/>
    <w:rsid w:val="001F3178"/>
    <w:rsid w:val="001F3787"/>
    <w:rsid w:val="001F3911"/>
    <w:rsid w:val="001F4154"/>
    <w:rsid w:val="001F4A0B"/>
    <w:rsid w:val="001F50DB"/>
    <w:rsid w:val="001F5EB1"/>
    <w:rsid w:val="001F624E"/>
    <w:rsid w:val="001F67B3"/>
    <w:rsid w:val="001F7243"/>
    <w:rsid w:val="001F75F7"/>
    <w:rsid w:val="001F7692"/>
    <w:rsid w:val="001F7712"/>
    <w:rsid w:val="001F7743"/>
    <w:rsid w:val="00200060"/>
    <w:rsid w:val="002008A1"/>
    <w:rsid w:val="00201570"/>
    <w:rsid w:val="00201742"/>
    <w:rsid w:val="002020B5"/>
    <w:rsid w:val="00202487"/>
    <w:rsid w:val="002029AD"/>
    <w:rsid w:val="00202E7E"/>
    <w:rsid w:val="00203C2C"/>
    <w:rsid w:val="002040FE"/>
    <w:rsid w:val="00204381"/>
    <w:rsid w:val="00204DFD"/>
    <w:rsid w:val="00205A96"/>
    <w:rsid w:val="00206A00"/>
    <w:rsid w:val="00206A07"/>
    <w:rsid w:val="00206C26"/>
    <w:rsid w:val="00206D70"/>
    <w:rsid w:val="00207503"/>
    <w:rsid w:val="00207F91"/>
    <w:rsid w:val="0021012E"/>
    <w:rsid w:val="0021046B"/>
    <w:rsid w:val="002104EA"/>
    <w:rsid w:val="0021087E"/>
    <w:rsid w:val="0021110E"/>
    <w:rsid w:val="00211BC4"/>
    <w:rsid w:val="00212237"/>
    <w:rsid w:val="002123B3"/>
    <w:rsid w:val="0021266C"/>
    <w:rsid w:val="002130EA"/>
    <w:rsid w:val="00213159"/>
    <w:rsid w:val="00213586"/>
    <w:rsid w:val="00213797"/>
    <w:rsid w:val="00213BF0"/>
    <w:rsid w:val="0021418E"/>
    <w:rsid w:val="002143D4"/>
    <w:rsid w:val="00214935"/>
    <w:rsid w:val="002158C8"/>
    <w:rsid w:val="0021595A"/>
    <w:rsid w:val="0021618A"/>
    <w:rsid w:val="002163C9"/>
    <w:rsid w:val="002165B6"/>
    <w:rsid w:val="0022074F"/>
    <w:rsid w:val="002209DA"/>
    <w:rsid w:val="0022106E"/>
    <w:rsid w:val="0022111A"/>
    <w:rsid w:val="00222592"/>
    <w:rsid w:val="00222F57"/>
    <w:rsid w:val="002232F5"/>
    <w:rsid w:val="002233EB"/>
    <w:rsid w:val="00223648"/>
    <w:rsid w:val="0022372B"/>
    <w:rsid w:val="00223733"/>
    <w:rsid w:val="00223B95"/>
    <w:rsid w:val="00224EC0"/>
    <w:rsid w:val="00225527"/>
    <w:rsid w:val="0022600E"/>
    <w:rsid w:val="002267B4"/>
    <w:rsid w:val="00226D0F"/>
    <w:rsid w:val="00226ECB"/>
    <w:rsid w:val="00227C32"/>
    <w:rsid w:val="00227E5D"/>
    <w:rsid w:val="0023017B"/>
    <w:rsid w:val="00230698"/>
    <w:rsid w:val="00230B55"/>
    <w:rsid w:val="00231B9E"/>
    <w:rsid w:val="00231FFA"/>
    <w:rsid w:val="002320CC"/>
    <w:rsid w:val="00232295"/>
    <w:rsid w:val="002324A3"/>
    <w:rsid w:val="002337DF"/>
    <w:rsid w:val="002339A4"/>
    <w:rsid w:val="002341AF"/>
    <w:rsid w:val="002342F7"/>
    <w:rsid w:val="0023438C"/>
    <w:rsid w:val="002353B1"/>
    <w:rsid w:val="00235BBF"/>
    <w:rsid w:val="00235DE9"/>
    <w:rsid w:val="002360A1"/>
    <w:rsid w:val="00236E3F"/>
    <w:rsid w:val="00237416"/>
    <w:rsid w:val="00237CEE"/>
    <w:rsid w:val="002401F0"/>
    <w:rsid w:val="002405CD"/>
    <w:rsid w:val="002406B1"/>
    <w:rsid w:val="00240A96"/>
    <w:rsid w:val="00240B9F"/>
    <w:rsid w:val="0024161D"/>
    <w:rsid w:val="00241A72"/>
    <w:rsid w:val="00241B2B"/>
    <w:rsid w:val="00241C97"/>
    <w:rsid w:val="00241CBA"/>
    <w:rsid w:val="0024244E"/>
    <w:rsid w:val="0024244F"/>
    <w:rsid w:val="00242A3B"/>
    <w:rsid w:val="00243130"/>
    <w:rsid w:val="00244E04"/>
    <w:rsid w:val="00245631"/>
    <w:rsid w:val="002458FB"/>
    <w:rsid w:val="002460DF"/>
    <w:rsid w:val="002462C6"/>
    <w:rsid w:val="002468C0"/>
    <w:rsid w:val="00246C31"/>
    <w:rsid w:val="00247289"/>
    <w:rsid w:val="0024737B"/>
    <w:rsid w:val="00247425"/>
    <w:rsid w:val="00247575"/>
    <w:rsid w:val="00247631"/>
    <w:rsid w:val="00251A02"/>
    <w:rsid w:val="00251EC3"/>
    <w:rsid w:val="0025243D"/>
    <w:rsid w:val="0025283D"/>
    <w:rsid w:val="00252D8E"/>
    <w:rsid w:val="002534FF"/>
    <w:rsid w:val="00254BA0"/>
    <w:rsid w:val="00254E38"/>
    <w:rsid w:val="00256188"/>
    <w:rsid w:val="0025695B"/>
    <w:rsid w:val="00257B71"/>
    <w:rsid w:val="00257F44"/>
    <w:rsid w:val="0026054A"/>
    <w:rsid w:val="00260EB7"/>
    <w:rsid w:val="0026147C"/>
    <w:rsid w:val="00261A5A"/>
    <w:rsid w:val="0026201D"/>
    <w:rsid w:val="0026202D"/>
    <w:rsid w:val="00262387"/>
    <w:rsid w:val="002629C5"/>
    <w:rsid w:val="00262E1C"/>
    <w:rsid w:val="00263D9B"/>
    <w:rsid w:val="00264362"/>
    <w:rsid w:val="00264C42"/>
    <w:rsid w:val="0026535E"/>
    <w:rsid w:val="002668CA"/>
    <w:rsid w:val="00266A48"/>
    <w:rsid w:val="00266B70"/>
    <w:rsid w:val="00270A6F"/>
    <w:rsid w:val="00270FFE"/>
    <w:rsid w:val="00271770"/>
    <w:rsid w:val="002719BB"/>
    <w:rsid w:val="00272C71"/>
    <w:rsid w:val="00272D43"/>
    <w:rsid w:val="00272F11"/>
    <w:rsid w:val="002732E7"/>
    <w:rsid w:val="0027346E"/>
    <w:rsid w:val="002736CB"/>
    <w:rsid w:val="0027389C"/>
    <w:rsid w:val="002738CE"/>
    <w:rsid w:val="00273B8C"/>
    <w:rsid w:val="00273F2A"/>
    <w:rsid w:val="00274294"/>
    <w:rsid w:val="00274CC2"/>
    <w:rsid w:val="00274E56"/>
    <w:rsid w:val="00276AAB"/>
    <w:rsid w:val="00276DB9"/>
    <w:rsid w:val="00276DFB"/>
    <w:rsid w:val="002778A2"/>
    <w:rsid w:val="0028000D"/>
    <w:rsid w:val="002801D4"/>
    <w:rsid w:val="0028029D"/>
    <w:rsid w:val="00280744"/>
    <w:rsid w:val="00280BDF"/>
    <w:rsid w:val="002811B6"/>
    <w:rsid w:val="00281768"/>
    <w:rsid w:val="00281DE3"/>
    <w:rsid w:val="002822C0"/>
    <w:rsid w:val="00282706"/>
    <w:rsid w:val="00282B57"/>
    <w:rsid w:val="00282DE3"/>
    <w:rsid w:val="00282DFC"/>
    <w:rsid w:val="00282F06"/>
    <w:rsid w:val="00283110"/>
    <w:rsid w:val="002831C9"/>
    <w:rsid w:val="00283864"/>
    <w:rsid w:val="00283A5B"/>
    <w:rsid w:val="00283B6C"/>
    <w:rsid w:val="00284A9C"/>
    <w:rsid w:val="0028515D"/>
    <w:rsid w:val="002854B1"/>
    <w:rsid w:val="002857DF"/>
    <w:rsid w:val="00285BA8"/>
    <w:rsid w:val="002862BF"/>
    <w:rsid w:val="00286F68"/>
    <w:rsid w:val="0028714F"/>
    <w:rsid w:val="002872E4"/>
    <w:rsid w:val="0028789F"/>
    <w:rsid w:val="00287D6E"/>
    <w:rsid w:val="002901EE"/>
    <w:rsid w:val="0029091C"/>
    <w:rsid w:val="00291DBC"/>
    <w:rsid w:val="00291FAD"/>
    <w:rsid w:val="00292210"/>
    <w:rsid w:val="00292248"/>
    <w:rsid w:val="002927DA"/>
    <w:rsid w:val="00292922"/>
    <w:rsid w:val="00292B68"/>
    <w:rsid w:val="00292B84"/>
    <w:rsid w:val="00292D11"/>
    <w:rsid w:val="00293031"/>
    <w:rsid w:val="00293559"/>
    <w:rsid w:val="00293E6B"/>
    <w:rsid w:val="00294188"/>
    <w:rsid w:val="00294480"/>
    <w:rsid w:val="00294E5F"/>
    <w:rsid w:val="002951E6"/>
    <w:rsid w:val="00297302"/>
    <w:rsid w:val="002973BF"/>
    <w:rsid w:val="002A033E"/>
    <w:rsid w:val="002A078B"/>
    <w:rsid w:val="002A0FE4"/>
    <w:rsid w:val="002A29B0"/>
    <w:rsid w:val="002A2C87"/>
    <w:rsid w:val="002A3117"/>
    <w:rsid w:val="002A3342"/>
    <w:rsid w:val="002A4009"/>
    <w:rsid w:val="002A4198"/>
    <w:rsid w:val="002A42EA"/>
    <w:rsid w:val="002A45D0"/>
    <w:rsid w:val="002A4720"/>
    <w:rsid w:val="002A5722"/>
    <w:rsid w:val="002A6819"/>
    <w:rsid w:val="002A6CFF"/>
    <w:rsid w:val="002A7429"/>
    <w:rsid w:val="002A7CC3"/>
    <w:rsid w:val="002B0293"/>
    <w:rsid w:val="002B0416"/>
    <w:rsid w:val="002B0826"/>
    <w:rsid w:val="002B0A43"/>
    <w:rsid w:val="002B0AC7"/>
    <w:rsid w:val="002B1365"/>
    <w:rsid w:val="002B16DA"/>
    <w:rsid w:val="002B1DE8"/>
    <w:rsid w:val="002B2170"/>
    <w:rsid w:val="002B282C"/>
    <w:rsid w:val="002B29CD"/>
    <w:rsid w:val="002B2A15"/>
    <w:rsid w:val="002B3EB3"/>
    <w:rsid w:val="002B4B3F"/>
    <w:rsid w:val="002B56ED"/>
    <w:rsid w:val="002B5735"/>
    <w:rsid w:val="002B64D2"/>
    <w:rsid w:val="002B704C"/>
    <w:rsid w:val="002B7089"/>
    <w:rsid w:val="002B76C2"/>
    <w:rsid w:val="002B7AD0"/>
    <w:rsid w:val="002B7D09"/>
    <w:rsid w:val="002C0433"/>
    <w:rsid w:val="002C07D9"/>
    <w:rsid w:val="002C094C"/>
    <w:rsid w:val="002C0BB1"/>
    <w:rsid w:val="002C0EC1"/>
    <w:rsid w:val="002C127C"/>
    <w:rsid w:val="002C1340"/>
    <w:rsid w:val="002C1558"/>
    <w:rsid w:val="002C1729"/>
    <w:rsid w:val="002C1979"/>
    <w:rsid w:val="002C28FB"/>
    <w:rsid w:val="002C2AF8"/>
    <w:rsid w:val="002C331C"/>
    <w:rsid w:val="002C3499"/>
    <w:rsid w:val="002C40BF"/>
    <w:rsid w:val="002C59BF"/>
    <w:rsid w:val="002C6CE6"/>
    <w:rsid w:val="002C712A"/>
    <w:rsid w:val="002C728E"/>
    <w:rsid w:val="002C760A"/>
    <w:rsid w:val="002C7A18"/>
    <w:rsid w:val="002D0644"/>
    <w:rsid w:val="002D0A87"/>
    <w:rsid w:val="002D127E"/>
    <w:rsid w:val="002D1321"/>
    <w:rsid w:val="002D13A3"/>
    <w:rsid w:val="002D13B7"/>
    <w:rsid w:val="002D1DB0"/>
    <w:rsid w:val="002D1FB2"/>
    <w:rsid w:val="002D276E"/>
    <w:rsid w:val="002D2937"/>
    <w:rsid w:val="002D2C32"/>
    <w:rsid w:val="002D3013"/>
    <w:rsid w:val="002D307F"/>
    <w:rsid w:val="002D314D"/>
    <w:rsid w:val="002D31BE"/>
    <w:rsid w:val="002D38D3"/>
    <w:rsid w:val="002D397D"/>
    <w:rsid w:val="002D3B80"/>
    <w:rsid w:val="002D3FB4"/>
    <w:rsid w:val="002D478C"/>
    <w:rsid w:val="002D47BE"/>
    <w:rsid w:val="002D4B30"/>
    <w:rsid w:val="002D4F3F"/>
    <w:rsid w:val="002D52F8"/>
    <w:rsid w:val="002D569C"/>
    <w:rsid w:val="002D6194"/>
    <w:rsid w:val="002D6F0B"/>
    <w:rsid w:val="002D71D0"/>
    <w:rsid w:val="002D7AA2"/>
    <w:rsid w:val="002D7D44"/>
    <w:rsid w:val="002E0293"/>
    <w:rsid w:val="002E0A32"/>
    <w:rsid w:val="002E0B10"/>
    <w:rsid w:val="002E0CE1"/>
    <w:rsid w:val="002E12A7"/>
    <w:rsid w:val="002E13D2"/>
    <w:rsid w:val="002E1E43"/>
    <w:rsid w:val="002E1FFC"/>
    <w:rsid w:val="002E216C"/>
    <w:rsid w:val="002E2E65"/>
    <w:rsid w:val="002E4A6F"/>
    <w:rsid w:val="002E4C01"/>
    <w:rsid w:val="002E4FBA"/>
    <w:rsid w:val="002E553E"/>
    <w:rsid w:val="002E5A18"/>
    <w:rsid w:val="002E6355"/>
    <w:rsid w:val="002E63D1"/>
    <w:rsid w:val="002E64E6"/>
    <w:rsid w:val="002E656E"/>
    <w:rsid w:val="002E6AFA"/>
    <w:rsid w:val="002E6F9E"/>
    <w:rsid w:val="002E7086"/>
    <w:rsid w:val="002E7614"/>
    <w:rsid w:val="002F000F"/>
    <w:rsid w:val="002F27EC"/>
    <w:rsid w:val="002F2C11"/>
    <w:rsid w:val="002F39ED"/>
    <w:rsid w:val="002F3DD6"/>
    <w:rsid w:val="002F4260"/>
    <w:rsid w:val="002F4A84"/>
    <w:rsid w:val="002F59AF"/>
    <w:rsid w:val="002F59F8"/>
    <w:rsid w:val="002F5A79"/>
    <w:rsid w:val="002F5DF4"/>
    <w:rsid w:val="002F6A7C"/>
    <w:rsid w:val="002F73F8"/>
    <w:rsid w:val="002F7844"/>
    <w:rsid w:val="002F79C5"/>
    <w:rsid w:val="002F7D55"/>
    <w:rsid w:val="0030001E"/>
    <w:rsid w:val="00300878"/>
    <w:rsid w:val="00300D17"/>
    <w:rsid w:val="003011C7"/>
    <w:rsid w:val="00301243"/>
    <w:rsid w:val="003013D7"/>
    <w:rsid w:val="003015A2"/>
    <w:rsid w:val="00301758"/>
    <w:rsid w:val="00301881"/>
    <w:rsid w:val="00302168"/>
    <w:rsid w:val="0030234C"/>
    <w:rsid w:val="00302833"/>
    <w:rsid w:val="003031BA"/>
    <w:rsid w:val="00303292"/>
    <w:rsid w:val="003035B7"/>
    <w:rsid w:val="00303E76"/>
    <w:rsid w:val="003042B5"/>
    <w:rsid w:val="003044FF"/>
    <w:rsid w:val="003045A4"/>
    <w:rsid w:val="00304C42"/>
    <w:rsid w:val="00304DC9"/>
    <w:rsid w:val="003052EC"/>
    <w:rsid w:val="003054A5"/>
    <w:rsid w:val="00305575"/>
    <w:rsid w:val="003055DE"/>
    <w:rsid w:val="0030579B"/>
    <w:rsid w:val="00305D92"/>
    <w:rsid w:val="00306B75"/>
    <w:rsid w:val="00306D1C"/>
    <w:rsid w:val="00306D42"/>
    <w:rsid w:val="00306E7C"/>
    <w:rsid w:val="0030789B"/>
    <w:rsid w:val="00312267"/>
    <w:rsid w:val="003124A5"/>
    <w:rsid w:val="003124A9"/>
    <w:rsid w:val="00313457"/>
    <w:rsid w:val="003135A9"/>
    <w:rsid w:val="00313855"/>
    <w:rsid w:val="00314007"/>
    <w:rsid w:val="0031435C"/>
    <w:rsid w:val="003146A7"/>
    <w:rsid w:val="003146BB"/>
    <w:rsid w:val="003148CC"/>
    <w:rsid w:val="00314956"/>
    <w:rsid w:val="00314E64"/>
    <w:rsid w:val="00315C55"/>
    <w:rsid w:val="0031659A"/>
    <w:rsid w:val="00316754"/>
    <w:rsid w:val="00317313"/>
    <w:rsid w:val="0031743A"/>
    <w:rsid w:val="003178A5"/>
    <w:rsid w:val="00317AE1"/>
    <w:rsid w:val="00317D4A"/>
    <w:rsid w:val="0032049B"/>
    <w:rsid w:val="00321A43"/>
    <w:rsid w:val="00321F52"/>
    <w:rsid w:val="003220C9"/>
    <w:rsid w:val="00322793"/>
    <w:rsid w:val="00322A1F"/>
    <w:rsid w:val="00323365"/>
    <w:rsid w:val="00323D1C"/>
    <w:rsid w:val="00323DEC"/>
    <w:rsid w:val="003240F9"/>
    <w:rsid w:val="00324453"/>
    <w:rsid w:val="003247B5"/>
    <w:rsid w:val="00324BA7"/>
    <w:rsid w:val="00324E9F"/>
    <w:rsid w:val="00325578"/>
    <w:rsid w:val="003256C1"/>
    <w:rsid w:val="00325866"/>
    <w:rsid w:val="00325A2B"/>
    <w:rsid w:val="0032676D"/>
    <w:rsid w:val="003269AE"/>
    <w:rsid w:val="003269B2"/>
    <w:rsid w:val="00327866"/>
    <w:rsid w:val="00330888"/>
    <w:rsid w:val="00330958"/>
    <w:rsid w:val="00330ED0"/>
    <w:rsid w:val="00332035"/>
    <w:rsid w:val="00332FB4"/>
    <w:rsid w:val="00333317"/>
    <w:rsid w:val="00333620"/>
    <w:rsid w:val="00333D81"/>
    <w:rsid w:val="003340A3"/>
    <w:rsid w:val="00334AB6"/>
    <w:rsid w:val="00334E52"/>
    <w:rsid w:val="003354E6"/>
    <w:rsid w:val="0033581E"/>
    <w:rsid w:val="00336153"/>
    <w:rsid w:val="00336C55"/>
    <w:rsid w:val="0033709C"/>
    <w:rsid w:val="0033756C"/>
    <w:rsid w:val="00337D36"/>
    <w:rsid w:val="003405D1"/>
    <w:rsid w:val="00340654"/>
    <w:rsid w:val="0034069A"/>
    <w:rsid w:val="00340AE2"/>
    <w:rsid w:val="00340EC8"/>
    <w:rsid w:val="00340FCF"/>
    <w:rsid w:val="003417E4"/>
    <w:rsid w:val="00341C0E"/>
    <w:rsid w:val="00341E79"/>
    <w:rsid w:val="003421BE"/>
    <w:rsid w:val="00342E72"/>
    <w:rsid w:val="00343107"/>
    <w:rsid w:val="00343D32"/>
    <w:rsid w:val="003446CA"/>
    <w:rsid w:val="00344EC4"/>
    <w:rsid w:val="003459B5"/>
    <w:rsid w:val="00345D08"/>
    <w:rsid w:val="003468D0"/>
    <w:rsid w:val="00346B8C"/>
    <w:rsid w:val="00346EE9"/>
    <w:rsid w:val="00347189"/>
    <w:rsid w:val="00347497"/>
    <w:rsid w:val="0035049A"/>
    <w:rsid w:val="0035066F"/>
    <w:rsid w:val="00350B76"/>
    <w:rsid w:val="003514D2"/>
    <w:rsid w:val="003537C8"/>
    <w:rsid w:val="003541F9"/>
    <w:rsid w:val="00355726"/>
    <w:rsid w:val="003562CE"/>
    <w:rsid w:val="0035656C"/>
    <w:rsid w:val="00356994"/>
    <w:rsid w:val="00356A16"/>
    <w:rsid w:val="00357316"/>
    <w:rsid w:val="0035770A"/>
    <w:rsid w:val="0036031E"/>
    <w:rsid w:val="003608A0"/>
    <w:rsid w:val="00360B8D"/>
    <w:rsid w:val="00360E93"/>
    <w:rsid w:val="003615A9"/>
    <w:rsid w:val="00361D7A"/>
    <w:rsid w:val="00361DB4"/>
    <w:rsid w:val="00362314"/>
    <w:rsid w:val="003624D2"/>
    <w:rsid w:val="003625E9"/>
    <w:rsid w:val="0036264E"/>
    <w:rsid w:val="0036278E"/>
    <w:rsid w:val="003627CC"/>
    <w:rsid w:val="003629A4"/>
    <w:rsid w:val="00363452"/>
    <w:rsid w:val="00363B50"/>
    <w:rsid w:val="00363EE4"/>
    <w:rsid w:val="0036435E"/>
    <w:rsid w:val="003645AE"/>
    <w:rsid w:val="00364C3A"/>
    <w:rsid w:val="00364FB4"/>
    <w:rsid w:val="00365405"/>
    <w:rsid w:val="00365C99"/>
    <w:rsid w:val="003669FF"/>
    <w:rsid w:val="00366C99"/>
    <w:rsid w:val="00366DA1"/>
    <w:rsid w:val="00366FE4"/>
    <w:rsid w:val="00367224"/>
    <w:rsid w:val="00367831"/>
    <w:rsid w:val="00367FAE"/>
    <w:rsid w:val="00370882"/>
    <w:rsid w:val="00371409"/>
    <w:rsid w:val="0037157A"/>
    <w:rsid w:val="003717E3"/>
    <w:rsid w:val="00371AB0"/>
    <w:rsid w:val="00371D8A"/>
    <w:rsid w:val="0037203E"/>
    <w:rsid w:val="003720BC"/>
    <w:rsid w:val="00373EFE"/>
    <w:rsid w:val="00374850"/>
    <w:rsid w:val="00375469"/>
    <w:rsid w:val="003756D0"/>
    <w:rsid w:val="003758E1"/>
    <w:rsid w:val="00375ADD"/>
    <w:rsid w:val="00375CB0"/>
    <w:rsid w:val="00375D10"/>
    <w:rsid w:val="00375E08"/>
    <w:rsid w:val="00375E60"/>
    <w:rsid w:val="003772E5"/>
    <w:rsid w:val="003776A6"/>
    <w:rsid w:val="00377F51"/>
    <w:rsid w:val="00380602"/>
    <w:rsid w:val="003812B6"/>
    <w:rsid w:val="0038170A"/>
    <w:rsid w:val="00381AA6"/>
    <w:rsid w:val="00382B15"/>
    <w:rsid w:val="00382D48"/>
    <w:rsid w:val="003840EB"/>
    <w:rsid w:val="00384610"/>
    <w:rsid w:val="0038491F"/>
    <w:rsid w:val="00385EF8"/>
    <w:rsid w:val="003861C5"/>
    <w:rsid w:val="00386305"/>
    <w:rsid w:val="00386E1A"/>
    <w:rsid w:val="00390578"/>
    <w:rsid w:val="003913E4"/>
    <w:rsid w:val="00391630"/>
    <w:rsid w:val="003917FB"/>
    <w:rsid w:val="003918BF"/>
    <w:rsid w:val="00392847"/>
    <w:rsid w:val="00394CB9"/>
    <w:rsid w:val="00395998"/>
    <w:rsid w:val="0039692D"/>
    <w:rsid w:val="00396AF7"/>
    <w:rsid w:val="00397183"/>
    <w:rsid w:val="003973A1"/>
    <w:rsid w:val="0039741D"/>
    <w:rsid w:val="00397444"/>
    <w:rsid w:val="00397A25"/>
    <w:rsid w:val="00397F5E"/>
    <w:rsid w:val="003A05D8"/>
    <w:rsid w:val="003A0A53"/>
    <w:rsid w:val="003A0B88"/>
    <w:rsid w:val="003A1178"/>
    <w:rsid w:val="003A190F"/>
    <w:rsid w:val="003A1CB2"/>
    <w:rsid w:val="003A1E12"/>
    <w:rsid w:val="003A372F"/>
    <w:rsid w:val="003A4045"/>
    <w:rsid w:val="003A4315"/>
    <w:rsid w:val="003A46B9"/>
    <w:rsid w:val="003A472E"/>
    <w:rsid w:val="003A4779"/>
    <w:rsid w:val="003A4B70"/>
    <w:rsid w:val="003A4F77"/>
    <w:rsid w:val="003A4FAC"/>
    <w:rsid w:val="003A5D25"/>
    <w:rsid w:val="003A5EE9"/>
    <w:rsid w:val="003A683A"/>
    <w:rsid w:val="003A6B04"/>
    <w:rsid w:val="003A6CF6"/>
    <w:rsid w:val="003A6F1E"/>
    <w:rsid w:val="003A6F72"/>
    <w:rsid w:val="003A7290"/>
    <w:rsid w:val="003A7AE5"/>
    <w:rsid w:val="003A7EF3"/>
    <w:rsid w:val="003B0200"/>
    <w:rsid w:val="003B09D7"/>
    <w:rsid w:val="003B18C3"/>
    <w:rsid w:val="003B2181"/>
    <w:rsid w:val="003B2564"/>
    <w:rsid w:val="003B2938"/>
    <w:rsid w:val="003B2F8A"/>
    <w:rsid w:val="003B304E"/>
    <w:rsid w:val="003B3F73"/>
    <w:rsid w:val="003B42E6"/>
    <w:rsid w:val="003B4359"/>
    <w:rsid w:val="003B44E4"/>
    <w:rsid w:val="003B491F"/>
    <w:rsid w:val="003B53E9"/>
    <w:rsid w:val="003B5407"/>
    <w:rsid w:val="003B5DD0"/>
    <w:rsid w:val="003B61AF"/>
    <w:rsid w:val="003B6606"/>
    <w:rsid w:val="003B6941"/>
    <w:rsid w:val="003B6C03"/>
    <w:rsid w:val="003B6E86"/>
    <w:rsid w:val="003B7553"/>
    <w:rsid w:val="003B77E5"/>
    <w:rsid w:val="003B78F3"/>
    <w:rsid w:val="003C00AC"/>
    <w:rsid w:val="003C0751"/>
    <w:rsid w:val="003C08E0"/>
    <w:rsid w:val="003C0B2E"/>
    <w:rsid w:val="003C0E76"/>
    <w:rsid w:val="003C1B45"/>
    <w:rsid w:val="003C2448"/>
    <w:rsid w:val="003C4000"/>
    <w:rsid w:val="003C4A91"/>
    <w:rsid w:val="003C5406"/>
    <w:rsid w:val="003C63E1"/>
    <w:rsid w:val="003C67CB"/>
    <w:rsid w:val="003C681B"/>
    <w:rsid w:val="003C6B06"/>
    <w:rsid w:val="003C762C"/>
    <w:rsid w:val="003C78BD"/>
    <w:rsid w:val="003D0233"/>
    <w:rsid w:val="003D0263"/>
    <w:rsid w:val="003D063F"/>
    <w:rsid w:val="003D1455"/>
    <w:rsid w:val="003D1617"/>
    <w:rsid w:val="003D1669"/>
    <w:rsid w:val="003D1CA9"/>
    <w:rsid w:val="003D1FE4"/>
    <w:rsid w:val="003D2193"/>
    <w:rsid w:val="003D2578"/>
    <w:rsid w:val="003D30F1"/>
    <w:rsid w:val="003D44B2"/>
    <w:rsid w:val="003D5252"/>
    <w:rsid w:val="003D53DD"/>
    <w:rsid w:val="003D5D3F"/>
    <w:rsid w:val="003D5D42"/>
    <w:rsid w:val="003D5DA6"/>
    <w:rsid w:val="003D684E"/>
    <w:rsid w:val="003D6B2C"/>
    <w:rsid w:val="003D6F19"/>
    <w:rsid w:val="003D7269"/>
    <w:rsid w:val="003D7F32"/>
    <w:rsid w:val="003D7F55"/>
    <w:rsid w:val="003E04B3"/>
    <w:rsid w:val="003E0DE1"/>
    <w:rsid w:val="003E131C"/>
    <w:rsid w:val="003E15D4"/>
    <w:rsid w:val="003E16BC"/>
    <w:rsid w:val="003E1A0E"/>
    <w:rsid w:val="003E2105"/>
    <w:rsid w:val="003E229C"/>
    <w:rsid w:val="003E266B"/>
    <w:rsid w:val="003E269A"/>
    <w:rsid w:val="003E359F"/>
    <w:rsid w:val="003E3D19"/>
    <w:rsid w:val="003E3F30"/>
    <w:rsid w:val="003E415F"/>
    <w:rsid w:val="003E47F7"/>
    <w:rsid w:val="003E49F0"/>
    <w:rsid w:val="003E4A2F"/>
    <w:rsid w:val="003E4BE7"/>
    <w:rsid w:val="003E4D0A"/>
    <w:rsid w:val="003E527B"/>
    <w:rsid w:val="003E53DE"/>
    <w:rsid w:val="003E5F17"/>
    <w:rsid w:val="003E61F9"/>
    <w:rsid w:val="003E6219"/>
    <w:rsid w:val="003E67ED"/>
    <w:rsid w:val="003E6CAD"/>
    <w:rsid w:val="003E7064"/>
    <w:rsid w:val="003E7C38"/>
    <w:rsid w:val="003E7E13"/>
    <w:rsid w:val="003F0466"/>
    <w:rsid w:val="003F1101"/>
    <w:rsid w:val="003F203A"/>
    <w:rsid w:val="003F226E"/>
    <w:rsid w:val="003F2419"/>
    <w:rsid w:val="003F2504"/>
    <w:rsid w:val="003F2A04"/>
    <w:rsid w:val="003F3227"/>
    <w:rsid w:val="003F3613"/>
    <w:rsid w:val="003F396F"/>
    <w:rsid w:val="003F4136"/>
    <w:rsid w:val="003F48F0"/>
    <w:rsid w:val="003F5A19"/>
    <w:rsid w:val="003F6381"/>
    <w:rsid w:val="003F6911"/>
    <w:rsid w:val="003F6A62"/>
    <w:rsid w:val="003F6D02"/>
    <w:rsid w:val="003F6E56"/>
    <w:rsid w:val="003F6F60"/>
    <w:rsid w:val="003F765F"/>
    <w:rsid w:val="003F7772"/>
    <w:rsid w:val="003F777B"/>
    <w:rsid w:val="003F7C67"/>
    <w:rsid w:val="0040107B"/>
    <w:rsid w:val="00401110"/>
    <w:rsid w:val="00402C22"/>
    <w:rsid w:val="004030C2"/>
    <w:rsid w:val="0040358E"/>
    <w:rsid w:val="00403825"/>
    <w:rsid w:val="00404075"/>
    <w:rsid w:val="00404C45"/>
    <w:rsid w:val="00404E7C"/>
    <w:rsid w:val="00405990"/>
    <w:rsid w:val="004065C7"/>
    <w:rsid w:val="004068CE"/>
    <w:rsid w:val="004069DB"/>
    <w:rsid w:val="00410ADB"/>
    <w:rsid w:val="00410B6E"/>
    <w:rsid w:val="00410BBC"/>
    <w:rsid w:val="00411186"/>
    <w:rsid w:val="00411648"/>
    <w:rsid w:val="0041187D"/>
    <w:rsid w:val="00411C98"/>
    <w:rsid w:val="00411F02"/>
    <w:rsid w:val="00411F22"/>
    <w:rsid w:val="00412444"/>
    <w:rsid w:val="0041309A"/>
    <w:rsid w:val="004132A7"/>
    <w:rsid w:val="00413A4B"/>
    <w:rsid w:val="00413DE2"/>
    <w:rsid w:val="004148B6"/>
    <w:rsid w:val="004162D6"/>
    <w:rsid w:val="0041678D"/>
    <w:rsid w:val="00416932"/>
    <w:rsid w:val="00416B8A"/>
    <w:rsid w:val="004171A2"/>
    <w:rsid w:val="004171D9"/>
    <w:rsid w:val="004173E9"/>
    <w:rsid w:val="00417669"/>
    <w:rsid w:val="0041775B"/>
    <w:rsid w:val="00417CA6"/>
    <w:rsid w:val="00420AB6"/>
    <w:rsid w:val="004210E9"/>
    <w:rsid w:val="00421A4E"/>
    <w:rsid w:val="00422496"/>
    <w:rsid w:val="004225EC"/>
    <w:rsid w:val="00422E0C"/>
    <w:rsid w:val="004231AE"/>
    <w:rsid w:val="004235C3"/>
    <w:rsid w:val="004249D0"/>
    <w:rsid w:val="00424C32"/>
    <w:rsid w:val="00424ED0"/>
    <w:rsid w:val="00424F00"/>
    <w:rsid w:val="00425BF6"/>
    <w:rsid w:val="00427F43"/>
    <w:rsid w:val="00431069"/>
    <w:rsid w:val="00431B2E"/>
    <w:rsid w:val="00431F70"/>
    <w:rsid w:val="0043208B"/>
    <w:rsid w:val="00432665"/>
    <w:rsid w:val="004339EF"/>
    <w:rsid w:val="00434E2D"/>
    <w:rsid w:val="00435388"/>
    <w:rsid w:val="00435C65"/>
    <w:rsid w:val="00435DD0"/>
    <w:rsid w:val="004361DC"/>
    <w:rsid w:val="00436D0F"/>
    <w:rsid w:val="00436F23"/>
    <w:rsid w:val="00436F98"/>
    <w:rsid w:val="00437FF6"/>
    <w:rsid w:val="00440046"/>
    <w:rsid w:val="00440B32"/>
    <w:rsid w:val="00441248"/>
    <w:rsid w:val="004413A7"/>
    <w:rsid w:val="00441653"/>
    <w:rsid w:val="00442FEA"/>
    <w:rsid w:val="00443468"/>
    <w:rsid w:val="00443CCC"/>
    <w:rsid w:val="004447AA"/>
    <w:rsid w:val="00447E04"/>
    <w:rsid w:val="004513E5"/>
    <w:rsid w:val="00451567"/>
    <w:rsid w:val="00451613"/>
    <w:rsid w:val="00451738"/>
    <w:rsid w:val="004522B6"/>
    <w:rsid w:val="004528DD"/>
    <w:rsid w:val="0045409F"/>
    <w:rsid w:val="00454536"/>
    <w:rsid w:val="004553F0"/>
    <w:rsid w:val="00456857"/>
    <w:rsid w:val="00456C23"/>
    <w:rsid w:val="00457136"/>
    <w:rsid w:val="004571F3"/>
    <w:rsid w:val="00457EBC"/>
    <w:rsid w:val="00460204"/>
    <w:rsid w:val="00460313"/>
    <w:rsid w:val="004606BE"/>
    <w:rsid w:val="004606EA"/>
    <w:rsid w:val="0046091E"/>
    <w:rsid w:val="004614B0"/>
    <w:rsid w:val="004615C3"/>
    <w:rsid w:val="004618E4"/>
    <w:rsid w:val="00461CA0"/>
    <w:rsid w:val="00462967"/>
    <w:rsid w:val="00462C5A"/>
    <w:rsid w:val="00463226"/>
    <w:rsid w:val="00463B11"/>
    <w:rsid w:val="00464375"/>
    <w:rsid w:val="00464465"/>
    <w:rsid w:val="00464579"/>
    <w:rsid w:val="00464AB4"/>
    <w:rsid w:val="004658F3"/>
    <w:rsid w:val="004660B9"/>
    <w:rsid w:val="004668B4"/>
    <w:rsid w:val="00466B4C"/>
    <w:rsid w:val="00466E9C"/>
    <w:rsid w:val="00466F29"/>
    <w:rsid w:val="0046757D"/>
    <w:rsid w:val="00467900"/>
    <w:rsid w:val="0047036A"/>
    <w:rsid w:val="00470A8B"/>
    <w:rsid w:val="00471A50"/>
    <w:rsid w:val="00471DF2"/>
    <w:rsid w:val="00471EE5"/>
    <w:rsid w:val="0047203C"/>
    <w:rsid w:val="00472A1D"/>
    <w:rsid w:val="00472D2E"/>
    <w:rsid w:val="00473081"/>
    <w:rsid w:val="0047342A"/>
    <w:rsid w:val="00473837"/>
    <w:rsid w:val="00473DBB"/>
    <w:rsid w:val="00473EFA"/>
    <w:rsid w:val="00474419"/>
    <w:rsid w:val="00474559"/>
    <w:rsid w:val="00475015"/>
    <w:rsid w:val="00475511"/>
    <w:rsid w:val="00475E72"/>
    <w:rsid w:val="0047621E"/>
    <w:rsid w:val="004763B6"/>
    <w:rsid w:val="0047655A"/>
    <w:rsid w:val="004768B9"/>
    <w:rsid w:val="00476DFC"/>
    <w:rsid w:val="004773A5"/>
    <w:rsid w:val="0047761E"/>
    <w:rsid w:val="00477AF0"/>
    <w:rsid w:val="00477BA3"/>
    <w:rsid w:val="00477FA5"/>
    <w:rsid w:val="0048001A"/>
    <w:rsid w:val="0048050C"/>
    <w:rsid w:val="00480D4B"/>
    <w:rsid w:val="00481680"/>
    <w:rsid w:val="00483119"/>
    <w:rsid w:val="00484044"/>
    <w:rsid w:val="0048488B"/>
    <w:rsid w:val="004851A3"/>
    <w:rsid w:val="00485BD1"/>
    <w:rsid w:val="00485EA3"/>
    <w:rsid w:val="00487A92"/>
    <w:rsid w:val="00487F6A"/>
    <w:rsid w:val="00491CFF"/>
    <w:rsid w:val="00491E19"/>
    <w:rsid w:val="00492617"/>
    <w:rsid w:val="00493095"/>
    <w:rsid w:val="00493B1A"/>
    <w:rsid w:val="004943C2"/>
    <w:rsid w:val="00494701"/>
    <w:rsid w:val="0049473E"/>
    <w:rsid w:val="00494B5E"/>
    <w:rsid w:val="00494EBD"/>
    <w:rsid w:val="00495347"/>
    <w:rsid w:val="004961AF"/>
    <w:rsid w:val="00496A71"/>
    <w:rsid w:val="00497950"/>
    <w:rsid w:val="004A02D5"/>
    <w:rsid w:val="004A07ED"/>
    <w:rsid w:val="004A0BB7"/>
    <w:rsid w:val="004A0D91"/>
    <w:rsid w:val="004A11EA"/>
    <w:rsid w:val="004A1766"/>
    <w:rsid w:val="004A19E2"/>
    <w:rsid w:val="004A1D47"/>
    <w:rsid w:val="004A23FC"/>
    <w:rsid w:val="004A2680"/>
    <w:rsid w:val="004A297B"/>
    <w:rsid w:val="004A2BEF"/>
    <w:rsid w:val="004A3D26"/>
    <w:rsid w:val="004A3F31"/>
    <w:rsid w:val="004A4629"/>
    <w:rsid w:val="004A4ADC"/>
    <w:rsid w:val="004A4F93"/>
    <w:rsid w:val="004A51FA"/>
    <w:rsid w:val="004A612A"/>
    <w:rsid w:val="004A6228"/>
    <w:rsid w:val="004A7C43"/>
    <w:rsid w:val="004B09B8"/>
    <w:rsid w:val="004B0C7C"/>
    <w:rsid w:val="004B0F42"/>
    <w:rsid w:val="004B1A5B"/>
    <w:rsid w:val="004B2126"/>
    <w:rsid w:val="004B244B"/>
    <w:rsid w:val="004B3034"/>
    <w:rsid w:val="004B4699"/>
    <w:rsid w:val="004B48B3"/>
    <w:rsid w:val="004B4CC0"/>
    <w:rsid w:val="004B55F4"/>
    <w:rsid w:val="004B6416"/>
    <w:rsid w:val="004B6502"/>
    <w:rsid w:val="004B67A8"/>
    <w:rsid w:val="004B69DC"/>
    <w:rsid w:val="004B6B4D"/>
    <w:rsid w:val="004B7993"/>
    <w:rsid w:val="004C02E4"/>
    <w:rsid w:val="004C0BF5"/>
    <w:rsid w:val="004C124B"/>
    <w:rsid w:val="004C1964"/>
    <w:rsid w:val="004C19B4"/>
    <w:rsid w:val="004C1C33"/>
    <w:rsid w:val="004C2044"/>
    <w:rsid w:val="004C25D0"/>
    <w:rsid w:val="004C3189"/>
    <w:rsid w:val="004C34BC"/>
    <w:rsid w:val="004C366B"/>
    <w:rsid w:val="004C3AC9"/>
    <w:rsid w:val="004C5093"/>
    <w:rsid w:val="004C54A1"/>
    <w:rsid w:val="004C6701"/>
    <w:rsid w:val="004C7037"/>
    <w:rsid w:val="004C7247"/>
    <w:rsid w:val="004C799B"/>
    <w:rsid w:val="004C7B70"/>
    <w:rsid w:val="004D01AA"/>
    <w:rsid w:val="004D04FE"/>
    <w:rsid w:val="004D12E9"/>
    <w:rsid w:val="004D14B6"/>
    <w:rsid w:val="004D1E7D"/>
    <w:rsid w:val="004D2059"/>
    <w:rsid w:val="004D2B15"/>
    <w:rsid w:val="004D37C0"/>
    <w:rsid w:val="004D3B50"/>
    <w:rsid w:val="004D41F6"/>
    <w:rsid w:val="004D4211"/>
    <w:rsid w:val="004D48B4"/>
    <w:rsid w:val="004D4C1F"/>
    <w:rsid w:val="004D4D21"/>
    <w:rsid w:val="004D61CE"/>
    <w:rsid w:val="004D6E61"/>
    <w:rsid w:val="004D718B"/>
    <w:rsid w:val="004D747E"/>
    <w:rsid w:val="004D7A91"/>
    <w:rsid w:val="004E0114"/>
    <w:rsid w:val="004E04CD"/>
    <w:rsid w:val="004E0852"/>
    <w:rsid w:val="004E09C7"/>
    <w:rsid w:val="004E13EF"/>
    <w:rsid w:val="004E203A"/>
    <w:rsid w:val="004E21D4"/>
    <w:rsid w:val="004E24F4"/>
    <w:rsid w:val="004E26CB"/>
    <w:rsid w:val="004E4143"/>
    <w:rsid w:val="004E4BA4"/>
    <w:rsid w:val="004E4C2B"/>
    <w:rsid w:val="004E5766"/>
    <w:rsid w:val="004E5A99"/>
    <w:rsid w:val="004E62AE"/>
    <w:rsid w:val="004E7871"/>
    <w:rsid w:val="004F1E27"/>
    <w:rsid w:val="004F20A2"/>
    <w:rsid w:val="004F235D"/>
    <w:rsid w:val="004F305E"/>
    <w:rsid w:val="004F3386"/>
    <w:rsid w:val="004F3756"/>
    <w:rsid w:val="004F4858"/>
    <w:rsid w:val="004F49BD"/>
    <w:rsid w:val="004F4D82"/>
    <w:rsid w:val="004F5112"/>
    <w:rsid w:val="004F5AE8"/>
    <w:rsid w:val="004F6369"/>
    <w:rsid w:val="004F7462"/>
    <w:rsid w:val="004F78CD"/>
    <w:rsid w:val="004F7923"/>
    <w:rsid w:val="004F7DBF"/>
    <w:rsid w:val="00500F3B"/>
    <w:rsid w:val="005011FB"/>
    <w:rsid w:val="0050147E"/>
    <w:rsid w:val="005016B9"/>
    <w:rsid w:val="005019CA"/>
    <w:rsid w:val="00501EFE"/>
    <w:rsid w:val="005022F0"/>
    <w:rsid w:val="0050258D"/>
    <w:rsid w:val="005025FF"/>
    <w:rsid w:val="00502902"/>
    <w:rsid w:val="00502EEE"/>
    <w:rsid w:val="00504007"/>
    <w:rsid w:val="00504168"/>
    <w:rsid w:val="00504618"/>
    <w:rsid w:val="00504A22"/>
    <w:rsid w:val="0050505E"/>
    <w:rsid w:val="00505D29"/>
    <w:rsid w:val="00506026"/>
    <w:rsid w:val="00506ADC"/>
    <w:rsid w:val="00506F71"/>
    <w:rsid w:val="005072C3"/>
    <w:rsid w:val="00507B0D"/>
    <w:rsid w:val="00507B73"/>
    <w:rsid w:val="00510293"/>
    <w:rsid w:val="005103D7"/>
    <w:rsid w:val="00510B28"/>
    <w:rsid w:val="0051174B"/>
    <w:rsid w:val="0051207F"/>
    <w:rsid w:val="0051209A"/>
    <w:rsid w:val="005129F9"/>
    <w:rsid w:val="00512ECB"/>
    <w:rsid w:val="00513163"/>
    <w:rsid w:val="005131FF"/>
    <w:rsid w:val="00513B3A"/>
    <w:rsid w:val="00514775"/>
    <w:rsid w:val="0051480D"/>
    <w:rsid w:val="00514DCA"/>
    <w:rsid w:val="00516643"/>
    <w:rsid w:val="00516724"/>
    <w:rsid w:val="00517137"/>
    <w:rsid w:val="005172ED"/>
    <w:rsid w:val="0051739B"/>
    <w:rsid w:val="0051779A"/>
    <w:rsid w:val="005210A5"/>
    <w:rsid w:val="005217A5"/>
    <w:rsid w:val="005218E3"/>
    <w:rsid w:val="00522A73"/>
    <w:rsid w:val="00523704"/>
    <w:rsid w:val="00523963"/>
    <w:rsid w:val="00523D92"/>
    <w:rsid w:val="0052590C"/>
    <w:rsid w:val="00525A6D"/>
    <w:rsid w:val="005260E1"/>
    <w:rsid w:val="0052632C"/>
    <w:rsid w:val="00526339"/>
    <w:rsid w:val="00526978"/>
    <w:rsid w:val="00526E64"/>
    <w:rsid w:val="00527B13"/>
    <w:rsid w:val="0053030B"/>
    <w:rsid w:val="00530F58"/>
    <w:rsid w:val="005312EA"/>
    <w:rsid w:val="00532473"/>
    <w:rsid w:val="00532B51"/>
    <w:rsid w:val="00532D1C"/>
    <w:rsid w:val="005330BA"/>
    <w:rsid w:val="005339C5"/>
    <w:rsid w:val="00534343"/>
    <w:rsid w:val="0053560C"/>
    <w:rsid w:val="00535AE4"/>
    <w:rsid w:val="00535E99"/>
    <w:rsid w:val="00536037"/>
    <w:rsid w:val="00537652"/>
    <w:rsid w:val="005376C7"/>
    <w:rsid w:val="00537822"/>
    <w:rsid w:val="00537883"/>
    <w:rsid w:val="0054003F"/>
    <w:rsid w:val="005401FD"/>
    <w:rsid w:val="005406F7"/>
    <w:rsid w:val="00540CFE"/>
    <w:rsid w:val="005415F9"/>
    <w:rsid w:val="00541F68"/>
    <w:rsid w:val="005425CA"/>
    <w:rsid w:val="005428C4"/>
    <w:rsid w:val="00542F28"/>
    <w:rsid w:val="0054318A"/>
    <w:rsid w:val="005457B5"/>
    <w:rsid w:val="00545C2F"/>
    <w:rsid w:val="00546045"/>
    <w:rsid w:val="00546482"/>
    <w:rsid w:val="00546485"/>
    <w:rsid w:val="00547096"/>
    <w:rsid w:val="00547FEE"/>
    <w:rsid w:val="00550618"/>
    <w:rsid w:val="00550661"/>
    <w:rsid w:val="005525BC"/>
    <w:rsid w:val="005527FD"/>
    <w:rsid w:val="005531F3"/>
    <w:rsid w:val="00554EA9"/>
    <w:rsid w:val="0055591C"/>
    <w:rsid w:val="005568A4"/>
    <w:rsid w:val="0055769D"/>
    <w:rsid w:val="00557FCA"/>
    <w:rsid w:val="00560106"/>
    <w:rsid w:val="005603FA"/>
    <w:rsid w:val="00560550"/>
    <w:rsid w:val="005607E2"/>
    <w:rsid w:val="0056091B"/>
    <w:rsid w:val="00560B22"/>
    <w:rsid w:val="00560C44"/>
    <w:rsid w:val="00560DB5"/>
    <w:rsid w:val="00561EE6"/>
    <w:rsid w:val="005631C2"/>
    <w:rsid w:val="00563567"/>
    <w:rsid w:val="005644DF"/>
    <w:rsid w:val="00564597"/>
    <w:rsid w:val="00564632"/>
    <w:rsid w:val="0056473E"/>
    <w:rsid w:val="00565AAF"/>
    <w:rsid w:val="00566919"/>
    <w:rsid w:val="0056718B"/>
    <w:rsid w:val="0056763E"/>
    <w:rsid w:val="00571267"/>
    <w:rsid w:val="0057150C"/>
    <w:rsid w:val="0057203A"/>
    <w:rsid w:val="00572539"/>
    <w:rsid w:val="00573620"/>
    <w:rsid w:val="0057366D"/>
    <w:rsid w:val="005736FD"/>
    <w:rsid w:val="00573EEA"/>
    <w:rsid w:val="0057422E"/>
    <w:rsid w:val="005743D1"/>
    <w:rsid w:val="00574B1E"/>
    <w:rsid w:val="00574FAC"/>
    <w:rsid w:val="005753F2"/>
    <w:rsid w:val="005753F5"/>
    <w:rsid w:val="005756BF"/>
    <w:rsid w:val="00575926"/>
    <w:rsid w:val="00576215"/>
    <w:rsid w:val="00576522"/>
    <w:rsid w:val="00576CA2"/>
    <w:rsid w:val="00580415"/>
    <w:rsid w:val="00580421"/>
    <w:rsid w:val="00580520"/>
    <w:rsid w:val="00580B3E"/>
    <w:rsid w:val="00580C2C"/>
    <w:rsid w:val="00581CCA"/>
    <w:rsid w:val="00582315"/>
    <w:rsid w:val="00582B2D"/>
    <w:rsid w:val="00582BF7"/>
    <w:rsid w:val="00583052"/>
    <w:rsid w:val="00583709"/>
    <w:rsid w:val="00583722"/>
    <w:rsid w:val="00584662"/>
    <w:rsid w:val="00584740"/>
    <w:rsid w:val="0058481C"/>
    <w:rsid w:val="00584946"/>
    <w:rsid w:val="00584B9B"/>
    <w:rsid w:val="0058523D"/>
    <w:rsid w:val="005855E3"/>
    <w:rsid w:val="00585915"/>
    <w:rsid w:val="005862AA"/>
    <w:rsid w:val="005862C5"/>
    <w:rsid w:val="005864E0"/>
    <w:rsid w:val="0058653F"/>
    <w:rsid w:val="00586D33"/>
    <w:rsid w:val="00586EBE"/>
    <w:rsid w:val="00587A79"/>
    <w:rsid w:val="00587B4E"/>
    <w:rsid w:val="00590290"/>
    <w:rsid w:val="00590782"/>
    <w:rsid w:val="0059086C"/>
    <w:rsid w:val="00590E63"/>
    <w:rsid w:val="005918C4"/>
    <w:rsid w:val="0059266B"/>
    <w:rsid w:val="00592C41"/>
    <w:rsid w:val="00593696"/>
    <w:rsid w:val="005955E2"/>
    <w:rsid w:val="005956A3"/>
    <w:rsid w:val="005957FE"/>
    <w:rsid w:val="00595D2E"/>
    <w:rsid w:val="00596C45"/>
    <w:rsid w:val="005978C1"/>
    <w:rsid w:val="00597AAC"/>
    <w:rsid w:val="005A067D"/>
    <w:rsid w:val="005A08E1"/>
    <w:rsid w:val="005A0ED3"/>
    <w:rsid w:val="005A1210"/>
    <w:rsid w:val="005A205B"/>
    <w:rsid w:val="005A232C"/>
    <w:rsid w:val="005A237B"/>
    <w:rsid w:val="005A2A19"/>
    <w:rsid w:val="005A413A"/>
    <w:rsid w:val="005A43E4"/>
    <w:rsid w:val="005A4D82"/>
    <w:rsid w:val="005A60EB"/>
    <w:rsid w:val="005A6CBB"/>
    <w:rsid w:val="005A6F97"/>
    <w:rsid w:val="005A7695"/>
    <w:rsid w:val="005A7CD5"/>
    <w:rsid w:val="005A7D0C"/>
    <w:rsid w:val="005A7DE4"/>
    <w:rsid w:val="005A7EFE"/>
    <w:rsid w:val="005B0477"/>
    <w:rsid w:val="005B04D7"/>
    <w:rsid w:val="005B0ED4"/>
    <w:rsid w:val="005B1376"/>
    <w:rsid w:val="005B2081"/>
    <w:rsid w:val="005B2591"/>
    <w:rsid w:val="005B3136"/>
    <w:rsid w:val="005B355C"/>
    <w:rsid w:val="005B395F"/>
    <w:rsid w:val="005B3A7C"/>
    <w:rsid w:val="005B4BC8"/>
    <w:rsid w:val="005B511C"/>
    <w:rsid w:val="005B5A84"/>
    <w:rsid w:val="005B5BD6"/>
    <w:rsid w:val="005B5C1D"/>
    <w:rsid w:val="005B5D2E"/>
    <w:rsid w:val="005B5E70"/>
    <w:rsid w:val="005B636A"/>
    <w:rsid w:val="005B6961"/>
    <w:rsid w:val="005B6B7F"/>
    <w:rsid w:val="005B6D7F"/>
    <w:rsid w:val="005B6FCB"/>
    <w:rsid w:val="005B7310"/>
    <w:rsid w:val="005B78E2"/>
    <w:rsid w:val="005B7A8B"/>
    <w:rsid w:val="005B7D00"/>
    <w:rsid w:val="005C022E"/>
    <w:rsid w:val="005C0EFC"/>
    <w:rsid w:val="005C14EF"/>
    <w:rsid w:val="005C16B7"/>
    <w:rsid w:val="005C16D6"/>
    <w:rsid w:val="005C1914"/>
    <w:rsid w:val="005C2334"/>
    <w:rsid w:val="005C23DD"/>
    <w:rsid w:val="005C2DBF"/>
    <w:rsid w:val="005C325B"/>
    <w:rsid w:val="005C35EC"/>
    <w:rsid w:val="005C38E5"/>
    <w:rsid w:val="005C42BD"/>
    <w:rsid w:val="005C462B"/>
    <w:rsid w:val="005C4BB0"/>
    <w:rsid w:val="005C4D88"/>
    <w:rsid w:val="005C4F54"/>
    <w:rsid w:val="005C5240"/>
    <w:rsid w:val="005C58A9"/>
    <w:rsid w:val="005C5C4F"/>
    <w:rsid w:val="005C6115"/>
    <w:rsid w:val="005C79B3"/>
    <w:rsid w:val="005C7AE1"/>
    <w:rsid w:val="005D0587"/>
    <w:rsid w:val="005D08D4"/>
    <w:rsid w:val="005D0B6F"/>
    <w:rsid w:val="005D0CC4"/>
    <w:rsid w:val="005D1324"/>
    <w:rsid w:val="005D1D6E"/>
    <w:rsid w:val="005D33E9"/>
    <w:rsid w:val="005D3763"/>
    <w:rsid w:val="005D379B"/>
    <w:rsid w:val="005D3F29"/>
    <w:rsid w:val="005D401E"/>
    <w:rsid w:val="005D4FA5"/>
    <w:rsid w:val="005D54BD"/>
    <w:rsid w:val="005D55D2"/>
    <w:rsid w:val="005D5E22"/>
    <w:rsid w:val="005D6110"/>
    <w:rsid w:val="005D6353"/>
    <w:rsid w:val="005D6B6B"/>
    <w:rsid w:val="005D70EF"/>
    <w:rsid w:val="005D731C"/>
    <w:rsid w:val="005D733C"/>
    <w:rsid w:val="005D7E48"/>
    <w:rsid w:val="005E03DF"/>
    <w:rsid w:val="005E05C6"/>
    <w:rsid w:val="005E0A9A"/>
    <w:rsid w:val="005E16B9"/>
    <w:rsid w:val="005E18AE"/>
    <w:rsid w:val="005E21F3"/>
    <w:rsid w:val="005E2482"/>
    <w:rsid w:val="005E2DF6"/>
    <w:rsid w:val="005E356B"/>
    <w:rsid w:val="005E37EC"/>
    <w:rsid w:val="005E390D"/>
    <w:rsid w:val="005E39F7"/>
    <w:rsid w:val="005E410C"/>
    <w:rsid w:val="005E4203"/>
    <w:rsid w:val="005E421C"/>
    <w:rsid w:val="005E4528"/>
    <w:rsid w:val="005E493F"/>
    <w:rsid w:val="005E49DD"/>
    <w:rsid w:val="005E52B2"/>
    <w:rsid w:val="005E569F"/>
    <w:rsid w:val="005E5B61"/>
    <w:rsid w:val="005E6030"/>
    <w:rsid w:val="005E626A"/>
    <w:rsid w:val="005E63B5"/>
    <w:rsid w:val="005E67A1"/>
    <w:rsid w:val="005E68FB"/>
    <w:rsid w:val="005E755C"/>
    <w:rsid w:val="005E7959"/>
    <w:rsid w:val="005F011C"/>
    <w:rsid w:val="005F01B1"/>
    <w:rsid w:val="005F049C"/>
    <w:rsid w:val="005F04C2"/>
    <w:rsid w:val="005F0F5D"/>
    <w:rsid w:val="005F1657"/>
    <w:rsid w:val="005F2A9E"/>
    <w:rsid w:val="005F2D1E"/>
    <w:rsid w:val="005F382E"/>
    <w:rsid w:val="005F48F6"/>
    <w:rsid w:val="005F5447"/>
    <w:rsid w:val="005F579B"/>
    <w:rsid w:val="005F5D68"/>
    <w:rsid w:val="005F6175"/>
    <w:rsid w:val="005F636A"/>
    <w:rsid w:val="005F6DBB"/>
    <w:rsid w:val="006006B1"/>
    <w:rsid w:val="00600ADB"/>
    <w:rsid w:val="00600C6C"/>
    <w:rsid w:val="00601382"/>
    <w:rsid w:val="006025EC"/>
    <w:rsid w:val="0060347A"/>
    <w:rsid w:val="0060358F"/>
    <w:rsid w:val="006038C6"/>
    <w:rsid w:val="006051F9"/>
    <w:rsid w:val="00605EA9"/>
    <w:rsid w:val="006064E3"/>
    <w:rsid w:val="0060677B"/>
    <w:rsid w:val="0060784A"/>
    <w:rsid w:val="00607BB2"/>
    <w:rsid w:val="0061083C"/>
    <w:rsid w:val="00610BD9"/>
    <w:rsid w:val="00610BDA"/>
    <w:rsid w:val="00610D8B"/>
    <w:rsid w:val="00610F3F"/>
    <w:rsid w:val="00611B81"/>
    <w:rsid w:val="00611D96"/>
    <w:rsid w:val="00612054"/>
    <w:rsid w:val="00613138"/>
    <w:rsid w:val="00613215"/>
    <w:rsid w:val="006136D3"/>
    <w:rsid w:val="00613A37"/>
    <w:rsid w:val="00613DA3"/>
    <w:rsid w:val="00613FE8"/>
    <w:rsid w:val="00614DEC"/>
    <w:rsid w:val="00614EF7"/>
    <w:rsid w:val="006150C3"/>
    <w:rsid w:val="006152BB"/>
    <w:rsid w:val="00615E24"/>
    <w:rsid w:val="0061601A"/>
    <w:rsid w:val="00616E1F"/>
    <w:rsid w:val="006170AB"/>
    <w:rsid w:val="0061759E"/>
    <w:rsid w:val="006175A9"/>
    <w:rsid w:val="00617ABF"/>
    <w:rsid w:val="00620964"/>
    <w:rsid w:val="00620BDF"/>
    <w:rsid w:val="00621032"/>
    <w:rsid w:val="006216C9"/>
    <w:rsid w:val="00621A36"/>
    <w:rsid w:val="006220C5"/>
    <w:rsid w:val="0062317C"/>
    <w:rsid w:val="006238DD"/>
    <w:rsid w:val="00624269"/>
    <w:rsid w:val="006242FC"/>
    <w:rsid w:val="00624E1B"/>
    <w:rsid w:val="006251EC"/>
    <w:rsid w:val="006261CC"/>
    <w:rsid w:val="0062663E"/>
    <w:rsid w:val="006269E0"/>
    <w:rsid w:val="00627414"/>
    <w:rsid w:val="006278A1"/>
    <w:rsid w:val="006306CE"/>
    <w:rsid w:val="0063084C"/>
    <w:rsid w:val="00630C9B"/>
    <w:rsid w:val="00631504"/>
    <w:rsid w:val="00632DC2"/>
    <w:rsid w:val="0063344F"/>
    <w:rsid w:val="00633777"/>
    <w:rsid w:val="006337E5"/>
    <w:rsid w:val="00633CE8"/>
    <w:rsid w:val="00634072"/>
    <w:rsid w:val="006347DF"/>
    <w:rsid w:val="00634DBC"/>
    <w:rsid w:val="0063561B"/>
    <w:rsid w:val="006360C1"/>
    <w:rsid w:val="00636B49"/>
    <w:rsid w:val="00637027"/>
    <w:rsid w:val="00640377"/>
    <w:rsid w:val="00640BD5"/>
    <w:rsid w:val="00641632"/>
    <w:rsid w:val="0064175B"/>
    <w:rsid w:val="00641979"/>
    <w:rsid w:val="006433D8"/>
    <w:rsid w:val="00643636"/>
    <w:rsid w:val="0064373C"/>
    <w:rsid w:val="006439E2"/>
    <w:rsid w:val="006444A3"/>
    <w:rsid w:val="006448EB"/>
    <w:rsid w:val="00644D2F"/>
    <w:rsid w:val="0064503A"/>
    <w:rsid w:val="00645150"/>
    <w:rsid w:val="00645F71"/>
    <w:rsid w:val="006468AA"/>
    <w:rsid w:val="00646CEA"/>
    <w:rsid w:val="006478D4"/>
    <w:rsid w:val="0064796C"/>
    <w:rsid w:val="00650AE7"/>
    <w:rsid w:val="00650E0F"/>
    <w:rsid w:val="006529A2"/>
    <w:rsid w:val="00652C92"/>
    <w:rsid w:val="00653EB0"/>
    <w:rsid w:val="00653F75"/>
    <w:rsid w:val="0065491B"/>
    <w:rsid w:val="00654A46"/>
    <w:rsid w:val="00654DA2"/>
    <w:rsid w:val="00654E2D"/>
    <w:rsid w:val="006557F8"/>
    <w:rsid w:val="00655BC6"/>
    <w:rsid w:val="00655D7A"/>
    <w:rsid w:val="00656555"/>
    <w:rsid w:val="00656AB0"/>
    <w:rsid w:val="00656FED"/>
    <w:rsid w:val="0065723B"/>
    <w:rsid w:val="00657DF1"/>
    <w:rsid w:val="0066064B"/>
    <w:rsid w:val="006607B5"/>
    <w:rsid w:val="00660A82"/>
    <w:rsid w:val="00660CA6"/>
    <w:rsid w:val="00661B51"/>
    <w:rsid w:val="006624AA"/>
    <w:rsid w:val="00662632"/>
    <w:rsid w:val="00662A94"/>
    <w:rsid w:val="00663272"/>
    <w:rsid w:val="0066330D"/>
    <w:rsid w:val="00664608"/>
    <w:rsid w:val="00665196"/>
    <w:rsid w:val="00665C2D"/>
    <w:rsid w:val="00667A48"/>
    <w:rsid w:val="00667D9C"/>
    <w:rsid w:val="006702E0"/>
    <w:rsid w:val="00670A5E"/>
    <w:rsid w:val="00671454"/>
    <w:rsid w:val="00671DE2"/>
    <w:rsid w:val="006729A2"/>
    <w:rsid w:val="00672CDF"/>
    <w:rsid w:val="00672CE5"/>
    <w:rsid w:val="0067305D"/>
    <w:rsid w:val="006731A6"/>
    <w:rsid w:val="00673FBC"/>
    <w:rsid w:val="00674336"/>
    <w:rsid w:val="006745E2"/>
    <w:rsid w:val="00674A2A"/>
    <w:rsid w:val="0067547E"/>
    <w:rsid w:val="00675EB7"/>
    <w:rsid w:val="00675EE8"/>
    <w:rsid w:val="00676163"/>
    <w:rsid w:val="0067634E"/>
    <w:rsid w:val="00676C21"/>
    <w:rsid w:val="00676CA1"/>
    <w:rsid w:val="00676CF8"/>
    <w:rsid w:val="00676DD3"/>
    <w:rsid w:val="00677314"/>
    <w:rsid w:val="006807E3"/>
    <w:rsid w:val="0068083D"/>
    <w:rsid w:val="00680F4F"/>
    <w:rsid w:val="006810BA"/>
    <w:rsid w:val="006819DC"/>
    <w:rsid w:val="00681C1F"/>
    <w:rsid w:val="00681EEF"/>
    <w:rsid w:val="00682BF1"/>
    <w:rsid w:val="00683B65"/>
    <w:rsid w:val="00684E33"/>
    <w:rsid w:val="006856EE"/>
    <w:rsid w:val="00685891"/>
    <w:rsid w:val="00685CDB"/>
    <w:rsid w:val="00685DAE"/>
    <w:rsid w:val="00686595"/>
    <w:rsid w:val="00686C96"/>
    <w:rsid w:val="0068726B"/>
    <w:rsid w:val="00687957"/>
    <w:rsid w:val="00690864"/>
    <w:rsid w:val="00690865"/>
    <w:rsid w:val="006908A2"/>
    <w:rsid w:val="00690D57"/>
    <w:rsid w:val="00690FF9"/>
    <w:rsid w:val="0069139C"/>
    <w:rsid w:val="006914A5"/>
    <w:rsid w:val="00691B01"/>
    <w:rsid w:val="006929EC"/>
    <w:rsid w:val="00692AB4"/>
    <w:rsid w:val="00693504"/>
    <w:rsid w:val="006936DB"/>
    <w:rsid w:val="00693DC7"/>
    <w:rsid w:val="00693E71"/>
    <w:rsid w:val="00694E3C"/>
    <w:rsid w:val="006957BB"/>
    <w:rsid w:val="00695AED"/>
    <w:rsid w:val="00695C18"/>
    <w:rsid w:val="00696B1D"/>
    <w:rsid w:val="00696C25"/>
    <w:rsid w:val="00697375"/>
    <w:rsid w:val="00697B89"/>
    <w:rsid w:val="006A00E7"/>
    <w:rsid w:val="006A05B8"/>
    <w:rsid w:val="006A0881"/>
    <w:rsid w:val="006A0977"/>
    <w:rsid w:val="006A1799"/>
    <w:rsid w:val="006A19AE"/>
    <w:rsid w:val="006A1BCE"/>
    <w:rsid w:val="006A1DAE"/>
    <w:rsid w:val="006A221C"/>
    <w:rsid w:val="006A2A80"/>
    <w:rsid w:val="006A2CF9"/>
    <w:rsid w:val="006A3203"/>
    <w:rsid w:val="006A3DA8"/>
    <w:rsid w:val="006A3F52"/>
    <w:rsid w:val="006A45D0"/>
    <w:rsid w:val="006A46C7"/>
    <w:rsid w:val="006A5DDD"/>
    <w:rsid w:val="006A64D5"/>
    <w:rsid w:val="006A73A6"/>
    <w:rsid w:val="006B070C"/>
    <w:rsid w:val="006B0996"/>
    <w:rsid w:val="006B0ACF"/>
    <w:rsid w:val="006B0B4B"/>
    <w:rsid w:val="006B11CD"/>
    <w:rsid w:val="006B144D"/>
    <w:rsid w:val="006B17A2"/>
    <w:rsid w:val="006B26A7"/>
    <w:rsid w:val="006B2E1C"/>
    <w:rsid w:val="006B3508"/>
    <w:rsid w:val="006B357B"/>
    <w:rsid w:val="006B3707"/>
    <w:rsid w:val="006B3A41"/>
    <w:rsid w:val="006B496E"/>
    <w:rsid w:val="006B4A29"/>
    <w:rsid w:val="006B53CF"/>
    <w:rsid w:val="006B57E0"/>
    <w:rsid w:val="006B5A11"/>
    <w:rsid w:val="006B6104"/>
    <w:rsid w:val="006B6E10"/>
    <w:rsid w:val="006B7027"/>
    <w:rsid w:val="006B7BC1"/>
    <w:rsid w:val="006B7F09"/>
    <w:rsid w:val="006C011C"/>
    <w:rsid w:val="006C01C2"/>
    <w:rsid w:val="006C0D60"/>
    <w:rsid w:val="006C1CDF"/>
    <w:rsid w:val="006C2F27"/>
    <w:rsid w:val="006C4124"/>
    <w:rsid w:val="006C41E5"/>
    <w:rsid w:val="006C4A59"/>
    <w:rsid w:val="006C4DFC"/>
    <w:rsid w:val="006C5256"/>
    <w:rsid w:val="006C563E"/>
    <w:rsid w:val="006C56CE"/>
    <w:rsid w:val="006C5E4C"/>
    <w:rsid w:val="006C5F23"/>
    <w:rsid w:val="006C6261"/>
    <w:rsid w:val="006C67EB"/>
    <w:rsid w:val="006C69D5"/>
    <w:rsid w:val="006C69EB"/>
    <w:rsid w:val="006C7B15"/>
    <w:rsid w:val="006C7D91"/>
    <w:rsid w:val="006D09BE"/>
    <w:rsid w:val="006D0C82"/>
    <w:rsid w:val="006D0F3F"/>
    <w:rsid w:val="006D120B"/>
    <w:rsid w:val="006D1B82"/>
    <w:rsid w:val="006D1BBF"/>
    <w:rsid w:val="006D21F4"/>
    <w:rsid w:val="006D2C2C"/>
    <w:rsid w:val="006D2C81"/>
    <w:rsid w:val="006D2F25"/>
    <w:rsid w:val="006D33F2"/>
    <w:rsid w:val="006D34D8"/>
    <w:rsid w:val="006D38DE"/>
    <w:rsid w:val="006D3E23"/>
    <w:rsid w:val="006D41B0"/>
    <w:rsid w:val="006D43D5"/>
    <w:rsid w:val="006D43D7"/>
    <w:rsid w:val="006D444D"/>
    <w:rsid w:val="006D44E5"/>
    <w:rsid w:val="006D45EE"/>
    <w:rsid w:val="006D48B4"/>
    <w:rsid w:val="006D4951"/>
    <w:rsid w:val="006D5096"/>
    <w:rsid w:val="006D50ED"/>
    <w:rsid w:val="006D6148"/>
    <w:rsid w:val="006D63C6"/>
    <w:rsid w:val="006D6C27"/>
    <w:rsid w:val="006D6DF3"/>
    <w:rsid w:val="006D6E8E"/>
    <w:rsid w:val="006D7102"/>
    <w:rsid w:val="006D71B6"/>
    <w:rsid w:val="006D72C5"/>
    <w:rsid w:val="006D74C2"/>
    <w:rsid w:val="006D7884"/>
    <w:rsid w:val="006D7948"/>
    <w:rsid w:val="006D7D09"/>
    <w:rsid w:val="006E001E"/>
    <w:rsid w:val="006E00E1"/>
    <w:rsid w:val="006E02C5"/>
    <w:rsid w:val="006E04B1"/>
    <w:rsid w:val="006E078C"/>
    <w:rsid w:val="006E0CA3"/>
    <w:rsid w:val="006E1328"/>
    <w:rsid w:val="006E1412"/>
    <w:rsid w:val="006E1BCA"/>
    <w:rsid w:val="006E26BB"/>
    <w:rsid w:val="006E2786"/>
    <w:rsid w:val="006E2830"/>
    <w:rsid w:val="006E2939"/>
    <w:rsid w:val="006E300A"/>
    <w:rsid w:val="006E3BB1"/>
    <w:rsid w:val="006E4012"/>
    <w:rsid w:val="006E408F"/>
    <w:rsid w:val="006E482C"/>
    <w:rsid w:val="006E4AA9"/>
    <w:rsid w:val="006E4DF3"/>
    <w:rsid w:val="006E4EA5"/>
    <w:rsid w:val="006E5279"/>
    <w:rsid w:val="006E53D7"/>
    <w:rsid w:val="006E5F62"/>
    <w:rsid w:val="006E647E"/>
    <w:rsid w:val="006E77D6"/>
    <w:rsid w:val="006E7B47"/>
    <w:rsid w:val="006E7BF1"/>
    <w:rsid w:val="006E7C44"/>
    <w:rsid w:val="006F0724"/>
    <w:rsid w:val="006F1EC6"/>
    <w:rsid w:val="006F3008"/>
    <w:rsid w:val="006F3014"/>
    <w:rsid w:val="006F307B"/>
    <w:rsid w:val="006F36E8"/>
    <w:rsid w:val="006F38C4"/>
    <w:rsid w:val="006F50CA"/>
    <w:rsid w:val="006F5327"/>
    <w:rsid w:val="006F5901"/>
    <w:rsid w:val="006F611E"/>
    <w:rsid w:val="006F6E31"/>
    <w:rsid w:val="006F6F74"/>
    <w:rsid w:val="006F7643"/>
    <w:rsid w:val="007004AE"/>
    <w:rsid w:val="00700B14"/>
    <w:rsid w:val="00700CD5"/>
    <w:rsid w:val="00700F1C"/>
    <w:rsid w:val="0070143F"/>
    <w:rsid w:val="007020F3"/>
    <w:rsid w:val="00702607"/>
    <w:rsid w:val="0070266C"/>
    <w:rsid w:val="00703E5B"/>
    <w:rsid w:val="007046E6"/>
    <w:rsid w:val="007049BE"/>
    <w:rsid w:val="007058BA"/>
    <w:rsid w:val="00705D6D"/>
    <w:rsid w:val="00706411"/>
    <w:rsid w:val="00706554"/>
    <w:rsid w:val="007065E9"/>
    <w:rsid w:val="00706770"/>
    <w:rsid w:val="00707225"/>
    <w:rsid w:val="00707B6A"/>
    <w:rsid w:val="00707F4C"/>
    <w:rsid w:val="007101D1"/>
    <w:rsid w:val="007122CE"/>
    <w:rsid w:val="00712807"/>
    <w:rsid w:val="007129F6"/>
    <w:rsid w:val="00713207"/>
    <w:rsid w:val="00713869"/>
    <w:rsid w:val="007144D5"/>
    <w:rsid w:val="00714B4F"/>
    <w:rsid w:val="00714C9D"/>
    <w:rsid w:val="007150BB"/>
    <w:rsid w:val="00715A01"/>
    <w:rsid w:val="007165B6"/>
    <w:rsid w:val="00717783"/>
    <w:rsid w:val="00717E08"/>
    <w:rsid w:val="00717FDB"/>
    <w:rsid w:val="00720604"/>
    <w:rsid w:val="007208AC"/>
    <w:rsid w:val="00720CD8"/>
    <w:rsid w:val="00721255"/>
    <w:rsid w:val="007219B9"/>
    <w:rsid w:val="007226C3"/>
    <w:rsid w:val="00722BB3"/>
    <w:rsid w:val="007239EA"/>
    <w:rsid w:val="00723CC8"/>
    <w:rsid w:val="00724575"/>
    <w:rsid w:val="007245B5"/>
    <w:rsid w:val="0072483C"/>
    <w:rsid w:val="00725B65"/>
    <w:rsid w:val="007274F2"/>
    <w:rsid w:val="00730D5A"/>
    <w:rsid w:val="00731048"/>
    <w:rsid w:val="0073142F"/>
    <w:rsid w:val="0073170D"/>
    <w:rsid w:val="00731ABB"/>
    <w:rsid w:val="00731DF8"/>
    <w:rsid w:val="00731DFF"/>
    <w:rsid w:val="007322D2"/>
    <w:rsid w:val="00732720"/>
    <w:rsid w:val="007329E3"/>
    <w:rsid w:val="00732C48"/>
    <w:rsid w:val="00732FC1"/>
    <w:rsid w:val="007330AF"/>
    <w:rsid w:val="007332A4"/>
    <w:rsid w:val="00733C6B"/>
    <w:rsid w:val="007340CC"/>
    <w:rsid w:val="0073416D"/>
    <w:rsid w:val="00734FEF"/>
    <w:rsid w:val="0073516A"/>
    <w:rsid w:val="007354F9"/>
    <w:rsid w:val="00736C2C"/>
    <w:rsid w:val="007371BD"/>
    <w:rsid w:val="007376BF"/>
    <w:rsid w:val="00737A84"/>
    <w:rsid w:val="00737CF1"/>
    <w:rsid w:val="00737FF9"/>
    <w:rsid w:val="0074026C"/>
    <w:rsid w:val="00740277"/>
    <w:rsid w:val="0074050C"/>
    <w:rsid w:val="00740EE0"/>
    <w:rsid w:val="007419E5"/>
    <w:rsid w:val="00741DC5"/>
    <w:rsid w:val="00742182"/>
    <w:rsid w:val="00742238"/>
    <w:rsid w:val="00742D51"/>
    <w:rsid w:val="00742DE9"/>
    <w:rsid w:val="007432F1"/>
    <w:rsid w:val="00743D77"/>
    <w:rsid w:val="00744D59"/>
    <w:rsid w:val="0074538E"/>
    <w:rsid w:val="0074565A"/>
    <w:rsid w:val="00745734"/>
    <w:rsid w:val="00746380"/>
    <w:rsid w:val="007463D4"/>
    <w:rsid w:val="00746547"/>
    <w:rsid w:val="00746751"/>
    <w:rsid w:val="007467E4"/>
    <w:rsid w:val="00746F48"/>
    <w:rsid w:val="00747E08"/>
    <w:rsid w:val="007500D1"/>
    <w:rsid w:val="00750E9C"/>
    <w:rsid w:val="00751F8E"/>
    <w:rsid w:val="00752825"/>
    <w:rsid w:val="00752A9D"/>
    <w:rsid w:val="007533E1"/>
    <w:rsid w:val="007534F4"/>
    <w:rsid w:val="00753553"/>
    <w:rsid w:val="007536F3"/>
    <w:rsid w:val="007537FF"/>
    <w:rsid w:val="00753AF4"/>
    <w:rsid w:val="00754E61"/>
    <w:rsid w:val="00756CE7"/>
    <w:rsid w:val="00757113"/>
    <w:rsid w:val="00757F1E"/>
    <w:rsid w:val="00760479"/>
    <w:rsid w:val="007607F4"/>
    <w:rsid w:val="0076217C"/>
    <w:rsid w:val="00762184"/>
    <w:rsid w:val="00762C67"/>
    <w:rsid w:val="007633BF"/>
    <w:rsid w:val="0076384D"/>
    <w:rsid w:val="00764CC5"/>
    <w:rsid w:val="0076593F"/>
    <w:rsid w:val="00767748"/>
    <w:rsid w:val="007677F0"/>
    <w:rsid w:val="00767BC7"/>
    <w:rsid w:val="00767E9E"/>
    <w:rsid w:val="0077065F"/>
    <w:rsid w:val="00770CC9"/>
    <w:rsid w:val="007710DD"/>
    <w:rsid w:val="0077252E"/>
    <w:rsid w:val="007725F2"/>
    <w:rsid w:val="007725FF"/>
    <w:rsid w:val="00772699"/>
    <w:rsid w:val="0077272C"/>
    <w:rsid w:val="00772CC0"/>
    <w:rsid w:val="00772F0F"/>
    <w:rsid w:val="007737DE"/>
    <w:rsid w:val="00773C3A"/>
    <w:rsid w:val="007740D1"/>
    <w:rsid w:val="00774914"/>
    <w:rsid w:val="00774C83"/>
    <w:rsid w:val="0077527A"/>
    <w:rsid w:val="007752EF"/>
    <w:rsid w:val="007754D1"/>
    <w:rsid w:val="00775B00"/>
    <w:rsid w:val="00775C69"/>
    <w:rsid w:val="00776DDA"/>
    <w:rsid w:val="00776EE8"/>
    <w:rsid w:val="00777A2A"/>
    <w:rsid w:val="00777C80"/>
    <w:rsid w:val="007802BF"/>
    <w:rsid w:val="0078093F"/>
    <w:rsid w:val="00780BAD"/>
    <w:rsid w:val="00780C3D"/>
    <w:rsid w:val="00781217"/>
    <w:rsid w:val="00781DDD"/>
    <w:rsid w:val="00782E19"/>
    <w:rsid w:val="0078319E"/>
    <w:rsid w:val="00783881"/>
    <w:rsid w:val="00783A48"/>
    <w:rsid w:val="007843A1"/>
    <w:rsid w:val="0078472F"/>
    <w:rsid w:val="0078497F"/>
    <w:rsid w:val="007849FC"/>
    <w:rsid w:val="007856C8"/>
    <w:rsid w:val="00785AE6"/>
    <w:rsid w:val="00785B46"/>
    <w:rsid w:val="00786F71"/>
    <w:rsid w:val="00790777"/>
    <w:rsid w:val="00790ADA"/>
    <w:rsid w:val="007919D5"/>
    <w:rsid w:val="00791CC4"/>
    <w:rsid w:val="00791D63"/>
    <w:rsid w:val="00793323"/>
    <w:rsid w:val="0079341D"/>
    <w:rsid w:val="0079391C"/>
    <w:rsid w:val="00793F95"/>
    <w:rsid w:val="00794550"/>
    <w:rsid w:val="00795635"/>
    <w:rsid w:val="007956E4"/>
    <w:rsid w:val="007958BF"/>
    <w:rsid w:val="007965B9"/>
    <w:rsid w:val="00797217"/>
    <w:rsid w:val="00797E92"/>
    <w:rsid w:val="00797EB6"/>
    <w:rsid w:val="007A02E1"/>
    <w:rsid w:val="007A0EC6"/>
    <w:rsid w:val="007A1A38"/>
    <w:rsid w:val="007A242E"/>
    <w:rsid w:val="007A2502"/>
    <w:rsid w:val="007A2D21"/>
    <w:rsid w:val="007A387A"/>
    <w:rsid w:val="007A3C98"/>
    <w:rsid w:val="007A3D1D"/>
    <w:rsid w:val="007A3DC2"/>
    <w:rsid w:val="007A3E9E"/>
    <w:rsid w:val="007A4758"/>
    <w:rsid w:val="007A536E"/>
    <w:rsid w:val="007A5697"/>
    <w:rsid w:val="007A651F"/>
    <w:rsid w:val="007A6643"/>
    <w:rsid w:val="007A686F"/>
    <w:rsid w:val="007A6CCF"/>
    <w:rsid w:val="007A72DD"/>
    <w:rsid w:val="007A755E"/>
    <w:rsid w:val="007A75A2"/>
    <w:rsid w:val="007A77B5"/>
    <w:rsid w:val="007A7A06"/>
    <w:rsid w:val="007B011E"/>
    <w:rsid w:val="007B0690"/>
    <w:rsid w:val="007B090A"/>
    <w:rsid w:val="007B0A03"/>
    <w:rsid w:val="007B0DAB"/>
    <w:rsid w:val="007B104F"/>
    <w:rsid w:val="007B23BA"/>
    <w:rsid w:val="007B301D"/>
    <w:rsid w:val="007B41D2"/>
    <w:rsid w:val="007B4AAE"/>
    <w:rsid w:val="007B4DBA"/>
    <w:rsid w:val="007B4E44"/>
    <w:rsid w:val="007B5842"/>
    <w:rsid w:val="007B5CA6"/>
    <w:rsid w:val="007B5FE3"/>
    <w:rsid w:val="007B6D0F"/>
    <w:rsid w:val="007B6DFA"/>
    <w:rsid w:val="007B7795"/>
    <w:rsid w:val="007B78AF"/>
    <w:rsid w:val="007C02B8"/>
    <w:rsid w:val="007C02FB"/>
    <w:rsid w:val="007C1191"/>
    <w:rsid w:val="007C186C"/>
    <w:rsid w:val="007C26E5"/>
    <w:rsid w:val="007C2761"/>
    <w:rsid w:val="007C3E73"/>
    <w:rsid w:val="007C4505"/>
    <w:rsid w:val="007C5208"/>
    <w:rsid w:val="007C63A1"/>
    <w:rsid w:val="007C6763"/>
    <w:rsid w:val="007C7F9C"/>
    <w:rsid w:val="007D0895"/>
    <w:rsid w:val="007D0AD1"/>
    <w:rsid w:val="007D112C"/>
    <w:rsid w:val="007D1262"/>
    <w:rsid w:val="007D221F"/>
    <w:rsid w:val="007D2CC7"/>
    <w:rsid w:val="007D2EB4"/>
    <w:rsid w:val="007D2FC7"/>
    <w:rsid w:val="007D39C7"/>
    <w:rsid w:val="007D3E16"/>
    <w:rsid w:val="007D4107"/>
    <w:rsid w:val="007D4DD2"/>
    <w:rsid w:val="007D53E8"/>
    <w:rsid w:val="007D540C"/>
    <w:rsid w:val="007D5A67"/>
    <w:rsid w:val="007D5A85"/>
    <w:rsid w:val="007D6C3E"/>
    <w:rsid w:val="007D7596"/>
    <w:rsid w:val="007D7CE1"/>
    <w:rsid w:val="007E0113"/>
    <w:rsid w:val="007E06EE"/>
    <w:rsid w:val="007E0964"/>
    <w:rsid w:val="007E0972"/>
    <w:rsid w:val="007E0C6E"/>
    <w:rsid w:val="007E0FD1"/>
    <w:rsid w:val="007E11D8"/>
    <w:rsid w:val="007E14AB"/>
    <w:rsid w:val="007E2709"/>
    <w:rsid w:val="007E2F8E"/>
    <w:rsid w:val="007E3003"/>
    <w:rsid w:val="007E3994"/>
    <w:rsid w:val="007E3CDE"/>
    <w:rsid w:val="007E4058"/>
    <w:rsid w:val="007E4816"/>
    <w:rsid w:val="007E4C10"/>
    <w:rsid w:val="007E4F06"/>
    <w:rsid w:val="007E5548"/>
    <w:rsid w:val="007E5554"/>
    <w:rsid w:val="007E561C"/>
    <w:rsid w:val="007E5A10"/>
    <w:rsid w:val="007E6820"/>
    <w:rsid w:val="007E70BB"/>
    <w:rsid w:val="007E78A2"/>
    <w:rsid w:val="007E7D66"/>
    <w:rsid w:val="007E7EF7"/>
    <w:rsid w:val="007F06F2"/>
    <w:rsid w:val="007F088C"/>
    <w:rsid w:val="007F11AF"/>
    <w:rsid w:val="007F19E9"/>
    <w:rsid w:val="007F3DEE"/>
    <w:rsid w:val="007F4481"/>
    <w:rsid w:val="007F4978"/>
    <w:rsid w:val="007F5553"/>
    <w:rsid w:val="007F5816"/>
    <w:rsid w:val="007F59CB"/>
    <w:rsid w:val="007F6639"/>
    <w:rsid w:val="007F6870"/>
    <w:rsid w:val="007F6A33"/>
    <w:rsid w:val="007F7D46"/>
    <w:rsid w:val="008013DF"/>
    <w:rsid w:val="00801495"/>
    <w:rsid w:val="00802241"/>
    <w:rsid w:val="00802803"/>
    <w:rsid w:val="008033C8"/>
    <w:rsid w:val="00803F63"/>
    <w:rsid w:val="00803F9D"/>
    <w:rsid w:val="0080431F"/>
    <w:rsid w:val="008046E2"/>
    <w:rsid w:val="00804AB1"/>
    <w:rsid w:val="00805BD7"/>
    <w:rsid w:val="00805D33"/>
    <w:rsid w:val="00806F39"/>
    <w:rsid w:val="0080734F"/>
    <w:rsid w:val="00807AF9"/>
    <w:rsid w:val="00807D1D"/>
    <w:rsid w:val="00810947"/>
    <w:rsid w:val="00810B4B"/>
    <w:rsid w:val="00810D48"/>
    <w:rsid w:val="00811E2B"/>
    <w:rsid w:val="00812505"/>
    <w:rsid w:val="0081404E"/>
    <w:rsid w:val="00814102"/>
    <w:rsid w:val="0081502C"/>
    <w:rsid w:val="00815050"/>
    <w:rsid w:val="00816072"/>
    <w:rsid w:val="0081672A"/>
    <w:rsid w:val="00816B7F"/>
    <w:rsid w:val="00816D6C"/>
    <w:rsid w:val="008170CF"/>
    <w:rsid w:val="00817517"/>
    <w:rsid w:val="00817CF0"/>
    <w:rsid w:val="008200D7"/>
    <w:rsid w:val="00820810"/>
    <w:rsid w:val="00820A88"/>
    <w:rsid w:val="008216F9"/>
    <w:rsid w:val="0082202A"/>
    <w:rsid w:val="00822CD1"/>
    <w:rsid w:val="00822F6C"/>
    <w:rsid w:val="008230BF"/>
    <w:rsid w:val="008233A3"/>
    <w:rsid w:val="00824F7C"/>
    <w:rsid w:val="0082633A"/>
    <w:rsid w:val="008265BA"/>
    <w:rsid w:val="008273E3"/>
    <w:rsid w:val="0083090B"/>
    <w:rsid w:val="00831064"/>
    <w:rsid w:val="008316DE"/>
    <w:rsid w:val="00831F7A"/>
    <w:rsid w:val="00832938"/>
    <w:rsid w:val="008335E0"/>
    <w:rsid w:val="0083563E"/>
    <w:rsid w:val="00836577"/>
    <w:rsid w:val="00836737"/>
    <w:rsid w:val="00836BA7"/>
    <w:rsid w:val="00837F30"/>
    <w:rsid w:val="0084127D"/>
    <w:rsid w:val="008414AF"/>
    <w:rsid w:val="00841850"/>
    <w:rsid w:val="008419C7"/>
    <w:rsid w:val="0084202F"/>
    <w:rsid w:val="00842206"/>
    <w:rsid w:val="00843084"/>
    <w:rsid w:val="008436BF"/>
    <w:rsid w:val="00843F0E"/>
    <w:rsid w:val="00844659"/>
    <w:rsid w:val="00844B50"/>
    <w:rsid w:val="0084550B"/>
    <w:rsid w:val="00845D05"/>
    <w:rsid w:val="0084607F"/>
    <w:rsid w:val="0084716B"/>
    <w:rsid w:val="00847192"/>
    <w:rsid w:val="008471B8"/>
    <w:rsid w:val="0084747F"/>
    <w:rsid w:val="00847C91"/>
    <w:rsid w:val="00850853"/>
    <w:rsid w:val="00850BC1"/>
    <w:rsid w:val="00850CBA"/>
    <w:rsid w:val="008511E0"/>
    <w:rsid w:val="00851703"/>
    <w:rsid w:val="00851FD4"/>
    <w:rsid w:val="008526F8"/>
    <w:rsid w:val="00852977"/>
    <w:rsid w:val="00852B6D"/>
    <w:rsid w:val="00852C28"/>
    <w:rsid w:val="00853042"/>
    <w:rsid w:val="008530A9"/>
    <w:rsid w:val="00853D7B"/>
    <w:rsid w:val="008548E1"/>
    <w:rsid w:val="008549B2"/>
    <w:rsid w:val="00854DF5"/>
    <w:rsid w:val="008550C6"/>
    <w:rsid w:val="00855227"/>
    <w:rsid w:val="00855D17"/>
    <w:rsid w:val="00856489"/>
    <w:rsid w:val="00856C2D"/>
    <w:rsid w:val="00856E47"/>
    <w:rsid w:val="00857273"/>
    <w:rsid w:val="00857A3D"/>
    <w:rsid w:val="00860487"/>
    <w:rsid w:val="00860B75"/>
    <w:rsid w:val="00862798"/>
    <w:rsid w:val="00862868"/>
    <w:rsid w:val="0086350F"/>
    <w:rsid w:val="00863939"/>
    <w:rsid w:val="00863B62"/>
    <w:rsid w:val="00863E9E"/>
    <w:rsid w:val="008641A0"/>
    <w:rsid w:val="008644AE"/>
    <w:rsid w:val="008645D3"/>
    <w:rsid w:val="00864F5F"/>
    <w:rsid w:val="00865063"/>
    <w:rsid w:val="00865B00"/>
    <w:rsid w:val="00865B44"/>
    <w:rsid w:val="00865E98"/>
    <w:rsid w:val="00866003"/>
    <w:rsid w:val="0086677D"/>
    <w:rsid w:val="0086697C"/>
    <w:rsid w:val="00866F7E"/>
    <w:rsid w:val="00867950"/>
    <w:rsid w:val="00870A9C"/>
    <w:rsid w:val="00871041"/>
    <w:rsid w:val="008710C6"/>
    <w:rsid w:val="00871B62"/>
    <w:rsid w:val="0087234B"/>
    <w:rsid w:val="00872668"/>
    <w:rsid w:val="00872999"/>
    <w:rsid w:val="008730A0"/>
    <w:rsid w:val="00873350"/>
    <w:rsid w:val="008734BD"/>
    <w:rsid w:val="008736CF"/>
    <w:rsid w:val="00874A9D"/>
    <w:rsid w:val="00874B7F"/>
    <w:rsid w:val="0087586E"/>
    <w:rsid w:val="00875C5B"/>
    <w:rsid w:val="00875E9B"/>
    <w:rsid w:val="00875F82"/>
    <w:rsid w:val="00876B95"/>
    <w:rsid w:val="00877E99"/>
    <w:rsid w:val="00880475"/>
    <w:rsid w:val="00881568"/>
    <w:rsid w:val="008819E6"/>
    <w:rsid w:val="00881B42"/>
    <w:rsid w:val="00881B49"/>
    <w:rsid w:val="00881FF1"/>
    <w:rsid w:val="008820F7"/>
    <w:rsid w:val="00882284"/>
    <w:rsid w:val="00882F6F"/>
    <w:rsid w:val="008832F8"/>
    <w:rsid w:val="0088404A"/>
    <w:rsid w:val="008841AF"/>
    <w:rsid w:val="008844E3"/>
    <w:rsid w:val="00884F06"/>
    <w:rsid w:val="00884FB1"/>
    <w:rsid w:val="008866AE"/>
    <w:rsid w:val="00886923"/>
    <w:rsid w:val="00887034"/>
    <w:rsid w:val="008905DE"/>
    <w:rsid w:val="008909BE"/>
    <w:rsid w:val="008912B8"/>
    <w:rsid w:val="008914DB"/>
    <w:rsid w:val="00891AB5"/>
    <w:rsid w:val="00892D72"/>
    <w:rsid w:val="00893299"/>
    <w:rsid w:val="00894CF5"/>
    <w:rsid w:val="00895B15"/>
    <w:rsid w:val="00897383"/>
    <w:rsid w:val="008A1EFE"/>
    <w:rsid w:val="008A269C"/>
    <w:rsid w:val="008A26F3"/>
    <w:rsid w:val="008A2730"/>
    <w:rsid w:val="008A2A67"/>
    <w:rsid w:val="008A2DD5"/>
    <w:rsid w:val="008A2E07"/>
    <w:rsid w:val="008A302A"/>
    <w:rsid w:val="008A46DB"/>
    <w:rsid w:val="008A4838"/>
    <w:rsid w:val="008A4971"/>
    <w:rsid w:val="008A5401"/>
    <w:rsid w:val="008A6D97"/>
    <w:rsid w:val="008A6DC4"/>
    <w:rsid w:val="008A7BB5"/>
    <w:rsid w:val="008B0E88"/>
    <w:rsid w:val="008B0FEF"/>
    <w:rsid w:val="008B1318"/>
    <w:rsid w:val="008B17FE"/>
    <w:rsid w:val="008B1E02"/>
    <w:rsid w:val="008B21A7"/>
    <w:rsid w:val="008B25D7"/>
    <w:rsid w:val="008B2EBF"/>
    <w:rsid w:val="008B37D6"/>
    <w:rsid w:val="008B388E"/>
    <w:rsid w:val="008B3BC3"/>
    <w:rsid w:val="008B428C"/>
    <w:rsid w:val="008B47E8"/>
    <w:rsid w:val="008B4BDB"/>
    <w:rsid w:val="008B4E88"/>
    <w:rsid w:val="008B529C"/>
    <w:rsid w:val="008B5677"/>
    <w:rsid w:val="008B6521"/>
    <w:rsid w:val="008B69F0"/>
    <w:rsid w:val="008B6D25"/>
    <w:rsid w:val="008B6D58"/>
    <w:rsid w:val="008B70F2"/>
    <w:rsid w:val="008B71F8"/>
    <w:rsid w:val="008B7972"/>
    <w:rsid w:val="008B79F2"/>
    <w:rsid w:val="008C1A1E"/>
    <w:rsid w:val="008C1BE9"/>
    <w:rsid w:val="008C2523"/>
    <w:rsid w:val="008C253A"/>
    <w:rsid w:val="008C3193"/>
    <w:rsid w:val="008C32CD"/>
    <w:rsid w:val="008C3AE9"/>
    <w:rsid w:val="008C4BE8"/>
    <w:rsid w:val="008C5028"/>
    <w:rsid w:val="008C5598"/>
    <w:rsid w:val="008C61F8"/>
    <w:rsid w:val="008C7243"/>
    <w:rsid w:val="008C7B32"/>
    <w:rsid w:val="008C7D99"/>
    <w:rsid w:val="008C7DE0"/>
    <w:rsid w:val="008D0248"/>
    <w:rsid w:val="008D0E52"/>
    <w:rsid w:val="008D1F38"/>
    <w:rsid w:val="008D2720"/>
    <w:rsid w:val="008D2E30"/>
    <w:rsid w:val="008D2E8D"/>
    <w:rsid w:val="008D37A5"/>
    <w:rsid w:val="008D3843"/>
    <w:rsid w:val="008D38FE"/>
    <w:rsid w:val="008D44FE"/>
    <w:rsid w:val="008D4896"/>
    <w:rsid w:val="008D48C1"/>
    <w:rsid w:val="008D4AC6"/>
    <w:rsid w:val="008D5003"/>
    <w:rsid w:val="008D53A8"/>
    <w:rsid w:val="008D57D7"/>
    <w:rsid w:val="008D5A2E"/>
    <w:rsid w:val="008D5B5A"/>
    <w:rsid w:val="008D60D2"/>
    <w:rsid w:val="008D64DD"/>
    <w:rsid w:val="008D6734"/>
    <w:rsid w:val="008D6E8A"/>
    <w:rsid w:val="008D6F61"/>
    <w:rsid w:val="008D785F"/>
    <w:rsid w:val="008D7C7B"/>
    <w:rsid w:val="008E0083"/>
    <w:rsid w:val="008E049B"/>
    <w:rsid w:val="008E0639"/>
    <w:rsid w:val="008E0A8C"/>
    <w:rsid w:val="008E150A"/>
    <w:rsid w:val="008E25AC"/>
    <w:rsid w:val="008E2894"/>
    <w:rsid w:val="008E2DC8"/>
    <w:rsid w:val="008E381F"/>
    <w:rsid w:val="008E3980"/>
    <w:rsid w:val="008E3C8D"/>
    <w:rsid w:val="008E44D3"/>
    <w:rsid w:val="008E47F7"/>
    <w:rsid w:val="008E481D"/>
    <w:rsid w:val="008E58DA"/>
    <w:rsid w:val="008E5938"/>
    <w:rsid w:val="008E65DF"/>
    <w:rsid w:val="008E66A5"/>
    <w:rsid w:val="008E69BF"/>
    <w:rsid w:val="008E6FFA"/>
    <w:rsid w:val="008E7029"/>
    <w:rsid w:val="008E7FAE"/>
    <w:rsid w:val="008F04E8"/>
    <w:rsid w:val="008F0786"/>
    <w:rsid w:val="008F29DC"/>
    <w:rsid w:val="008F2CEC"/>
    <w:rsid w:val="008F2E6A"/>
    <w:rsid w:val="008F37E3"/>
    <w:rsid w:val="008F5273"/>
    <w:rsid w:val="008F551E"/>
    <w:rsid w:val="008F56A3"/>
    <w:rsid w:val="008F6115"/>
    <w:rsid w:val="008F616A"/>
    <w:rsid w:val="008F61D4"/>
    <w:rsid w:val="008F63F6"/>
    <w:rsid w:val="008F6578"/>
    <w:rsid w:val="008F71CF"/>
    <w:rsid w:val="008F72C4"/>
    <w:rsid w:val="008F7635"/>
    <w:rsid w:val="008F78C3"/>
    <w:rsid w:val="008F78DF"/>
    <w:rsid w:val="008F79FB"/>
    <w:rsid w:val="008F7D96"/>
    <w:rsid w:val="009002C2"/>
    <w:rsid w:val="009007E7"/>
    <w:rsid w:val="009009BB"/>
    <w:rsid w:val="00901181"/>
    <w:rsid w:val="009014E0"/>
    <w:rsid w:val="00901A85"/>
    <w:rsid w:val="00901E1E"/>
    <w:rsid w:val="0090251C"/>
    <w:rsid w:val="00902739"/>
    <w:rsid w:val="00902A96"/>
    <w:rsid w:val="00903606"/>
    <w:rsid w:val="00903CB8"/>
    <w:rsid w:val="00903F76"/>
    <w:rsid w:val="00904820"/>
    <w:rsid w:val="00904BA7"/>
    <w:rsid w:val="00905081"/>
    <w:rsid w:val="0090524D"/>
    <w:rsid w:val="009056B3"/>
    <w:rsid w:val="00905BDF"/>
    <w:rsid w:val="0090648D"/>
    <w:rsid w:val="009074D0"/>
    <w:rsid w:val="00907D86"/>
    <w:rsid w:val="00907E53"/>
    <w:rsid w:val="00907EFA"/>
    <w:rsid w:val="00910244"/>
    <w:rsid w:val="00911AC5"/>
    <w:rsid w:val="009122AC"/>
    <w:rsid w:val="009128AB"/>
    <w:rsid w:val="00913132"/>
    <w:rsid w:val="00913495"/>
    <w:rsid w:val="00913497"/>
    <w:rsid w:val="00913D73"/>
    <w:rsid w:val="00914493"/>
    <w:rsid w:val="0091462B"/>
    <w:rsid w:val="0091467B"/>
    <w:rsid w:val="00914D0F"/>
    <w:rsid w:val="00915417"/>
    <w:rsid w:val="00915628"/>
    <w:rsid w:val="00915A96"/>
    <w:rsid w:val="00916369"/>
    <w:rsid w:val="00917C38"/>
    <w:rsid w:val="00921C4F"/>
    <w:rsid w:val="009230D2"/>
    <w:rsid w:val="00923969"/>
    <w:rsid w:val="00923DC8"/>
    <w:rsid w:val="00924DA6"/>
    <w:rsid w:val="00925407"/>
    <w:rsid w:val="009257ED"/>
    <w:rsid w:val="00925A84"/>
    <w:rsid w:val="00925B34"/>
    <w:rsid w:val="00925DFC"/>
    <w:rsid w:val="00926375"/>
    <w:rsid w:val="009265E0"/>
    <w:rsid w:val="009269C5"/>
    <w:rsid w:val="00926BBA"/>
    <w:rsid w:val="0092749C"/>
    <w:rsid w:val="009279A1"/>
    <w:rsid w:val="00927C00"/>
    <w:rsid w:val="00930403"/>
    <w:rsid w:val="00930651"/>
    <w:rsid w:val="00930C5F"/>
    <w:rsid w:val="00931109"/>
    <w:rsid w:val="00932E8F"/>
    <w:rsid w:val="00932E9F"/>
    <w:rsid w:val="00933359"/>
    <w:rsid w:val="00933781"/>
    <w:rsid w:val="00933C1C"/>
    <w:rsid w:val="00933CE4"/>
    <w:rsid w:val="009349E7"/>
    <w:rsid w:val="00935507"/>
    <w:rsid w:val="00935757"/>
    <w:rsid w:val="00935E79"/>
    <w:rsid w:val="0093641C"/>
    <w:rsid w:val="00936529"/>
    <w:rsid w:val="0093658F"/>
    <w:rsid w:val="0093663C"/>
    <w:rsid w:val="009369C6"/>
    <w:rsid w:val="009371CB"/>
    <w:rsid w:val="0093798D"/>
    <w:rsid w:val="00940598"/>
    <w:rsid w:val="00940FEC"/>
    <w:rsid w:val="00940FF1"/>
    <w:rsid w:val="0094149C"/>
    <w:rsid w:val="009414D8"/>
    <w:rsid w:val="00941567"/>
    <w:rsid w:val="009415BC"/>
    <w:rsid w:val="0094248E"/>
    <w:rsid w:val="00942802"/>
    <w:rsid w:val="00942A2B"/>
    <w:rsid w:val="00943B2F"/>
    <w:rsid w:val="0094425F"/>
    <w:rsid w:val="0094446B"/>
    <w:rsid w:val="00944FFF"/>
    <w:rsid w:val="00945440"/>
    <w:rsid w:val="0094622E"/>
    <w:rsid w:val="009462D2"/>
    <w:rsid w:val="0094648A"/>
    <w:rsid w:val="009501A3"/>
    <w:rsid w:val="0095061D"/>
    <w:rsid w:val="0095073A"/>
    <w:rsid w:val="009509CA"/>
    <w:rsid w:val="00950B13"/>
    <w:rsid w:val="0095131E"/>
    <w:rsid w:val="00952C34"/>
    <w:rsid w:val="00952D8A"/>
    <w:rsid w:val="00953F2D"/>
    <w:rsid w:val="00954300"/>
    <w:rsid w:val="00954B3A"/>
    <w:rsid w:val="00955E88"/>
    <w:rsid w:val="009561F8"/>
    <w:rsid w:val="009575DD"/>
    <w:rsid w:val="00957A05"/>
    <w:rsid w:val="00957C29"/>
    <w:rsid w:val="0096025D"/>
    <w:rsid w:val="009606AD"/>
    <w:rsid w:val="009606BD"/>
    <w:rsid w:val="00960760"/>
    <w:rsid w:val="00960CD9"/>
    <w:rsid w:val="009613DD"/>
    <w:rsid w:val="00962473"/>
    <w:rsid w:val="009627E1"/>
    <w:rsid w:val="0096313B"/>
    <w:rsid w:val="009649D9"/>
    <w:rsid w:val="00964B96"/>
    <w:rsid w:val="00964D32"/>
    <w:rsid w:val="00965600"/>
    <w:rsid w:val="00965C7A"/>
    <w:rsid w:val="00965CBE"/>
    <w:rsid w:val="0096718A"/>
    <w:rsid w:val="009707D4"/>
    <w:rsid w:val="0097083B"/>
    <w:rsid w:val="0097096A"/>
    <w:rsid w:val="00971A62"/>
    <w:rsid w:val="00971C45"/>
    <w:rsid w:val="00971E40"/>
    <w:rsid w:val="00972101"/>
    <w:rsid w:val="00972593"/>
    <w:rsid w:val="00972830"/>
    <w:rsid w:val="0097340C"/>
    <w:rsid w:val="00973CAA"/>
    <w:rsid w:val="00975460"/>
    <w:rsid w:val="009756C8"/>
    <w:rsid w:val="00975E1F"/>
    <w:rsid w:val="009761CB"/>
    <w:rsid w:val="0097636C"/>
    <w:rsid w:val="00976E38"/>
    <w:rsid w:val="00977445"/>
    <w:rsid w:val="00977DB9"/>
    <w:rsid w:val="0098069B"/>
    <w:rsid w:val="00982076"/>
    <w:rsid w:val="0098235C"/>
    <w:rsid w:val="00983399"/>
    <w:rsid w:val="009841BC"/>
    <w:rsid w:val="009848E2"/>
    <w:rsid w:val="009852FC"/>
    <w:rsid w:val="00985E0A"/>
    <w:rsid w:val="00986A1C"/>
    <w:rsid w:val="009878E8"/>
    <w:rsid w:val="00987A27"/>
    <w:rsid w:val="00990B01"/>
    <w:rsid w:val="00990F7D"/>
    <w:rsid w:val="009919D9"/>
    <w:rsid w:val="009924A6"/>
    <w:rsid w:val="00992BED"/>
    <w:rsid w:val="00992C07"/>
    <w:rsid w:val="00993994"/>
    <w:rsid w:val="00993B95"/>
    <w:rsid w:val="00993C08"/>
    <w:rsid w:val="00993F0C"/>
    <w:rsid w:val="00993FB0"/>
    <w:rsid w:val="009944B8"/>
    <w:rsid w:val="00994F07"/>
    <w:rsid w:val="00995282"/>
    <w:rsid w:val="009964B5"/>
    <w:rsid w:val="00996DA2"/>
    <w:rsid w:val="00997226"/>
    <w:rsid w:val="00997552"/>
    <w:rsid w:val="009A009D"/>
    <w:rsid w:val="009A08B0"/>
    <w:rsid w:val="009A0FFE"/>
    <w:rsid w:val="009A120E"/>
    <w:rsid w:val="009A1231"/>
    <w:rsid w:val="009A1CE0"/>
    <w:rsid w:val="009A239E"/>
    <w:rsid w:val="009A2CF0"/>
    <w:rsid w:val="009A35E4"/>
    <w:rsid w:val="009A3E75"/>
    <w:rsid w:val="009A4D42"/>
    <w:rsid w:val="009A5670"/>
    <w:rsid w:val="009A65B4"/>
    <w:rsid w:val="009A66BB"/>
    <w:rsid w:val="009A6CF5"/>
    <w:rsid w:val="009A708D"/>
    <w:rsid w:val="009A7779"/>
    <w:rsid w:val="009B0419"/>
    <w:rsid w:val="009B0EB3"/>
    <w:rsid w:val="009B146B"/>
    <w:rsid w:val="009B1872"/>
    <w:rsid w:val="009B1CE3"/>
    <w:rsid w:val="009B1F66"/>
    <w:rsid w:val="009B23D1"/>
    <w:rsid w:val="009B2DBA"/>
    <w:rsid w:val="009B35BE"/>
    <w:rsid w:val="009B36FB"/>
    <w:rsid w:val="009B4463"/>
    <w:rsid w:val="009B4591"/>
    <w:rsid w:val="009B48F1"/>
    <w:rsid w:val="009B52FF"/>
    <w:rsid w:val="009B5A86"/>
    <w:rsid w:val="009B604E"/>
    <w:rsid w:val="009B619F"/>
    <w:rsid w:val="009B6262"/>
    <w:rsid w:val="009B652E"/>
    <w:rsid w:val="009B6682"/>
    <w:rsid w:val="009B6AD1"/>
    <w:rsid w:val="009B6D4A"/>
    <w:rsid w:val="009B76E6"/>
    <w:rsid w:val="009B77A6"/>
    <w:rsid w:val="009B7BAD"/>
    <w:rsid w:val="009C063F"/>
    <w:rsid w:val="009C078E"/>
    <w:rsid w:val="009C15CF"/>
    <w:rsid w:val="009C1BD8"/>
    <w:rsid w:val="009C1C17"/>
    <w:rsid w:val="009C2D4E"/>
    <w:rsid w:val="009C2ED6"/>
    <w:rsid w:val="009C2F6F"/>
    <w:rsid w:val="009C3877"/>
    <w:rsid w:val="009C3E49"/>
    <w:rsid w:val="009C4006"/>
    <w:rsid w:val="009C42E0"/>
    <w:rsid w:val="009C59EE"/>
    <w:rsid w:val="009C5CBE"/>
    <w:rsid w:val="009C5F0F"/>
    <w:rsid w:val="009C64DF"/>
    <w:rsid w:val="009C655F"/>
    <w:rsid w:val="009C6DD8"/>
    <w:rsid w:val="009C6F18"/>
    <w:rsid w:val="009C704A"/>
    <w:rsid w:val="009C746A"/>
    <w:rsid w:val="009C752E"/>
    <w:rsid w:val="009C75EC"/>
    <w:rsid w:val="009D0A14"/>
    <w:rsid w:val="009D0A87"/>
    <w:rsid w:val="009D119D"/>
    <w:rsid w:val="009D17BC"/>
    <w:rsid w:val="009D1E8C"/>
    <w:rsid w:val="009D2190"/>
    <w:rsid w:val="009D320B"/>
    <w:rsid w:val="009D357A"/>
    <w:rsid w:val="009D57D1"/>
    <w:rsid w:val="009D59C1"/>
    <w:rsid w:val="009D5BF8"/>
    <w:rsid w:val="009D5D28"/>
    <w:rsid w:val="009D5FA3"/>
    <w:rsid w:val="009D60C6"/>
    <w:rsid w:val="009D6847"/>
    <w:rsid w:val="009D6B9B"/>
    <w:rsid w:val="009D6D14"/>
    <w:rsid w:val="009D6F8F"/>
    <w:rsid w:val="009D7C6D"/>
    <w:rsid w:val="009E039E"/>
    <w:rsid w:val="009E05F6"/>
    <w:rsid w:val="009E091F"/>
    <w:rsid w:val="009E0A6F"/>
    <w:rsid w:val="009E105A"/>
    <w:rsid w:val="009E13AA"/>
    <w:rsid w:val="009E1557"/>
    <w:rsid w:val="009E19D6"/>
    <w:rsid w:val="009E1F03"/>
    <w:rsid w:val="009E3379"/>
    <w:rsid w:val="009E353A"/>
    <w:rsid w:val="009E5097"/>
    <w:rsid w:val="009E52F2"/>
    <w:rsid w:val="009E5901"/>
    <w:rsid w:val="009E5BF7"/>
    <w:rsid w:val="009E6087"/>
    <w:rsid w:val="009E69F6"/>
    <w:rsid w:val="009E6BFC"/>
    <w:rsid w:val="009E6C05"/>
    <w:rsid w:val="009E6C88"/>
    <w:rsid w:val="009E775E"/>
    <w:rsid w:val="009F033D"/>
    <w:rsid w:val="009F0B01"/>
    <w:rsid w:val="009F12BF"/>
    <w:rsid w:val="009F1BF3"/>
    <w:rsid w:val="009F1F5A"/>
    <w:rsid w:val="009F2C61"/>
    <w:rsid w:val="009F38C5"/>
    <w:rsid w:val="009F3EA2"/>
    <w:rsid w:val="009F4F91"/>
    <w:rsid w:val="009F52F3"/>
    <w:rsid w:val="009F5786"/>
    <w:rsid w:val="009F58C8"/>
    <w:rsid w:val="009F5915"/>
    <w:rsid w:val="009F5C06"/>
    <w:rsid w:val="009F5F1A"/>
    <w:rsid w:val="009F60F5"/>
    <w:rsid w:val="009F66BE"/>
    <w:rsid w:val="009F68A2"/>
    <w:rsid w:val="009F6ACC"/>
    <w:rsid w:val="009F6D97"/>
    <w:rsid w:val="009F72EB"/>
    <w:rsid w:val="009F77A9"/>
    <w:rsid w:val="009F7FE9"/>
    <w:rsid w:val="00A00769"/>
    <w:rsid w:val="00A00C13"/>
    <w:rsid w:val="00A00DFB"/>
    <w:rsid w:val="00A01285"/>
    <w:rsid w:val="00A022A9"/>
    <w:rsid w:val="00A02C57"/>
    <w:rsid w:val="00A038F3"/>
    <w:rsid w:val="00A04118"/>
    <w:rsid w:val="00A04423"/>
    <w:rsid w:val="00A0489C"/>
    <w:rsid w:val="00A04A62"/>
    <w:rsid w:val="00A04BC8"/>
    <w:rsid w:val="00A04E6F"/>
    <w:rsid w:val="00A057B7"/>
    <w:rsid w:val="00A05C4B"/>
    <w:rsid w:val="00A0628A"/>
    <w:rsid w:val="00A0633C"/>
    <w:rsid w:val="00A06DDD"/>
    <w:rsid w:val="00A075D0"/>
    <w:rsid w:val="00A077E7"/>
    <w:rsid w:val="00A100C6"/>
    <w:rsid w:val="00A100D2"/>
    <w:rsid w:val="00A101E3"/>
    <w:rsid w:val="00A10A06"/>
    <w:rsid w:val="00A10C27"/>
    <w:rsid w:val="00A10CEA"/>
    <w:rsid w:val="00A12FCC"/>
    <w:rsid w:val="00A132DA"/>
    <w:rsid w:val="00A13720"/>
    <w:rsid w:val="00A13BD1"/>
    <w:rsid w:val="00A143AD"/>
    <w:rsid w:val="00A14858"/>
    <w:rsid w:val="00A14BDA"/>
    <w:rsid w:val="00A14CE7"/>
    <w:rsid w:val="00A14E64"/>
    <w:rsid w:val="00A1587C"/>
    <w:rsid w:val="00A15984"/>
    <w:rsid w:val="00A15CAD"/>
    <w:rsid w:val="00A15E8F"/>
    <w:rsid w:val="00A161F6"/>
    <w:rsid w:val="00A1660B"/>
    <w:rsid w:val="00A16894"/>
    <w:rsid w:val="00A172E1"/>
    <w:rsid w:val="00A17421"/>
    <w:rsid w:val="00A1743C"/>
    <w:rsid w:val="00A1771F"/>
    <w:rsid w:val="00A17C3E"/>
    <w:rsid w:val="00A17F0F"/>
    <w:rsid w:val="00A2045F"/>
    <w:rsid w:val="00A20498"/>
    <w:rsid w:val="00A20A2C"/>
    <w:rsid w:val="00A21565"/>
    <w:rsid w:val="00A21BE1"/>
    <w:rsid w:val="00A23331"/>
    <w:rsid w:val="00A24119"/>
    <w:rsid w:val="00A2412E"/>
    <w:rsid w:val="00A24AC5"/>
    <w:rsid w:val="00A24AD4"/>
    <w:rsid w:val="00A24AF6"/>
    <w:rsid w:val="00A264D2"/>
    <w:rsid w:val="00A2654C"/>
    <w:rsid w:val="00A26A7A"/>
    <w:rsid w:val="00A26C79"/>
    <w:rsid w:val="00A271DE"/>
    <w:rsid w:val="00A27AD7"/>
    <w:rsid w:val="00A30329"/>
    <w:rsid w:val="00A3093B"/>
    <w:rsid w:val="00A30BA3"/>
    <w:rsid w:val="00A319B8"/>
    <w:rsid w:val="00A32296"/>
    <w:rsid w:val="00A32390"/>
    <w:rsid w:val="00A32D86"/>
    <w:rsid w:val="00A32E7D"/>
    <w:rsid w:val="00A33A4E"/>
    <w:rsid w:val="00A34AA0"/>
    <w:rsid w:val="00A350A6"/>
    <w:rsid w:val="00A3606E"/>
    <w:rsid w:val="00A36458"/>
    <w:rsid w:val="00A36D08"/>
    <w:rsid w:val="00A370C2"/>
    <w:rsid w:val="00A37A3E"/>
    <w:rsid w:val="00A37C40"/>
    <w:rsid w:val="00A37F73"/>
    <w:rsid w:val="00A40563"/>
    <w:rsid w:val="00A40E37"/>
    <w:rsid w:val="00A4127D"/>
    <w:rsid w:val="00A421C6"/>
    <w:rsid w:val="00A42F49"/>
    <w:rsid w:val="00A433D5"/>
    <w:rsid w:val="00A43401"/>
    <w:rsid w:val="00A4419C"/>
    <w:rsid w:val="00A443F2"/>
    <w:rsid w:val="00A4442C"/>
    <w:rsid w:val="00A44B06"/>
    <w:rsid w:val="00A4510D"/>
    <w:rsid w:val="00A456E8"/>
    <w:rsid w:val="00A45721"/>
    <w:rsid w:val="00A45A8C"/>
    <w:rsid w:val="00A45D21"/>
    <w:rsid w:val="00A460AF"/>
    <w:rsid w:val="00A46E07"/>
    <w:rsid w:val="00A4700C"/>
    <w:rsid w:val="00A47690"/>
    <w:rsid w:val="00A47884"/>
    <w:rsid w:val="00A50903"/>
    <w:rsid w:val="00A5133F"/>
    <w:rsid w:val="00A51DC9"/>
    <w:rsid w:val="00A52A21"/>
    <w:rsid w:val="00A52D33"/>
    <w:rsid w:val="00A53984"/>
    <w:rsid w:val="00A54FF6"/>
    <w:rsid w:val="00A5502E"/>
    <w:rsid w:val="00A550A3"/>
    <w:rsid w:val="00A560A7"/>
    <w:rsid w:val="00A563B3"/>
    <w:rsid w:val="00A563C6"/>
    <w:rsid w:val="00A566F7"/>
    <w:rsid w:val="00A5678B"/>
    <w:rsid w:val="00A56D09"/>
    <w:rsid w:val="00A56F66"/>
    <w:rsid w:val="00A5766A"/>
    <w:rsid w:val="00A57A09"/>
    <w:rsid w:val="00A60E84"/>
    <w:rsid w:val="00A615FB"/>
    <w:rsid w:val="00A61743"/>
    <w:rsid w:val="00A61758"/>
    <w:rsid w:val="00A61DA7"/>
    <w:rsid w:val="00A61F2B"/>
    <w:rsid w:val="00A621BB"/>
    <w:rsid w:val="00A630F4"/>
    <w:rsid w:val="00A63845"/>
    <w:rsid w:val="00A644DA"/>
    <w:rsid w:val="00A646AB"/>
    <w:rsid w:val="00A6504E"/>
    <w:rsid w:val="00A6545E"/>
    <w:rsid w:val="00A657AD"/>
    <w:rsid w:val="00A6581A"/>
    <w:rsid w:val="00A65CA4"/>
    <w:rsid w:val="00A67077"/>
    <w:rsid w:val="00A672F2"/>
    <w:rsid w:val="00A67CC4"/>
    <w:rsid w:val="00A70767"/>
    <w:rsid w:val="00A70A6A"/>
    <w:rsid w:val="00A71169"/>
    <w:rsid w:val="00A71CD5"/>
    <w:rsid w:val="00A71D57"/>
    <w:rsid w:val="00A721B0"/>
    <w:rsid w:val="00A727F6"/>
    <w:rsid w:val="00A72BDD"/>
    <w:rsid w:val="00A72DDF"/>
    <w:rsid w:val="00A731BA"/>
    <w:rsid w:val="00A7369A"/>
    <w:rsid w:val="00A740E2"/>
    <w:rsid w:val="00A747A7"/>
    <w:rsid w:val="00A7585E"/>
    <w:rsid w:val="00A75B93"/>
    <w:rsid w:val="00A75F5B"/>
    <w:rsid w:val="00A76126"/>
    <w:rsid w:val="00A761AA"/>
    <w:rsid w:val="00A7661E"/>
    <w:rsid w:val="00A77075"/>
    <w:rsid w:val="00A801F3"/>
    <w:rsid w:val="00A81589"/>
    <w:rsid w:val="00A8162B"/>
    <w:rsid w:val="00A81C05"/>
    <w:rsid w:val="00A81C96"/>
    <w:rsid w:val="00A82B22"/>
    <w:rsid w:val="00A836F7"/>
    <w:rsid w:val="00A84334"/>
    <w:rsid w:val="00A84C78"/>
    <w:rsid w:val="00A850DB"/>
    <w:rsid w:val="00A85893"/>
    <w:rsid w:val="00A85899"/>
    <w:rsid w:val="00A859FE"/>
    <w:rsid w:val="00A85D05"/>
    <w:rsid w:val="00A85EEF"/>
    <w:rsid w:val="00A862BB"/>
    <w:rsid w:val="00A86C56"/>
    <w:rsid w:val="00A86FE2"/>
    <w:rsid w:val="00A903B4"/>
    <w:rsid w:val="00A9083C"/>
    <w:rsid w:val="00A909B5"/>
    <w:rsid w:val="00A90E2A"/>
    <w:rsid w:val="00A917A0"/>
    <w:rsid w:val="00A91DA4"/>
    <w:rsid w:val="00A9270A"/>
    <w:rsid w:val="00A927D2"/>
    <w:rsid w:val="00A929CA"/>
    <w:rsid w:val="00A93960"/>
    <w:rsid w:val="00A93E5E"/>
    <w:rsid w:val="00A94070"/>
    <w:rsid w:val="00A9442C"/>
    <w:rsid w:val="00A95222"/>
    <w:rsid w:val="00A9595C"/>
    <w:rsid w:val="00A96FAA"/>
    <w:rsid w:val="00A97B49"/>
    <w:rsid w:val="00A97E4C"/>
    <w:rsid w:val="00AA0D93"/>
    <w:rsid w:val="00AA14D4"/>
    <w:rsid w:val="00AA1E31"/>
    <w:rsid w:val="00AA1F96"/>
    <w:rsid w:val="00AA2260"/>
    <w:rsid w:val="00AA25CD"/>
    <w:rsid w:val="00AA26AB"/>
    <w:rsid w:val="00AA2943"/>
    <w:rsid w:val="00AA3151"/>
    <w:rsid w:val="00AA3C36"/>
    <w:rsid w:val="00AA3EA5"/>
    <w:rsid w:val="00AA4670"/>
    <w:rsid w:val="00AA4B45"/>
    <w:rsid w:val="00AA513F"/>
    <w:rsid w:val="00AA530D"/>
    <w:rsid w:val="00AA5D98"/>
    <w:rsid w:val="00AA6D97"/>
    <w:rsid w:val="00AA6FA0"/>
    <w:rsid w:val="00AA7E74"/>
    <w:rsid w:val="00AA7F99"/>
    <w:rsid w:val="00AB1513"/>
    <w:rsid w:val="00AB24DA"/>
    <w:rsid w:val="00AB2D24"/>
    <w:rsid w:val="00AB2E38"/>
    <w:rsid w:val="00AB302A"/>
    <w:rsid w:val="00AB337D"/>
    <w:rsid w:val="00AB37BA"/>
    <w:rsid w:val="00AB3DF4"/>
    <w:rsid w:val="00AB423C"/>
    <w:rsid w:val="00AB4566"/>
    <w:rsid w:val="00AB460B"/>
    <w:rsid w:val="00AB4832"/>
    <w:rsid w:val="00AB4AC6"/>
    <w:rsid w:val="00AB5A37"/>
    <w:rsid w:val="00AB5ED6"/>
    <w:rsid w:val="00AB640F"/>
    <w:rsid w:val="00AB6AB7"/>
    <w:rsid w:val="00AB6B3E"/>
    <w:rsid w:val="00AB6BA4"/>
    <w:rsid w:val="00AB78BE"/>
    <w:rsid w:val="00AB7AB4"/>
    <w:rsid w:val="00AC0310"/>
    <w:rsid w:val="00AC0631"/>
    <w:rsid w:val="00AC08BC"/>
    <w:rsid w:val="00AC0BF8"/>
    <w:rsid w:val="00AC1163"/>
    <w:rsid w:val="00AC1655"/>
    <w:rsid w:val="00AC1959"/>
    <w:rsid w:val="00AC1D3B"/>
    <w:rsid w:val="00AC26D8"/>
    <w:rsid w:val="00AC2D46"/>
    <w:rsid w:val="00AC2E61"/>
    <w:rsid w:val="00AC32D5"/>
    <w:rsid w:val="00AC3354"/>
    <w:rsid w:val="00AC3659"/>
    <w:rsid w:val="00AC366E"/>
    <w:rsid w:val="00AC4337"/>
    <w:rsid w:val="00AC47B8"/>
    <w:rsid w:val="00AC4B67"/>
    <w:rsid w:val="00AC518A"/>
    <w:rsid w:val="00AC5B6D"/>
    <w:rsid w:val="00AC5B9B"/>
    <w:rsid w:val="00AC6119"/>
    <w:rsid w:val="00AC643A"/>
    <w:rsid w:val="00AC64A7"/>
    <w:rsid w:val="00AD0A34"/>
    <w:rsid w:val="00AD0F27"/>
    <w:rsid w:val="00AD13E1"/>
    <w:rsid w:val="00AD1655"/>
    <w:rsid w:val="00AD1989"/>
    <w:rsid w:val="00AD2931"/>
    <w:rsid w:val="00AD2FC2"/>
    <w:rsid w:val="00AD44A6"/>
    <w:rsid w:val="00AD4551"/>
    <w:rsid w:val="00AD5422"/>
    <w:rsid w:val="00AD5834"/>
    <w:rsid w:val="00AD58A2"/>
    <w:rsid w:val="00AD608E"/>
    <w:rsid w:val="00AD64DD"/>
    <w:rsid w:val="00AD69CA"/>
    <w:rsid w:val="00AD69FE"/>
    <w:rsid w:val="00AD6DA4"/>
    <w:rsid w:val="00AD6FE7"/>
    <w:rsid w:val="00AE0214"/>
    <w:rsid w:val="00AE049A"/>
    <w:rsid w:val="00AE0F5B"/>
    <w:rsid w:val="00AE2300"/>
    <w:rsid w:val="00AE2C84"/>
    <w:rsid w:val="00AE2E62"/>
    <w:rsid w:val="00AE3958"/>
    <w:rsid w:val="00AE3A9D"/>
    <w:rsid w:val="00AE3B89"/>
    <w:rsid w:val="00AE3D1F"/>
    <w:rsid w:val="00AE50BA"/>
    <w:rsid w:val="00AE5171"/>
    <w:rsid w:val="00AE6003"/>
    <w:rsid w:val="00AE6012"/>
    <w:rsid w:val="00AE63E4"/>
    <w:rsid w:val="00AE6621"/>
    <w:rsid w:val="00AE69EA"/>
    <w:rsid w:val="00AE69ED"/>
    <w:rsid w:val="00AE73FE"/>
    <w:rsid w:val="00AE77F2"/>
    <w:rsid w:val="00AE7C6E"/>
    <w:rsid w:val="00AF005C"/>
    <w:rsid w:val="00AF0091"/>
    <w:rsid w:val="00AF066A"/>
    <w:rsid w:val="00AF089C"/>
    <w:rsid w:val="00AF1101"/>
    <w:rsid w:val="00AF124C"/>
    <w:rsid w:val="00AF283A"/>
    <w:rsid w:val="00AF2D2B"/>
    <w:rsid w:val="00AF2E1A"/>
    <w:rsid w:val="00AF3A2E"/>
    <w:rsid w:val="00AF3F93"/>
    <w:rsid w:val="00AF429D"/>
    <w:rsid w:val="00AF4614"/>
    <w:rsid w:val="00AF4B6F"/>
    <w:rsid w:val="00AF6A3E"/>
    <w:rsid w:val="00AF6B5B"/>
    <w:rsid w:val="00AF716B"/>
    <w:rsid w:val="00AF7962"/>
    <w:rsid w:val="00AF7CAE"/>
    <w:rsid w:val="00B00C8D"/>
    <w:rsid w:val="00B01985"/>
    <w:rsid w:val="00B019A8"/>
    <w:rsid w:val="00B01D2D"/>
    <w:rsid w:val="00B02870"/>
    <w:rsid w:val="00B031D5"/>
    <w:rsid w:val="00B04B5B"/>
    <w:rsid w:val="00B055A0"/>
    <w:rsid w:val="00B055D3"/>
    <w:rsid w:val="00B059E3"/>
    <w:rsid w:val="00B05CC9"/>
    <w:rsid w:val="00B05E04"/>
    <w:rsid w:val="00B05EEF"/>
    <w:rsid w:val="00B062B3"/>
    <w:rsid w:val="00B0672A"/>
    <w:rsid w:val="00B06E41"/>
    <w:rsid w:val="00B07328"/>
    <w:rsid w:val="00B07DEA"/>
    <w:rsid w:val="00B10B0E"/>
    <w:rsid w:val="00B10DE3"/>
    <w:rsid w:val="00B113AD"/>
    <w:rsid w:val="00B117B4"/>
    <w:rsid w:val="00B13576"/>
    <w:rsid w:val="00B137B2"/>
    <w:rsid w:val="00B13F1F"/>
    <w:rsid w:val="00B140DB"/>
    <w:rsid w:val="00B14B4B"/>
    <w:rsid w:val="00B14F71"/>
    <w:rsid w:val="00B1531B"/>
    <w:rsid w:val="00B15BB8"/>
    <w:rsid w:val="00B16498"/>
    <w:rsid w:val="00B16C1F"/>
    <w:rsid w:val="00B16FD8"/>
    <w:rsid w:val="00B17C0B"/>
    <w:rsid w:val="00B203F8"/>
    <w:rsid w:val="00B205CD"/>
    <w:rsid w:val="00B2087C"/>
    <w:rsid w:val="00B22401"/>
    <w:rsid w:val="00B230F9"/>
    <w:rsid w:val="00B2369A"/>
    <w:rsid w:val="00B23708"/>
    <w:rsid w:val="00B23C8E"/>
    <w:rsid w:val="00B243AD"/>
    <w:rsid w:val="00B243D0"/>
    <w:rsid w:val="00B24619"/>
    <w:rsid w:val="00B250F0"/>
    <w:rsid w:val="00B26E77"/>
    <w:rsid w:val="00B27A8A"/>
    <w:rsid w:val="00B31002"/>
    <w:rsid w:val="00B316A4"/>
    <w:rsid w:val="00B320FA"/>
    <w:rsid w:val="00B322F8"/>
    <w:rsid w:val="00B3235E"/>
    <w:rsid w:val="00B32B06"/>
    <w:rsid w:val="00B32D15"/>
    <w:rsid w:val="00B333A3"/>
    <w:rsid w:val="00B33806"/>
    <w:rsid w:val="00B3444A"/>
    <w:rsid w:val="00B34827"/>
    <w:rsid w:val="00B35077"/>
    <w:rsid w:val="00B35215"/>
    <w:rsid w:val="00B35334"/>
    <w:rsid w:val="00B35377"/>
    <w:rsid w:val="00B3542F"/>
    <w:rsid w:val="00B361C9"/>
    <w:rsid w:val="00B3670A"/>
    <w:rsid w:val="00B36BE0"/>
    <w:rsid w:val="00B374DE"/>
    <w:rsid w:val="00B40043"/>
    <w:rsid w:val="00B408B7"/>
    <w:rsid w:val="00B40988"/>
    <w:rsid w:val="00B40B14"/>
    <w:rsid w:val="00B40C40"/>
    <w:rsid w:val="00B415E7"/>
    <w:rsid w:val="00B41751"/>
    <w:rsid w:val="00B42C43"/>
    <w:rsid w:val="00B43270"/>
    <w:rsid w:val="00B439A8"/>
    <w:rsid w:val="00B446F3"/>
    <w:rsid w:val="00B44C1E"/>
    <w:rsid w:val="00B44E4B"/>
    <w:rsid w:val="00B45C39"/>
    <w:rsid w:val="00B45C7E"/>
    <w:rsid w:val="00B45F32"/>
    <w:rsid w:val="00B46288"/>
    <w:rsid w:val="00B4672F"/>
    <w:rsid w:val="00B4770F"/>
    <w:rsid w:val="00B5083B"/>
    <w:rsid w:val="00B50A7E"/>
    <w:rsid w:val="00B5115A"/>
    <w:rsid w:val="00B51B22"/>
    <w:rsid w:val="00B520E8"/>
    <w:rsid w:val="00B52181"/>
    <w:rsid w:val="00B5225C"/>
    <w:rsid w:val="00B528A2"/>
    <w:rsid w:val="00B52A2B"/>
    <w:rsid w:val="00B52AA6"/>
    <w:rsid w:val="00B531BA"/>
    <w:rsid w:val="00B5323D"/>
    <w:rsid w:val="00B540BE"/>
    <w:rsid w:val="00B55C0C"/>
    <w:rsid w:val="00B5727B"/>
    <w:rsid w:val="00B572BB"/>
    <w:rsid w:val="00B57CCE"/>
    <w:rsid w:val="00B57F71"/>
    <w:rsid w:val="00B604B9"/>
    <w:rsid w:val="00B60618"/>
    <w:rsid w:val="00B60F62"/>
    <w:rsid w:val="00B61586"/>
    <w:rsid w:val="00B61852"/>
    <w:rsid w:val="00B62512"/>
    <w:rsid w:val="00B62706"/>
    <w:rsid w:val="00B62A1B"/>
    <w:rsid w:val="00B62F01"/>
    <w:rsid w:val="00B6312E"/>
    <w:rsid w:val="00B63945"/>
    <w:rsid w:val="00B64717"/>
    <w:rsid w:val="00B64CFC"/>
    <w:rsid w:val="00B64E3D"/>
    <w:rsid w:val="00B66F14"/>
    <w:rsid w:val="00B674FC"/>
    <w:rsid w:val="00B67617"/>
    <w:rsid w:val="00B67DEE"/>
    <w:rsid w:val="00B7117D"/>
    <w:rsid w:val="00B71760"/>
    <w:rsid w:val="00B71C14"/>
    <w:rsid w:val="00B7241B"/>
    <w:rsid w:val="00B74720"/>
    <w:rsid w:val="00B74B6C"/>
    <w:rsid w:val="00B752FB"/>
    <w:rsid w:val="00B75E9B"/>
    <w:rsid w:val="00B75FF2"/>
    <w:rsid w:val="00B762E9"/>
    <w:rsid w:val="00B76A2B"/>
    <w:rsid w:val="00B76F5C"/>
    <w:rsid w:val="00B770DF"/>
    <w:rsid w:val="00B80660"/>
    <w:rsid w:val="00B80B7D"/>
    <w:rsid w:val="00B81A22"/>
    <w:rsid w:val="00B820E2"/>
    <w:rsid w:val="00B82218"/>
    <w:rsid w:val="00B82ECC"/>
    <w:rsid w:val="00B837DB"/>
    <w:rsid w:val="00B85230"/>
    <w:rsid w:val="00B853F1"/>
    <w:rsid w:val="00B8570C"/>
    <w:rsid w:val="00B85FAA"/>
    <w:rsid w:val="00B8642E"/>
    <w:rsid w:val="00B86F40"/>
    <w:rsid w:val="00B8736B"/>
    <w:rsid w:val="00B908D7"/>
    <w:rsid w:val="00B909F0"/>
    <w:rsid w:val="00B90EA5"/>
    <w:rsid w:val="00B91AEC"/>
    <w:rsid w:val="00B93126"/>
    <w:rsid w:val="00B93642"/>
    <w:rsid w:val="00B93678"/>
    <w:rsid w:val="00B93904"/>
    <w:rsid w:val="00B942FE"/>
    <w:rsid w:val="00B94410"/>
    <w:rsid w:val="00B947EA"/>
    <w:rsid w:val="00B950B0"/>
    <w:rsid w:val="00B95387"/>
    <w:rsid w:val="00B9544A"/>
    <w:rsid w:val="00B95519"/>
    <w:rsid w:val="00B95804"/>
    <w:rsid w:val="00B95B91"/>
    <w:rsid w:val="00B965D4"/>
    <w:rsid w:val="00B96709"/>
    <w:rsid w:val="00B9689C"/>
    <w:rsid w:val="00B96B29"/>
    <w:rsid w:val="00B974AF"/>
    <w:rsid w:val="00B975EC"/>
    <w:rsid w:val="00B97B21"/>
    <w:rsid w:val="00B97CA7"/>
    <w:rsid w:val="00BA2212"/>
    <w:rsid w:val="00BA22C6"/>
    <w:rsid w:val="00BA370F"/>
    <w:rsid w:val="00BA3CB0"/>
    <w:rsid w:val="00BA456D"/>
    <w:rsid w:val="00BA486F"/>
    <w:rsid w:val="00BA48DB"/>
    <w:rsid w:val="00BA54FE"/>
    <w:rsid w:val="00BA579A"/>
    <w:rsid w:val="00BA5D34"/>
    <w:rsid w:val="00BA7F10"/>
    <w:rsid w:val="00BB0393"/>
    <w:rsid w:val="00BB05DB"/>
    <w:rsid w:val="00BB06EB"/>
    <w:rsid w:val="00BB0868"/>
    <w:rsid w:val="00BB19B7"/>
    <w:rsid w:val="00BB1B04"/>
    <w:rsid w:val="00BB1CD7"/>
    <w:rsid w:val="00BB27B2"/>
    <w:rsid w:val="00BB2914"/>
    <w:rsid w:val="00BB4154"/>
    <w:rsid w:val="00BB50A3"/>
    <w:rsid w:val="00BB51F1"/>
    <w:rsid w:val="00BB5255"/>
    <w:rsid w:val="00BB571E"/>
    <w:rsid w:val="00BB5767"/>
    <w:rsid w:val="00BB5AAF"/>
    <w:rsid w:val="00BB62E8"/>
    <w:rsid w:val="00BB64C7"/>
    <w:rsid w:val="00BB711E"/>
    <w:rsid w:val="00BB72BA"/>
    <w:rsid w:val="00BB7957"/>
    <w:rsid w:val="00BC0D81"/>
    <w:rsid w:val="00BC1AB5"/>
    <w:rsid w:val="00BC25A3"/>
    <w:rsid w:val="00BC2879"/>
    <w:rsid w:val="00BC33A3"/>
    <w:rsid w:val="00BC46FC"/>
    <w:rsid w:val="00BC4C54"/>
    <w:rsid w:val="00BC4DC0"/>
    <w:rsid w:val="00BC50B2"/>
    <w:rsid w:val="00BC6029"/>
    <w:rsid w:val="00BC60D5"/>
    <w:rsid w:val="00BC672A"/>
    <w:rsid w:val="00BC6A78"/>
    <w:rsid w:val="00BC6BAB"/>
    <w:rsid w:val="00BC7BA4"/>
    <w:rsid w:val="00BC7F70"/>
    <w:rsid w:val="00BD0E25"/>
    <w:rsid w:val="00BD14E8"/>
    <w:rsid w:val="00BD26B6"/>
    <w:rsid w:val="00BD2AF4"/>
    <w:rsid w:val="00BD2C5C"/>
    <w:rsid w:val="00BD3847"/>
    <w:rsid w:val="00BD391B"/>
    <w:rsid w:val="00BD4337"/>
    <w:rsid w:val="00BD4349"/>
    <w:rsid w:val="00BD4BCE"/>
    <w:rsid w:val="00BD5327"/>
    <w:rsid w:val="00BD5364"/>
    <w:rsid w:val="00BD54AF"/>
    <w:rsid w:val="00BD7349"/>
    <w:rsid w:val="00BD73A3"/>
    <w:rsid w:val="00BD7AE1"/>
    <w:rsid w:val="00BE0375"/>
    <w:rsid w:val="00BE09B5"/>
    <w:rsid w:val="00BE19E9"/>
    <w:rsid w:val="00BE1E11"/>
    <w:rsid w:val="00BE1E87"/>
    <w:rsid w:val="00BE20A5"/>
    <w:rsid w:val="00BE211E"/>
    <w:rsid w:val="00BE2578"/>
    <w:rsid w:val="00BE26DD"/>
    <w:rsid w:val="00BE2CD1"/>
    <w:rsid w:val="00BE2D2A"/>
    <w:rsid w:val="00BE3327"/>
    <w:rsid w:val="00BE3A61"/>
    <w:rsid w:val="00BE3D72"/>
    <w:rsid w:val="00BE4062"/>
    <w:rsid w:val="00BE45EF"/>
    <w:rsid w:val="00BE4790"/>
    <w:rsid w:val="00BE612A"/>
    <w:rsid w:val="00BE6174"/>
    <w:rsid w:val="00BE6400"/>
    <w:rsid w:val="00BE72EB"/>
    <w:rsid w:val="00BE757B"/>
    <w:rsid w:val="00BE7977"/>
    <w:rsid w:val="00BF070B"/>
    <w:rsid w:val="00BF07EB"/>
    <w:rsid w:val="00BF0B46"/>
    <w:rsid w:val="00BF1944"/>
    <w:rsid w:val="00BF194E"/>
    <w:rsid w:val="00BF1CB7"/>
    <w:rsid w:val="00BF22E8"/>
    <w:rsid w:val="00BF2416"/>
    <w:rsid w:val="00BF2B61"/>
    <w:rsid w:val="00BF2DBD"/>
    <w:rsid w:val="00BF329E"/>
    <w:rsid w:val="00BF342C"/>
    <w:rsid w:val="00BF3DA0"/>
    <w:rsid w:val="00BF46B6"/>
    <w:rsid w:val="00BF4F0D"/>
    <w:rsid w:val="00BF5033"/>
    <w:rsid w:val="00BF50C6"/>
    <w:rsid w:val="00BF51DF"/>
    <w:rsid w:val="00BF65EB"/>
    <w:rsid w:val="00BF6A21"/>
    <w:rsid w:val="00BF6CC4"/>
    <w:rsid w:val="00BF70F0"/>
    <w:rsid w:val="00BF7353"/>
    <w:rsid w:val="00C01CC2"/>
    <w:rsid w:val="00C02348"/>
    <w:rsid w:val="00C036C8"/>
    <w:rsid w:val="00C03FB0"/>
    <w:rsid w:val="00C04210"/>
    <w:rsid w:val="00C04435"/>
    <w:rsid w:val="00C044A9"/>
    <w:rsid w:val="00C04653"/>
    <w:rsid w:val="00C04AA3"/>
    <w:rsid w:val="00C04F75"/>
    <w:rsid w:val="00C05DEE"/>
    <w:rsid w:val="00C06C8A"/>
    <w:rsid w:val="00C06FFE"/>
    <w:rsid w:val="00C072FB"/>
    <w:rsid w:val="00C074D7"/>
    <w:rsid w:val="00C077AB"/>
    <w:rsid w:val="00C07C81"/>
    <w:rsid w:val="00C07C86"/>
    <w:rsid w:val="00C07E5F"/>
    <w:rsid w:val="00C10006"/>
    <w:rsid w:val="00C100F8"/>
    <w:rsid w:val="00C1032C"/>
    <w:rsid w:val="00C10C1B"/>
    <w:rsid w:val="00C11147"/>
    <w:rsid w:val="00C1157D"/>
    <w:rsid w:val="00C116D2"/>
    <w:rsid w:val="00C1197C"/>
    <w:rsid w:val="00C11E14"/>
    <w:rsid w:val="00C12229"/>
    <w:rsid w:val="00C1260F"/>
    <w:rsid w:val="00C12833"/>
    <w:rsid w:val="00C13C5A"/>
    <w:rsid w:val="00C14722"/>
    <w:rsid w:val="00C147CC"/>
    <w:rsid w:val="00C149B5"/>
    <w:rsid w:val="00C14A19"/>
    <w:rsid w:val="00C14ACE"/>
    <w:rsid w:val="00C14B6B"/>
    <w:rsid w:val="00C15C1A"/>
    <w:rsid w:val="00C16CC2"/>
    <w:rsid w:val="00C16D79"/>
    <w:rsid w:val="00C1730F"/>
    <w:rsid w:val="00C1779F"/>
    <w:rsid w:val="00C17E76"/>
    <w:rsid w:val="00C20855"/>
    <w:rsid w:val="00C20A2B"/>
    <w:rsid w:val="00C20E22"/>
    <w:rsid w:val="00C21572"/>
    <w:rsid w:val="00C215DF"/>
    <w:rsid w:val="00C21701"/>
    <w:rsid w:val="00C21EBF"/>
    <w:rsid w:val="00C221DD"/>
    <w:rsid w:val="00C224C7"/>
    <w:rsid w:val="00C240DC"/>
    <w:rsid w:val="00C24E51"/>
    <w:rsid w:val="00C24ED1"/>
    <w:rsid w:val="00C250DC"/>
    <w:rsid w:val="00C2537B"/>
    <w:rsid w:val="00C25436"/>
    <w:rsid w:val="00C26188"/>
    <w:rsid w:val="00C261C2"/>
    <w:rsid w:val="00C31557"/>
    <w:rsid w:val="00C31B74"/>
    <w:rsid w:val="00C31CA1"/>
    <w:rsid w:val="00C32211"/>
    <w:rsid w:val="00C322A8"/>
    <w:rsid w:val="00C34BDC"/>
    <w:rsid w:val="00C34E96"/>
    <w:rsid w:val="00C35230"/>
    <w:rsid w:val="00C37039"/>
    <w:rsid w:val="00C403E7"/>
    <w:rsid w:val="00C41633"/>
    <w:rsid w:val="00C41DA5"/>
    <w:rsid w:val="00C4217E"/>
    <w:rsid w:val="00C421EF"/>
    <w:rsid w:val="00C4353D"/>
    <w:rsid w:val="00C437A8"/>
    <w:rsid w:val="00C43F46"/>
    <w:rsid w:val="00C443F8"/>
    <w:rsid w:val="00C44733"/>
    <w:rsid w:val="00C44835"/>
    <w:rsid w:val="00C44A12"/>
    <w:rsid w:val="00C44DA7"/>
    <w:rsid w:val="00C450B1"/>
    <w:rsid w:val="00C45452"/>
    <w:rsid w:val="00C46262"/>
    <w:rsid w:val="00C46573"/>
    <w:rsid w:val="00C47654"/>
    <w:rsid w:val="00C5036C"/>
    <w:rsid w:val="00C5103C"/>
    <w:rsid w:val="00C52257"/>
    <w:rsid w:val="00C523EF"/>
    <w:rsid w:val="00C52C43"/>
    <w:rsid w:val="00C538BE"/>
    <w:rsid w:val="00C53EC0"/>
    <w:rsid w:val="00C544A1"/>
    <w:rsid w:val="00C54D42"/>
    <w:rsid w:val="00C556DE"/>
    <w:rsid w:val="00C5672C"/>
    <w:rsid w:val="00C568F3"/>
    <w:rsid w:val="00C5702A"/>
    <w:rsid w:val="00C5732E"/>
    <w:rsid w:val="00C5766C"/>
    <w:rsid w:val="00C60763"/>
    <w:rsid w:val="00C60C7B"/>
    <w:rsid w:val="00C61BCD"/>
    <w:rsid w:val="00C62516"/>
    <w:rsid w:val="00C627F2"/>
    <w:rsid w:val="00C63CE0"/>
    <w:rsid w:val="00C63ED7"/>
    <w:rsid w:val="00C645D9"/>
    <w:rsid w:val="00C64A7F"/>
    <w:rsid w:val="00C65FB9"/>
    <w:rsid w:val="00C66079"/>
    <w:rsid w:val="00C66501"/>
    <w:rsid w:val="00C66C3E"/>
    <w:rsid w:val="00C67D58"/>
    <w:rsid w:val="00C7046C"/>
    <w:rsid w:val="00C704D7"/>
    <w:rsid w:val="00C70510"/>
    <w:rsid w:val="00C706B6"/>
    <w:rsid w:val="00C71038"/>
    <w:rsid w:val="00C71175"/>
    <w:rsid w:val="00C714E0"/>
    <w:rsid w:val="00C7154C"/>
    <w:rsid w:val="00C718CE"/>
    <w:rsid w:val="00C71967"/>
    <w:rsid w:val="00C71C1E"/>
    <w:rsid w:val="00C72164"/>
    <w:rsid w:val="00C7272C"/>
    <w:rsid w:val="00C73389"/>
    <w:rsid w:val="00C73B45"/>
    <w:rsid w:val="00C74493"/>
    <w:rsid w:val="00C74732"/>
    <w:rsid w:val="00C7514C"/>
    <w:rsid w:val="00C75850"/>
    <w:rsid w:val="00C75CB4"/>
    <w:rsid w:val="00C76C50"/>
    <w:rsid w:val="00C77965"/>
    <w:rsid w:val="00C77B1F"/>
    <w:rsid w:val="00C8072E"/>
    <w:rsid w:val="00C81203"/>
    <w:rsid w:val="00C812C6"/>
    <w:rsid w:val="00C81C9E"/>
    <w:rsid w:val="00C82131"/>
    <w:rsid w:val="00C82D6D"/>
    <w:rsid w:val="00C83AC4"/>
    <w:rsid w:val="00C842E5"/>
    <w:rsid w:val="00C850A8"/>
    <w:rsid w:val="00C85B88"/>
    <w:rsid w:val="00C86537"/>
    <w:rsid w:val="00C866A4"/>
    <w:rsid w:val="00C878D1"/>
    <w:rsid w:val="00C87C09"/>
    <w:rsid w:val="00C90EE5"/>
    <w:rsid w:val="00C91383"/>
    <w:rsid w:val="00C922EB"/>
    <w:rsid w:val="00C9230F"/>
    <w:rsid w:val="00C92895"/>
    <w:rsid w:val="00C93D89"/>
    <w:rsid w:val="00C9450F"/>
    <w:rsid w:val="00C9457A"/>
    <w:rsid w:val="00C94FEC"/>
    <w:rsid w:val="00C9574F"/>
    <w:rsid w:val="00C96F1C"/>
    <w:rsid w:val="00C9721E"/>
    <w:rsid w:val="00CA0457"/>
    <w:rsid w:val="00CA06D3"/>
    <w:rsid w:val="00CA09BE"/>
    <w:rsid w:val="00CA107D"/>
    <w:rsid w:val="00CA1902"/>
    <w:rsid w:val="00CA19F9"/>
    <w:rsid w:val="00CA1C45"/>
    <w:rsid w:val="00CA287D"/>
    <w:rsid w:val="00CA29EE"/>
    <w:rsid w:val="00CA2E33"/>
    <w:rsid w:val="00CA321B"/>
    <w:rsid w:val="00CA447D"/>
    <w:rsid w:val="00CA532E"/>
    <w:rsid w:val="00CA62AC"/>
    <w:rsid w:val="00CA683B"/>
    <w:rsid w:val="00CA7091"/>
    <w:rsid w:val="00CA7546"/>
    <w:rsid w:val="00CB0A75"/>
    <w:rsid w:val="00CB0C7D"/>
    <w:rsid w:val="00CB1084"/>
    <w:rsid w:val="00CB1DAC"/>
    <w:rsid w:val="00CB1E69"/>
    <w:rsid w:val="00CB2A09"/>
    <w:rsid w:val="00CB35D4"/>
    <w:rsid w:val="00CB364E"/>
    <w:rsid w:val="00CB42EA"/>
    <w:rsid w:val="00CB4F21"/>
    <w:rsid w:val="00CB4F92"/>
    <w:rsid w:val="00CB50F4"/>
    <w:rsid w:val="00CB55AB"/>
    <w:rsid w:val="00CB5EB6"/>
    <w:rsid w:val="00CB5FFF"/>
    <w:rsid w:val="00CB6142"/>
    <w:rsid w:val="00CB621E"/>
    <w:rsid w:val="00CB6C76"/>
    <w:rsid w:val="00CB709F"/>
    <w:rsid w:val="00CB7C16"/>
    <w:rsid w:val="00CB7E7C"/>
    <w:rsid w:val="00CC01FB"/>
    <w:rsid w:val="00CC07F6"/>
    <w:rsid w:val="00CC0B5A"/>
    <w:rsid w:val="00CC1104"/>
    <w:rsid w:val="00CC1F14"/>
    <w:rsid w:val="00CC22F9"/>
    <w:rsid w:val="00CC250A"/>
    <w:rsid w:val="00CC253E"/>
    <w:rsid w:val="00CC2DB4"/>
    <w:rsid w:val="00CC2ED0"/>
    <w:rsid w:val="00CC3338"/>
    <w:rsid w:val="00CC3782"/>
    <w:rsid w:val="00CC3994"/>
    <w:rsid w:val="00CC3B2D"/>
    <w:rsid w:val="00CC44D6"/>
    <w:rsid w:val="00CC49A7"/>
    <w:rsid w:val="00CC5013"/>
    <w:rsid w:val="00CC56B2"/>
    <w:rsid w:val="00CC571F"/>
    <w:rsid w:val="00CC6055"/>
    <w:rsid w:val="00CC6327"/>
    <w:rsid w:val="00CC6710"/>
    <w:rsid w:val="00CC6B66"/>
    <w:rsid w:val="00CC7A12"/>
    <w:rsid w:val="00CC7B40"/>
    <w:rsid w:val="00CD0DA6"/>
    <w:rsid w:val="00CD17EA"/>
    <w:rsid w:val="00CD19A3"/>
    <w:rsid w:val="00CD1C1F"/>
    <w:rsid w:val="00CD20B6"/>
    <w:rsid w:val="00CD29F1"/>
    <w:rsid w:val="00CD2BA5"/>
    <w:rsid w:val="00CD32BE"/>
    <w:rsid w:val="00CD4015"/>
    <w:rsid w:val="00CD4098"/>
    <w:rsid w:val="00CD45F6"/>
    <w:rsid w:val="00CD569E"/>
    <w:rsid w:val="00CD592D"/>
    <w:rsid w:val="00CD59BE"/>
    <w:rsid w:val="00CD5D7C"/>
    <w:rsid w:val="00CD5F5B"/>
    <w:rsid w:val="00CD6054"/>
    <w:rsid w:val="00CD6BD7"/>
    <w:rsid w:val="00CD6CD7"/>
    <w:rsid w:val="00CD6D53"/>
    <w:rsid w:val="00CD6DC7"/>
    <w:rsid w:val="00CD7078"/>
    <w:rsid w:val="00CD76E1"/>
    <w:rsid w:val="00CE016F"/>
    <w:rsid w:val="00CE01D2"/>
    <w:rsid w:val="00CE04DD"/>
    <w:rsid w:val="00CE0784"/>
    <w:rsid w:val="00CE094B"/>
    <w:rsid w:val="00CE0D91"/>
    <w:rsid w:val="00CE110E"/>
    <w:rsid w:val="00CE17DB"/>
    <w:rsid w:val="00CE182F"/>
    <w:rsid w:val="00CE1837"/>
    <w:rsid w:val="00CE1C9D"/>
    <w:rsid w:val="00CE1D4A"/>
    <w:rsid w:val="00CE2314"/>
    <w:rsid w:val="00CE25A7"/>
    <w:rsid w:val="00CE2845"/>
    <w:rsid w:val="00CE28E4"/>
    <w:rsid w:val="00CE2B10"/>
    <w:rsid w:val="00CE321B"/>
    <w:rsid w:val="00CE3648"/>
    <w:rsid w:val="00CE3945"/>
    <w:rsid w:val="00CE3ADF"/>
    <w:rsid w:val="00CE3D15"/>
    <w:rsid w:val="00CE4124"/>
    <w:rsid w:val="00CE4A6A"/>
    <w:rsid w:val="00CE4F6A"/>
    <w:rsid w:val="00CE4FE6"/>
    <w:rsid w:val="00CE5961"/>
    <w:rsid w:val="00CE6EEC"/>
    <w:rsid w:val="00CE714F"/>
    <w:rsid w:val="00CE77AC"/>
    <w:rsid w:val="00CE79F0"/>
    <w:rsid w:val="00CF00E0"/>
    <w:rsid w:val="00CF07A2"/>
    <w:rsid w:val="00CF1B91"/>
    <w:rsid w:val="00CF224E"/>
    <w:rsid w:val="00CF3147"/>
    <w:rsid w:val="00CF3A0D"/>
    <w:rsid w:val="00CF3F25"/>
    <w:rsid w:val="00CF3F3D"/>
    <w:rsid w:val="00CF4189"/>
    <w:rsid w:val="00CF441E"/>
    <w:rsid w:val="00CF44D0"/>
    <w:rsid w:val="00CF58E6"/>
    <w:rsid w:val="00CF5D37"/>
    <w:rsid w:val="00CF6D71"/>
    <w:rsid w:val="00CF7199"/>
    <w:rsid w:val="00CF76FD"/>
    <w:rsid w:val="00CF79CC"/>
    <w:rsid w:val="00D00167"/>
    <w:rsid w:val="00D00187"/>
    <w:rsid w:val="00D006A9"/>
    <w:rsid w:val="00D00794"/>
    <w:rsid w:val="00D007A3"/>
    <w:rsid w:val="00D00BDA"/>
    <w:rsid w:val="00D014E9"/>
    <w:rsid w:val="00D01513"/>
    <w:rsid w:val="00D024F8"/>
    <w:rsid w:val="00D027AB"/>
    <w:rsid w:val="00D027B8"/>
    <w:rsid w:val="00D03767"/>
    <w:rsid w:val="00D03C2C"/>
    <w:rsid w:val="00D0412E"/>
    <w:rsid w:val="00D041C3"/>
    <w:rsid w:val="00D041E4"/>
    <w:rsid w:val="00D0432A"/>
    <w:rsid w:val="00D04B10"/>
    <w:rsid w:val="00D056A1"/>
    <w:rsid w:val="00D0581F"/>
    <w:rsid w:val="00D07B76"/>
    <w:rsid w:val="00D07DE7"/>
    <w:rsid w:val="00D10941"/>
    <w:rsid w:val="00D10943"/>
    <w:rsid w:val="00D11062"/>
    <w:rsid w:val="00D121CB"/>
    <w:rsid w:val="00D12759"/>
    <w:rsid w:val="00D130EC"/>
    <w:rsid w:val="00D134B4"/>
    <w:rsid w:val="00D15163"/>
    <w:rsid w:val="00D15391"/>
    <w:rsid w:val="00D15452"/>
    <w:rsid w:val="00D161BC"/>
    <w:rsid w:val="00D173D5"/>
    <w:rsid w:val="00D1770F"/>
    <w:rsid w:val="00D179A2"/>
    <w:rsid w:val="00D17B55"/>
    <w:rsid w:val="00D203DF"/>
    <w:rsid w:val="00D20624"/>
    <w:rsid w:val="00D20AB4"/>
    <w:rsid w:val="00D2122D"/>
    <w:rsid w:val="00D2174E"/>
    <w:rsid w:val="00D21824"/>
    <w:rsid w:val="00D219B0"/>
    <w:rsid w:val="00D21B29"/>
    <w:rsid w:val="00D222F9"/>
    <w:rsid w:val="00D224D5"/>
    <w:rsid w:val="00D22710"/>
    <w:rsid w:val="00D22C37"/>
    <w:rsid w:val="00D230EB"/>
    <w:rsid w:val="00D231B0"/>
    <w:rsid w:val="00D234F1"/>
    <w:rsid w:val="00D235C8"/>
    <w:rsid w:val="00D24165"/>
    <w:rsid w:val="00D248CF"/>
    <w:rsid w:val="00D24AF4"/>
    <w:rsid w:val="00D24CF0"/>
    <w:rsid w:val="00D253F8"/>
    <w:rsid w:val="00D25477"/>
    <w:rsid w:val="00D262C4"/>
    <w:rsid w:val="00D26B53"/>
    <w:rsid w:val="00D27CFA"/>
    <w:rsid w:val="00D27D4E"/>
    <w:rsid w:val="00D307C6"/>
    <w:rsid w:val="00D3092D"/>
    <w:rsid w:val="00D30B20"/>
    <w:rsid w:val="00D30C85"/>
    <w:rsid w:val="00D317FD"/>
    <w:rsid w:val="00D32512"/>
    <w:rsid w:val="00D32E0F"/>
    <w:rsid w:val="00D33629"/>
    <w:rsid w:val="00D3389F"/>
    <w:rsid w:val="00D33A49"/>
    <w:rsid w:val="00D33ADC"/>
    <w:rsid w:val="00D33FAA"/>
    <w:rsid w:val="00D34B97"/>
    <w:rsid w:val="00D34D13"/>
    <w:rsid w:val="00D34D8C"/>
    <w:rsid w:val="00D34ED9"/>
    <w:rsid w:val="00D351AE"/>
    <w:rsid w:val="00D35B7A"/>
    <w:rsid w:val="00D363B1"/>
    <w:rsid w:val="00D366F6"/>
    <w:rsid w:val="00D37F55"/>
    <w:rsid w:val="00D37F60"/>
    <w:rsid w:val="00D40045"/>
    <w:rsid w:val="00D40DC2"/>
    <w:rsid w:val="00D40F76"/>
    <w:rsid w:val="00D41D26"/>
    <w:rsid w:val="00D4287C"/>
    <w:rsid w:val="00D42992"/>
    <w:rsid w:val="00D43249"/>
    <w:rsid w:val="00D43708"/>
    <w:rsid w:val="00D4396D"/>
    <w:rsid w:val="00D43A18"/>
    <w:rsid w:val="00D43B8D"/>
    <w:rsid w:val="00D43F62"/>
    <w:rsid w:val="00D44170"/>
    <w:rsid w:val="00D443C1"/>
    <w:rsid w:val="00D44579"/>
    <w:rsid w:val="00D44F06"/>
    <w:rsid w:val="00D45B97"/>
    <w:rsid w:val="00D45C00"/>
    <w:rsid w:val="00D46783"/>
    <w:rsid w:val="00D467AA"/>
    <w:rsid w:val="00D46870"/>
    <w:rsid w:val="00D46AB0"/>
    <w:rsid w:val="00D4773A"/>
    <w:rsid w:val="00D4780E"/>
    <w:rsid w:val="00D47AAC"/>
    <w:rsid w:val="00D47DA9"/>
    <w:rsid w:val="00D510C6"/>
    <w:rsid w:val="00D514D3"/>
    <w:rsid w:val="00D5319C"/>
    <w:rsid w:val="00D53679"/>
    <w:rsid w:val="00D53712"/>
    <w:rsid w:val="00D53CBF"/>
    <w:rsid w:val="00D53E46"/>
    <w:rsid w:val="00D54D6D"/>
    <w:rsid w:val="00D55170"/>
    <w:rsid w:val="00D5544A"/>
    <w:rsid w:val="00D55490"/>
    <w:rsid w:val="00D559FC"/>
    <w:rsid w:val="00D55B47"/>
    <w:rsid w:val="00D5769E"/>
    <w:rsid w:val="00D61041"/>
    <w:rsid w:val="00D61869"/>
    <w:rsid w:val="00D61FFC"/>
    <w:rsid w:val="00D63AC7"/>
    <w:rsid w:val="00D63F32"/>
    <w:rsid w:val="00D640CB"/>
    <w:rsid w:val="00D65CFD"/>
    <w:rsid w:val="00D67989"/>
    <w:rsid w:val="00D71B7C"/>
    <w:rsid w:val="00D720AE"/>
    <w:rsid w:val="00D7230F"/>
    <w:rsid w:val="00D7260A"/>
    <w:rsid w:val="00D72917"/>
    <w:rsid w:val="00D72FEA"/>
    <w:rsid w:val="00D73234"/>
    <w:rsid w:val="00D7369A"/>
    <w:rsid w:val="00D73D71"/>
    <w:rsid w:val="00D73FB2"/>
    <w:rsid w:val="00D74309"/>
    <w:rsid w:val="00D74A96"/>
    <w:rsid w:val="00D753BA"/>
    <w:rsid w:val="00D755C8"/>
    <w:rsid w:val="00D766D8"/>
    <w:rsid w:val="00D766E5"/>
    <w:rsid w:val="00D779F1"/>
    <w:rsid w:val="00D77B64"/>
    <w:rsid w:val="00D77D24"/>
    <w:rsid w:val="00D77F11"/>
    <w:rsid w:val="00D8042D"/>
    <w:rsid w:val="00D80B4A"/>
    <w:rsid w:val="00D80F2F"/>
    <w:rsid w:val="00D816C7"/>
    <w:rsid w:val="00D818C5"/>
    <w:rsid w:val="00D82424"/>
    <w:rsid w:val="00D82884"/>
    <w:rsid w:val="00D8315C"/>
    <w:rsid w:val="00D83F37"/>
    <w:rsid w:val="00D84796"/>
    <w:rsid w:val="00D84F0D"/>
    <w:rsid w:val="00D85185"/>
    <w:rsid w:val="00D855FB"/>
    <w:rsid w:val="00D86289"/>
    <w:rsid w:val="00D900EB"/>
    <w:rsid w:val="00D907CA"/>
    <w:rsid w:val="00D91468"/>
    <w:rsid w:val="00D91AB5"/>
    <w:rsid w:val="00D91D08"/>
    <w:rsid w:val="00D92168"/>
    <w:rsid w:val="00D921F3"/>
    <w:rsid w:val="00D92C8E"/>
    <w:rsid w:val="00D92D0A"/>
    <w:rsid w:val="00D93BF7"/>
    <w:rsid w:val="00D93C2F"/>
    <w:rsid w:val="00D947E4"/>
    <w:rsid w:val="00D955B5"/>
    <w:rsid w:val="00D9701C"/>
    <w:rsid w:val="00D9735C"/>
    <w:rsid w:val="00D978C6"/>
    <w:rsid w:val="00DA0F18"/>
    <w:rsid w:val="00DA0F50"/>
    <w:rsid w:val="00DA137E"/>
    <w:rsid w:val="00DA18FA"/>
    <w:rsid w:val="00DA288C"/>
    <w:rsid w:val="00DA2E5C"/>
    <w:rsid w:val="00DA3D26"/>
    <w:rsid w:val="00DA405F"/>
    <w:rsid w:val="00DA4510"/>
    <w:rsid w:val="00DA49C3"/>
    <w:rsid w:val="00DA4C3E"/>
    <w:rsid w:val="00DA53F0"/>
    <w:rsid w:val="00DA5C83"/>
    <w:rsid w:val="00DA604B"/>
    <w:rsid w:val="00DA630A"/>
    <w:rsid w:val="00DA6405"/>
    <w:rsid w:val="00DA6ABD"/>
    <w:rsid w:val="00DA6F35"/>
    <w:rsid w:val="00DA73DF"/>
    <w:rsid w:val="00DA7997"/>
    <w:rsid w:val="00DA7B00"/>
    <w:rsid w:val="00DA7B65"/>
    <w:rsid w:val="00DB049B"/>
    <w:rsid w:val="00DB10D7"/>
    <w:rsid w:val="00DB123C"/>
    <w:rsid w:val="00DB1740"/>
    <w:rsid w:val="00DB263F"/>
    <w:rsid w:val="00DB2AAB"/>
    <w:rsid w:val="00DB2C1B"/>
    <w:rsid w:val="00DB3901"/>
    <w:rsid w:val="00DB3A16"/>
    <w:rsid w:val="00DB4382"/>
    <w:rsid w:val="00DB5AB5"/>
    <w:rsid w:val="00DB720C"/>
    <w:rsid w:val="00DB7A7F"/>
    <w:rsid w:val="00DB7B58"/>
    <w:rsid w:val="00DB7D70"/>
    <w:rsid w:val="00DC08C9"/>
    <w:rsid w:val="00DC0CEA"/>
    <w:rsid w:val="00DC1719"/>
    <w:rsid w:val="00DC1D77"/>
    <w:rsid w:val="00DC1F36"/>
    <w:rsid w:val="00DC2044"/>
    <w:rsid w:val="00DC2081"/>
    <w:rsid w:val="00DC236F"/>
    <w:rsid w:val="00DC24E3"/>
    <w:rsid w:val="00DC250E"/>
    <w:rsid w:val="00DC2EC7"/>
    <w:rsid w:val="00DC2FE7"/>
    <w:rsid w:val="00DC3EFD"/>
    <w:rsid w:val="00DC5416"/>
    <w:rsid w:val="00DC5BC1"/>
    <w:rsid w:val="00DC5CD4"/>
    <w:rsid w:val="00DC66D0"/>
    <w:rsid w:val="00DC67D2"/>
    <w:rsid w:val="00DC6F67"/>
    <w:rsid w:val="00DC7382"/>
    <w:rsid w:val="00DC7F95"/>
    <w:rsid w:val="00DD069C"/>
    <w:rsid w:val="00DD0B09"/>
    <w:rsid w:val="00DD13B1"/>
    <w:rsid w:val="00DD23AF"/>
    <w:rsid w:val="00DD25F6"/>
    <w:rsid w:val="00DD2789"/>
    <w:rsid w:val="00DD2BF4"/>
    <w:rsid w:val="00DD2BF7"/>
    <w:rsid w:val="00DD2DE4"/>
    <w:rsid w:val="00DD43F6"/>
    <w:rsid w:val="00DD5A4D"/>
    <w:rsid w:val="00DD61FB"/>
    <w:rsid w:val="00DD68F7"/>
    <w:rsid w:val="00DD6957"/>
    <w:rsid w:val="00DD77A1"/>
    <w:rsid w:val="00DD7B6A"/>
    <w:rsid w:val="00DD7E35"/>
    <w:rsid w:val="00DE04F5"/>
    <w:rsid w:val="00DE0504"/>
    <w:rsid w:val="00DE0973"/>
    <w:rsid w:val="00DE0B6B"/>
    <w:rsid w:val="00DE10BD"/>
    <w:rsid w:val="00DE196F"/>
    <w:rsid w:val="00DE1BD7"/>
    <w:rsid w:val="00DE2E75"/>
    <w:rsid w:val="00DE3462"/>
    <w:rsid w:val="00DE353C"/>
    <w:rsid w:val="00DE407E"/>
    <w:rsid w:val="00DE424F"/>
    <w:rsid w:val="00DE4DDA"/>
    <w:rsid w:val="00DE54E5"/>
    <w:rsid w:val="00DE554D"/>
    <w:rsid w:val="00DE5E07"/>
    <w:rsid w:val="00DE6C36"/>
    <w:rsid w:val="00DE6DEF"/>
    <w:rsid w:val="00DE7099"/>
    <w:rsid w:val="00DE7497"/>
    <w:rsid w:val="00DF02C2"/>
    <w:rsid w:val="00DF0677"/>
    <w:rsid w:val="00DF0B9F"/>
    <w:rsid w:val="00DF100E"/>
    <w:rsid w:val="00DF1116"/>
    <w:rsid w:val="00DF26C9"/>
    <w:rsid w:val="00DF27F2"/>
    <w:rsid w:val="00DF38A3"/>
    <w:rsid w:val="00DF3D82"/>
    <w:rsid w:val="00DF5270"/>
    <w:rsid w:val="00DF53DF"/>
    <w:rsid w:val="00DF56FD"/>
    <w:rsid w:val="00DF584A"/>
    <w:rsid w:val="00DF5EAF"/>
    <w:rsid w:val="00DF677C"/>
    <w:rsid w:val="00DF71C4"/>
    <w:rsid w:val="00DF72FA"/>
    <w:rsid w:val="00DF7347"/>
    <w:rsid w:val="00E00C84"/>
    <w:rsid w:val="00E014C9"/>
    <w:rsid w:val="00E01F34"/>
    <w:rsid w:val="00E02599"/>
    <w:rsid w:val="00E025C9"/>
    <w:rsid w:val="00E02CA2"/>
    <w:rsid w:val="00E0311A"/>
    <w:rsid w:val="00E0340F"/>
    <w:rsid w:val="00E03989"/>
    <w:rsid w:val="00E04622"/>
    <w:rsid w:val="00E04B5D"/>
    <w:rsid w:val="00E05162"/>
    <w:rsid w:val="00E065B5"/>
    <w:rsid w:val="00E06646"/>
    <w:rsid w:val="00E0687E"/>
    <w:rsid w:val="00E06E16"/>
    <w:rsid w:val="00E06E4F"/>
    <w:rsid w:val="00E077A1"/>
    <w:rsid w:val="00E07D0E"/>
    <w:rsid w:val="00E07D5E"/>
    <w:rsid w:val="00E112E6"/>
    <w:rsid w:val="00E11EF0"/>
    <w:rsid w:val="00E12164"/>
    <w:rsid w:val="00E12337"/>
    <w:rsid w:val="00E13907"/>
    <w:rsid w:val="00E13D1D"/>
    <w:rsid w:val="00E13E0A"/>
    <w:rsid w:val="00E13E38"/>
    <w:rsid w:val="00E13FE0"/>
    <w:rsid w:val="00E14053"/>
    <w:rsid w:val="00E14118"/>
    <w:rsid w:val="00E15F7D"/>
    <w:rsid w:val="00E166EA"/>
    <w:rsid w:val="00E16C36"/>
    <w:rsid w:val="00E16ED7"/>
    <w:rsid w:val="00E171BF"/>
    <w:rsid w:val="00E174EB"/>
    <w:rsid w:val="00E17A4F"/>
    <w:rsid w:val="00E17B20"/>
    <w:rsid w:val="00E20152"/>
    <w:rsid w:val="00E20398"/>
    <w:rsid w:val="00E207DE"/>
    <w:rsid w:val="00E20935"/>
    <w:rsid w:val="00E20E8C"/>
    <w:rsid w:val="00E2192A"/>
    <w:rsid w:val="00E22035"/>
    <w:rsid w:val="00E226DD"/>
    <w:rsid w:val="00E22721"/>
    <w:rsid w:val="00E2287D"/>
    <w:rsid w:val="00E238BF"/>
    <w:rsid w:val="00E23A53"/>
    <w:rsid w:val="00E24340"/>
    <w:rsid w:val="00E2497C"/>
    <w:rsid w:val="00E24B6D"/>
    <w:rsid w:val="00E24E40"/>
    <w:rsid w:val="00E254C1"/>
    <w:rsid w:val="00E255CE"/>
    <w:rsid w:val="00E25B4C"/>
    <w:rsid w:val="00E260F5"/>
    <w:rsid w:val="00E26371"/>
    <w:rsid w:val="00E26F32"/>
    <w:rsid w:val="00E30779"/>
    <w:rsid w:val="00E31E2F"/>
    <w:rsid w:val="00E32760"/>
    <w:rsid w:val="00E33277"/>
    <w:rsid w:val="00E336A1"/>
    <w:rsid w:val="00E33711"/>
    <w:rsid w:val="00E34204"/>
    <w:rsid w:val="00E344AF"/>
    <w:rsid w:val="00E3457A"/>
    <w:rsid w:val="00E35334"/>
    <w:rsid w:val="00E353EF"/>
    <w:rsid w:val="00E35BCE"/>
    <w:rsid w:val="00E35BD5"/>
    <w:rsid w:val="00E36438"/>
    <w:rsid w:val="00E366BE"/>
    <w:rsid w:val="00E36B81"/>
    <w:rsid w:val="00E36D42"/>
    <w:rsid w:val="00E37EC1"/>
    <w:rsid w:val="00E37FCC"/>
    <w:rsid w:val="00E40111"/>
    <w:rsid w:val="00E40895"/>
    <w:rsid w:val="00E4106C"/>
    <w:rsid w:val="00E414F1"/>
    <w:rsid w:val="00E41A88"/>
    <w:rsid w:val="00E41B01"/>
    <w:rsid w:val="00E41F81"/>
    <w:rsid w:val="00E42AF5"/>
    <w:rsid w:val="00E42B87"/>
    <w:rsid w:val="00E43394"/>
    <w:rsid w:val="00E43B82"/>
    <w:rsid w:val="00E44344"/>
    <w:rsid w:val="00E445EC"/>
    <w:rsid w:val="00E44B4D"/>
    <w:rsid w:val="00E452B0"/>
    <w:rsid w:val="00E45516"/>
    <w:rsid w:val="00E4639F"/>
    <w:rsid w:val="00E46AFE"/>
    <w:rsid w:val="00E46DAC"/>
    <w:rsid w:val="00E470B8"/>
    <w:rsid w:val="00E4740C"/>
    <w:rsid w:val="00E4781B"/>
    <w:rsid w:val="00E47BB1"/>
    <w:rsid w:val="00E5116D"/>
    <w:rsid w:val="00E514F8"/>
    <w:rsid w:val="00E515EC"/>
    <w:rsid w:val="00E51D62"/>
    <w:rsid w:val="00E521B3"/>
    <w:rsid w:val="00E5228D"/>
    <w:rsid w:val="00E5289E"/>
    <w:rsid w:val="00E52A0A"/>
    <w:rsid w:val="00E531E1"/>
    <w:rsid w:val="00E535E9"/>
    <w:rsid w:val="00E53C6B"/>
    <w:rsid w:val="00E53FD4"/>
    <w:rsid w:val="00E545AA"/>
    <w:rsid w:val="00E54770"/>
    <w:rsid w:val="00E5537B"/>
    <w:rsid w:val="00E55736"/>
    <w:rsid w:val="00E55BDF"/>
    <w:rsid w:val="00E5613A"/>
    <w:rsid w:val="00E56EA1"/>
    <w:rsid w:val="00E573B7"/>
    <w:rsid w:val="00E5750C"/>
    <w:rsid w:val="00E5754B"/>
    <w:rsid w:val="00E57652"/>
    <w:rsid w:val="00E57C31"/>
    <w:rsid w:val="00E57ED0"/>
    <w:rsid w:val="00E600EA"/>
    <w:rsid w:val="00E60125"/>
    <w:rsid w:val="00E60338"/>
    <w:rsid w:val="00E60996"/>
    <w:rsid w:val="00E60F6E"/>
    <w:rsid w:val="00E6148C"/>
    <w:rsid w:val="00E61522"/>
    <w:rsid w:val="00E62395"/>
    <w:rsid w:val="00E62B26"/>
    <w:rsid w:val="00E62D4A"/>
    <w:rsid w:val="00E62E8A"/>
    <w:rsid w:val="00E63D4E"/>
    <w:rsid w:val="00E64051"/>
    <w:rsid w:val="00E64A63"/>
    <w:rsid w:val="00E65517"/>
    <w:rsid w:val="00E65574"/>
    <w:rsid w:val="00E655EF"/>
    <w:rsid w:val="00E659DD"/>
    <w:rsid w:val="00E6624F"/>
    <w:rsid w:val="00E66357"/>
    <w:rsid w:val="00E700F1"/>
    <w:rsid w:val="00E70789"/>
    <w:rsid w:val="00E70BEC"/>
    <w:rsid w:val="00E70BF8"/>
    <w:rsid w:val="00E7137A"/>
    <w:rsid w:val="00E71652"/>
    <w:rsid w:val="00E7204A"/>
    <w:rsid w:val="00E72746"/>
    <w:rsid w:val="00E72828"/>
    <w:rsid w:val="00E729D5"/>
    <w:rsid w:val="00E72C02"/>
    <w:rsid w:val="00E730D9"/>
    <w:rsid w:val="00E74343"/>
    <w:rsid w:val="00E744D3"/>
    <w:rsid w:val="00E74667"/>
    <w:rsid w:val="00E74934"/>
    <w:rsid w:val="00E74BCA"/>
    <w:rsid w:val="00E76AF9"/>
    <w:rsid w:val="00E76C27"/>
    <w:rsid w:val="00E7739F"/>
    <w:rsid w:val="00E77B82"/>
    <w:rsid w:val="00E80086"/>
    <w:rsid w:val="00E806E8"/>
    <w:rsid w:val="00E80806"/>
    <w:rsid w:val="00E80DC2"/>
    <w:rsid w:val="00E81741"/>
    <w:rsid w:val="00E819FD"/>
    <w:rsid w:val="00E830F3"/>
    <w:rsid w:val="00E833D6"/>
    <w:rsid w:val="00E843B7"/>
    <w:rsid w:val="00E849D9"/>
    <w:rsid w:val="00E85256"/>
    <w:rsid w:val="00E86889"/>
    <w:rsid w:val="00E86AB9"/>
    <w:rsid w:val="00E86F78"/>
    <w:rsid w:val="00E9025D"/>
    <w:rsid w:val="00E90C42"/>
    <w:rsid w:val="00E911E4"/>
    <w:rsid w:val="00E9125D"/>
    <w:rsid w:val="00E913F6"/>
    <w:rsid w:val="00E91432"/>
    <w:rsid w:val="00E9184C"/>
    <w:rsid w:val="00E92399"/>
    <w:rsid w:val="00E93B48"/>
    <w:rsid w:val="00E93EEC"/>
    <w:rsid w:val="00E944A4"/>
    <w:rsid w:val="00E9460E"/>
    <w:rsid w:val="00E954BC"/>
    <w:rsid w:val="00E95806"/>
    <w:rsid w:val="00E95D95"/>
    <w:rsid w:val="00E96429"/>
    <w:rsid w:val="00E96E75"/>
    <w:rsid w:val="00E970F7"/>
    <w:rsid w:val="00E9750B"/>
    <w:rsid w:val="00E975FD"/>
    <w:rsid w:val="00E97833"/>
    <w:rsid w:val="00E97912"/>
    <w:rsid w:val="00EA09BF"/>
    <w:rsid w:val="00EA0A43"/>
    <w:rsid w:val="00EA1546"/>
    <w:rsid w:val="00EA1FA2"/>
    <w:rsid w:val="00EA2846"/>
    <w:rsid w:val="00EA3AAF"/>
    <w:rsid w:val="00EA4C32"/>
    <w:rsid w:val="00EA5B3E"/>
    <w:rsid w:val="00EA6149"/>
    <w:rsid w:val="00EA660B"/>
    <w:rsid w:val="00EA67FD"/>
    <w:rsid w:val="00EA682A"/>
    <w:rsid w:val="00EA7E01"/>
    <w:rsid w:val="00EB0018"/>
    <w:rsid w:val="00EB0241"/>
    <w:rsid w:val="00EB06A2"/>
    <w:rsid w:val="00EB1DF2"/>
    <w:rsid w:val="00EB237B"/>
    <w:rsid w:val="00EB23D0"/>
    <w:rsid w:val="00EB254E"/>
    <w:rsid w:val="00EB2CF6"/>
    <w:rsid w:val="00EB3612"/>
    <w:rsid w:val="00EB3EF8"/>
    <w:rsid w:val="00EB5073"/>
    <w:rsid w:val="00EB5190"/>
    <w:rsid w:val="00EB565C"/>
    <w:rsid w:val="00EB5EAB"/>
    <w:rsid w:val="00EB6355"/>
    <w:rsid w:val="00EB6969"/>
    <w:rsid w:val="00EB701E"/>
    <w:rsid w:val="00EB7357"/>
    <w:rsid w:val="00EC0A87"/>
    <w:rsid w:val="00EC0B09"/>
    <w:rsid w:val="00EC0CB7"/>
    <w:rsid w:val="00EC13CB"/>
    <w:rsid w:val="00EC1AC9"/>
    <w:rsid w:val="00EC20D7"/>
    <w:rsid w:val="00EC276A"/>
    <w:rsid w:val="00EC2F4C"/>
    <w:rsid w:val="00EC3B20"/>
    <w:rsid w:val="00EC420B"/>
    <w:rsid w:val="00EC46FA"/>
    <w:rsid w:val="00EC4970"/>
    <w:rsid w:val="00EC4C35"/>
    <w:rsid w:val="00EC5562"/>
    <w:rsid w:val="00EC5D97"/>
    <w:rsid w:val="00EC5EAC"/>
    <w:rsid w:val="00EC6CD3"/>
    <w:rsid w:val="00EC7269"/>
    <w:rsid w:val="00EC7389"/>
    <w:rsid w:val="00EC7655"/>
    <w:rsid w:val="00ED01D6"/>
    <w:rsid w:val="00ED13C9"/>
    <w:rsid w:val="00ED1634"/>
    <w:rsid w:val="00ED16B7"/>
    <w:rsid w:val="00ED19F7"/>
    <w:rsid w:val="00ED2111"/>
    <w:rsid w:val="00ED2281"/>
    <w:rsid w:val="00ED239C"/>
    <w:rsid w:val="00ED2527"/>
    <w:rsid w:val="00ED2B8F"/>
    <w:rsid w:val="00ED335B"/>
    <w:rsid w:val="00ED3A26"/>
    <w:rsid w:val="00ED3ADA"/>
    <w:rsid w:val="00ED407C"/>
    <w:rsid w:val="00ED508A"/>
    <w:rsid w:val="00ED5656"/>
    <w:rsid w:val="00ED7434"/>
    <w:rsid w:val="00ED744F"/>
    <w:rsid w:val="00ED756F"/>
    <w:rsid w:val="00ED781E"/>
    <w:rsid w:val="00ED7F98"/>
    <w:rsid w:val="00EE0311"/>
    <w:rsid w:val="00EE063F"/>
    <w:rsid w:val="00EE06DC"/>
    <w:rsid w:val="00EE0AB9"/>
    <w:rsid w:val="00EE1131"/>
    <w:rsid w:val="00EE14AF"/>
    <w:rsid w:val="00EE171F"/>
    <w:rsid w:val="00EE2182"/>
    <w:rsid w:val="00EE2835"/>
    <w:rsid w:val="00EE2995"/>
    <w:rsid w:val="00EE2B69"/>
    <w:rsid w:val="00EE3235"/>
    <w:rsid w:val="00EE429F"/>
    <w:rsid w:val="00EE599C"/>
    <w:rsid w:val="00EE5A3D"/>
    <w:rsid w:val="00EE6A57"/>
    <w:rsid w:val="00EE6C08"/>
    <w:rsid w:val="00EE6FA0"/>
    <w:rsid w:val="00EE7832"/>
    <w:rsid w:val="00EE7977"/>
    <w:rsid w:val="00EF0741"/>
    <w:rsid w:val="00EF0E62"/>
    <w:rsid w:val="00EF100D"/>
    <w:rsid w:val="00EF1839"/>
    <w:rsid w:val="00EF1A0E"/>
    <w:rsid w:val="00EF1D85"/>
    <w:rsid w:val="00EF28C1"/>
    <w:rsid w:val="00EF2FD3"/>
    <w:rsid w:val="00EF4518"/>
    <w:rsid w:val="00EF4629"/>
    <w:rsid w:val="00EF4B99"/>
    <w:rsid w:val="00EF531D"/>
    <w:rsid w:val="00EF5882"/>
    <w:rsid w:val="00EF5C27"/>
    <w:rsid w:val="00EF5FA4"/>
    <w:rsid w:val="00EF5FE1"/>
    <w:rsid w:val="00EF7210"/>
    <w:rsid w:val="00EF7551"/>
    <w:rsid w:val="00EF7A07"/>
    <w:rsid w:val="00EF7CBE"/>
    <w:rsid w:val="00EF7DA5"/>
    <w:rsid w:val="00EF7E13"/>
    <w:rsid w:val="00F012D9"/>
    <w:rsid w:val="00F027E8"/>
    <w:rsid w:val="00F02A87"/>
    <w:rsid w:val="00F03127"/>
    <w:rsid w:val="00F03CF9"/>
    <w:rsid w:val="00F047CB"/>
    <w:rsid w:val="00F06B62"/>
    <w:rsid w:val="00F071CC"/>
    <w:rsid w:val="00F07265"/>
    <w:rsid w:val="00F07A9E"/>
    <w:rsid w:val="00F07AF2"/>
    <w:rsid w:val="00F07DD5"/>
    <w:rsid w:val="00F10A86"/>
    <w:rsid w:val="00F10D24"/>
    <w:rsid w:val="00F10EB3"/>
    <w:rsid w:val="00F10FE6"/>
    <w:rsid w:val="00F1151F"/>
    <w:rsid w:val="00F1309E"/>
    <w:rsid w:val="00F135C4"/>
    <w:rsid w:val="00F13DB9"/>
    <w:rsid w:val="00F14CF6"/>
    <w:rsid w:val="00F14EFF"/>
    <w:rsid w:val="00F15A0E"/>
    <w:rsid w:val="00F1600D"/>
    <w:rsid w:val="00F162E5"/>
    <w:rsid w:val="00F16990"/>
    <w:rsid w:val="00F17F4C"/>
    <w:rsid w:val="00F207A0"/>
    <w:rsid w:val="00F20BE9"/>
    <w:rsid w:val="00F20F63"/>
    <w:rsid w:val="00F211AA"/>
    <w:rsid w:val="00F21398"/>
    <w:rsid w:val="00F21B38"/>
    <w:rsid w:val="00F22C25"/>
    <w:rsid w:val="00F22D37"/>
    <w:rsid w:val="00F22FC6"/>
    <w:rsid w:val="00F23156"/>
    <w:rsid w:val="00F23302"/>
    <w:rsid w:val="00F23303"/>
    <w:rsid w:val="00F23708"/>
    <w:rsid w:val="00F23D2C"/>
    <w:rsid w:val="00F24653"/>
    <w:rsid w:val="00F24A76"/>
    <w:rsid w:val="00F24BD7"/>
    <w:rsid w:val="00F25E7C"/>
    <w:rsid w:val="00F25FEB"/>
    <w:rsid w:val="00F26904"/>
    <w:rsid w:val="00F26931"/>
    <w:rsid w:val="00F26AB1"/>
    <w:rsid w:val="00F26D06"/>
    <w:rsid w:val="00F26F97"/>
    <w:rsid w:val="00F2779C"/>
    <w:rsid w:val="00F30CCE"/>
    <w:rsid w:val="00F320C1"/>
    <w:rsid w:val="00F325BD"/>
    <w:rsid w:val="00F32C21"/>
    <w:rsid w:val="00F32F19"/>
    <w:rsid w:val="00F3351D"/>
    <w:rsid w:val="00F335E5"/>
    <w:rsid w:val="00F349E6"/>
    <w:rsid w:val="00F34A6C"/>
    <w:rsid w:val="00F3553C"/>
    <w:rsid w:val="00F36499"/>
    <w:rsid w:val="00F37580"/>
    <w:rsid w:val="00F40D44"/>
    <w:rsid w:val="00F4119D"/>
    <w:rsid w:val="00F4189D"/>
    <w:rsid w:val="00F41BEC"/>
    <w:rsid w:val="00F42049"/>
    <w:rsid w:val="00F42226"/>
    <w:rsid w:val="00F44600"/>
    <w:rsid w:val="00F4489C"/>
    <w:rsid w:val="00F453B0"/>
    <w:rsid w:val="00F45BFC"/>
    <w:rsid w:val="00F45D70"/>
    <w:rsid w:val="00F46D52"/>
    <w:rsid w:val="00F46DAE"/>
    <w:rsid w:val="00F478CE"/>
    <w:rsid w:val="00F479B4"/>
    <w:rsid w:val="00F47E00"/>
    <w:rsid w:val="00F5012B"/>
    <w:rsid w:val="00F51364"/>
    <w:rsid w:val="00F5195D"/>
    <w:rsid w:val="00F51AEB"/>
    <w:rsid w:val="00F52113"/>
    <w:rsid w:val="00F52829"/>
    <w:rsid w:val="00F52C38"/>
    <w:rsid w:val="00F52F4D"/>
    <w:rsid w:val="00F52F83"/>
    <w:rsid w:val="00F53403"/>
    <w:rsid w:val="00F538AD"/>
    <w:rsid w:val="00F54299"/>
    <w:rsid w:val="00F552B8"/>
    <w:rsid w:val="00F55406"/>
    <w:rsid w:val="00F55AAD"/>
    <w:rsid w:val="00F55E57"/>
    <w:rsid w:val="00F55FB0"/>
    <w:rsid w:val="00F562AC"/>
    <w:rsid w:val="00F56AD2"/>
    <w:rsid w:val="00F57F1E"/>
    <w:rsid w:val="00F60294"/>
    <w:rsid w:val="00F60A64"/>
    <w:rsid w:val="00F60ABE"/>
    <w:rsid w:val="00F60D8D"/>
    <w:rsid w:val="00F60DE0"/>
    <w:rsid w:val="00F60F09"/>
    <w:rsid w:val="00F60FD5"/>
    <w:rsid w:val="00F60FED"/>
    <w:rsid w:val="00F615F1"/>
    <w:rsid w:val="00F61ABA"/>
    <w:rsid w:val="00F62315"/>
    <w:rsid w:val="00F626A3"/>
    <w:rsid w:val="00F62A93"/>
    <w:rsid w:val="00F62E15"/>
    <w:rsid w:val="00F635D5"/>
    <w:rsid w:val="00F63876"/>
    <w:rsid w:val="00F638CA"/>
    <w:rsid w:val="00F63973"/>
    <w:rsid w:val="00F64ACF"/>
    <w:rsid w:val="00F65276"/>
    <w:rsid w:val="00F65616"/>
    <w:rsid w:val="00F66895"/>
    <w:rsid w:val="00F66B1D"/>
    <w:rsid w:val="00F66BF1"/>
    <w:rsid w:val="00F673F3"/>
    <w:rsid w:val="00F6741E"/>
    <w:rsid w:val="00F67800"/>
    <w:rsid w:val="00F67A94"/>
    <w:rsid w:val="00F67D0A"/>
    <w:rsid w:val="00F67EBC"/>
    <w:rsid w:val="00F7008D"/>
    <w:rsid w:val="00F705C8"/>
    <w:rsid w:val="00F707FB"/>
    <w:rsid w:val="00F70B2D"/>
    <w:rsid w:val="00F71D64"/>
    <w:rsid w:val="00F71F90"/>
    <w:rsid w:val="00F72DE3"/>
    <w:rsid w:val="00F732D0"/>
    <w:rsid w:val="00F73451"/>
    <w:rsid w:val="00F7374B"/>
    <w:rsid w:val="00F738C1"/>
    <w:rsid w:val="00F74DE9"/>
    <w:rsid w:val="00F74EC5"/>
    <w:rsid w:val="00F753C0"/>
    <w:rsid w:val="00F76B81"/>
    <w:rsid w:val="00F76DE1"/>
    <w:rsid w:val="00F77088"/>
    <w:rsid w:val="00F77551"/>
    <w:rsid w:val="00F7766F"/>
    <w:rsid w:val="00F776F0"/>
    <w:rsid w:val="00F77B24"/>
    <w:rsid w:val="00F77F8D"/>
    <w:rsid w:val="00F80589"/>
    <w:rsid w:val="00F807D6"/>
    <w:rsid w:val="00F81ABD"/>
    <w:rsid w:val="00F81C61"/>
    <w:rsid w:val="00F81FDA"/>
    <w:rsid w:val="00F8259D"/>
    <w:rsid w:val="00F82B9F"/>
    <w:rsid w:val="00F8304C"/>
    <w:rsid w:val="00F836D2"/>
    <w:rsid w:val="00F8371C"/>
    <w:rsid w:val="00F83869"/>
    <w:rsid w:val="00F84D1E"/>
    <w:rsid w:val="00F84DCB"/>
    <w:rsid w:val="00F851DA"/>
    <w:rsid w:val="00F85AFE"/>
    <w:rsid w:val="00F86821"/>
    <w:rsid w:val="00F8714E"/>
    <w:rsid w:val="00F878F8"/>
    <w:rsid w:val="00F87A08"/>
    <w:rsid w:val="00F87D94"/>
    <w:rsid w:val="00F87E3E"/>
    <w:rsid w:val="00F90AF8"/>
    <w:rsid w:val="00F90CE7"/>
    <w:rsid w:val="00F90D83"/>
    <w:rsid w:val="00F919E8"/>
    <w:rsid w:val="00F91A16"/>
    <w:rsid w:val="00F929DD"/>
    <w:rsid w:val="00F948FB"/>
    <w:rsid w:val="00F94A95"/>
    <w:rsid w:val="00F94CA1"/>
    <w:rsid w:val="00F95826"/>
    <w:rsid w:val="00F9588B"/>
    <w:rsid w:val="00F96328"/>
    <w:rsid w:val="00F96656"/>
    <w:rsid w:val="00F96821"/>
    <w:rsid w:val="00F968AF"/>
    <w:rsid w:val="00F973A0"/>
    <w:rsid w:val="00F97E96"/>
    <w:rsid w:val="00F97F9D"/>
    <w:rsid w:val="00FA0251"/>
    <w:rsid w:val="00FA0B33"/>
    <w:rsid w:val="00FA0D3D"/>
    <w:rsid w:val="00FA0E4B"/>
    <w:rsid w:val="00FA0ED6"/>
    <w:rsid w:val="00FA1372"/>
    <w:rsid w:val="00FA1406"/>
    <w:rsid w:val="00FA1B23"/>
    <w:rsid w:val="00FA1C1D"/>
    <w:rsid w:val="00FA23CB"/>
    <w:rsid w:val="00FA2736"/>
    <w:rsid w:val="00FA28E8"/>
    <w:rsid w:val="00FA38B5"/>
    <w:rsid w:val="00FA3A8F"/>
    <w:rsid w:val="00FA3C5D"/>
    <w:rsid w:val="00FA48BA"/>
    <w:rsid w:val="00FA4BDA"/>
    <w:rsid w:val="00FA5183"/>
    <w:rsid w:val="00FA5D66"/>
    <w:rsid w:val="00FA665C"/>
    <w:rsid w:val="00FA78C0"/>
    <w:rsid w:val="00FA7917"/>
    <w:rsid w:val="00FB01DB"/>
    <w:rsid w:val="00FB01DD"/>
    <w:rsid w:val="00FB0278"/>
    <w:rsid w:val="00FB0BAA"/>
    <w:rsid w:val="00FB0DBC"/>
    <w:rsid w:val="00FB19AF"/>
    <w:rsid w:val="00FB2266"/>
    <w:rsid w:val="00FB22B6"/>
    <w:rsid w:val="00FB286D"/>
    <w:rsid w:val="00FB3E52"/>
    <w:rsid w:val="00FB3E5B"/>
    <w:rsid w:val="00FB46CD"/>
    <w:rsid w:val="00FB4AD4"/>
    <w:rsid w:val="00FB4B6B"/>
    <w:rsid w:val="00FB4C19"/>
    <w:rsid w:val="00FB524C"/>
    <w:rsid w:val="00FB59BC"/>
    <w:rsid w:val="00FB5AB8"/>
    <w:rsid w:val="00FB668A"/>
    <w:rsid w:val="00FB66B3"/>
    <w:rsid w:val="00FB7278"/>
    <w:rsid w:val="00FB744A"/>
    <w:rsid w:val="00FC0547"/>
    <w:rsid w:val="00FC06BD"/>
    <w:rsid w:val="00FC12ED"/>
    <w:rsid w:val="00FC1659"/>
    <w:rsid w:val="00FC1FF8"/>
    <w:rsid w:val="00FC21F5"/>
    <w:rsid w:val="00FC2F75"/>
    <w:rsid w:val="00FC3273"/>
    <w:rsid w:val="00FC3845"/>
    <w:rsid w:val="00FC48FF"/>
    <w:rsid w:val="00FC51A7"/>
    <w:rsid w:val="00FC6998"/>
    <w:rsid w:val="00FC6A57"/>
    <w:rsid w:val="00FC77A6"/>
    <w:rsid w:val="00FC7B7C"/>
    <w:rsid w:val="00FD0623"/>
    <w:rsid w:val="00FD1599"/>
    <w:rsid w:val="00FD1857"/>
    <w:rsid w:val="00FD1CB7"/>
    <w:rsid w:val="00FD2783"/>
    <w:rsid w:val="00FD2D8A"/>
    <w:rsid w:val="00FD3254"/>
    <w:rsid w:val="00FD3992"/>
    <w:rsid w:val="00FD3D1F"/>
    <w:rsid w:val="00FD4279"/>
    <w:rsid w:val="00FD491E"/>
    <w:rsid w:val="00FD4CB2"/>
    <w:rsid w:val="00FD508B"/>
    <w:rsid w:val="00FD50D5"/>
    <w:rsid w:val="00FD553D"/>
    <w:rsid w:val="00FD5A34"/>
    <w:rsid w:val="00FD73FD"/>
    <w:rsid w:val="00FD78B0"/>
    <w:rsid w:val="00FD7DD0"/>
    <w:rsid w:val="00FE0207"/>
    <w:rsid w:val="00FE02F1"/>
    <w:rsid w:val="00FE0642"/>
    <w:rsid w:val="00FE0645"/>
    <w:rsid w:val="00FE0C3B"/>
    <w:rsid w:val="00FE0DBA"/>
    <w:rsid w:val="00FE0E62"/>
    <w:rsid w:val="00FE11D5"/>
    <w:rsid w:val="00FE1319"/>
    <w:rsid w:val="00FE13FE"/>
    <w:rsid w:val="00FE1E6D"/>
    <w:rsid w:val="00FE206D"/>
    <w:rsid w:val="00FE280D"/>
    <w:rsid w:val="00FE28C8"/>
    <w:rsid w:val="00FE2919"/>
    <w:rsid w:val="00FE2BD7"/>
    <w:rsid w:val="00FE2DEE"/>
    <w:rsid w:val="00FE3265"/>
    <w:rsid w:val="00FE37A1"/>
    <w:rsid w:val="00FE38F6"/>
    <w:rsid w:val="00FE3978"/>
    <w:rsid w:val="00FE39C3"/>
    <w:rsid w:val="00FE3F55"/>
    <w:rsid w:val="00FE3F93"/>
    <w:rsid w:val="00FE40BA"/>
    <w:rsid w:val="00FE44CE"/>
    <w:rsid w:val="00FE4F85"/>
    <w:rsid w:val="00FE5031"/>
    <w:rsid w:val="00FE51EA"/>
    <w:rsid w:val="00FE539B"/>
    <w:rsid w:val="00FE5748"/>
    <w:rsid w:val="00FE5AC3"/>
    <w:rsid w:val="00FE5DBD"/>
    <w:rsid w:val="00FE63F3"/>
    <w:rsid w:val="00FE685C"/>
    <w:rsid w:val="00FE68D6"/>
    <w:rsid w:val="00FE6C57"/>
    <w:rsid w:val="00FE71DB"/>
    <w:rsid w:val="00FE7E7A"/>
    <w:rsid w:val="00FF00A5"/>
    <w:rsid w:val="00FF051D"/>
    <w:rsid w:val="00FF0539"/>
    <w:rsid w:val="00FF0D25"/>
    <w:rsid w:val="00FF1649"/>
    <w:rsid w:val="00FF1A1C"/>
    <w:rsid w:val="00FF2CEE"/>
    <w:rsid w:val="00FF2DCC"/>
    <w:rsid w:val="00FF39B2"/>
    <w:rsid w:val="00FF490F"/>
    <w:rsid w:val="00FF4AC7"/>
    <w:rsid w:val="00FF54D5"/>
    <w:rsid w:val="00FF6984"/>
    <w:rsid w:val="00FF69B6"/>
    <w:rsid w:val="00FF6AB0"/>
    <w:rsid w:val="00FF752C"/>
    <w:rsid w:val="00FF7956"/>
    <w:rsid w:val="00FF7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AEBF037"/>
  <w15:docId w15:val="{CFDADC53-98A4-4D83-A2E5-F881BA2F3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604"/>
    <w:pPr>
      <w:spacing w:after="200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DIJELOVI"/>
    <w:basedOn w:val="Normal"/>
    <w:next w:val="Normal"/>
    <w:link w:val="Heading1Char"/>
    <w:uiPriority w:val="9"/>
    <w:qFormat/>
    <w:rsid w:val="007500D1"/>
    <w:pPr>
      <w:keepNext/>
      <w:keepLines/>
      <w:spacing w:before="360" w:after="12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aliases w:val="I. POGLAVLJA"/>
    <w:basedOn w:val="Normal"/>
    <w:next w:val="Normal"/>
    <w:link w:val="Heading2Char"/>
    <w:uiPriority w:val="9"/>
    <w:unhideWhenUsed/>
    <w:qFormat/>
    <w:rsid w:val="007710DD"/>
    <w:pPr>
      <w:keepNext/>
      <w:keepLines/>
      <w:spacing w:before="360" w:after="120"/>
      <w:jc w:val="center"/>
      <w:outlineLvl w:val="1"/>
    </w:pPr>
    <w:rPr>
      <w:rFonts w:eastAsiaTheme="majorEastAsia" w:cs="Times New Roman"/>
      <w:b/>
      <w:bCs/>
      <w:szCs w:val="24"/>
    </w:rPr>
  </w:style>
  <w:style w:type="paragraph" w:styleId="Heading3">
    <w:name w:val="heading 3"/>
    <w:aliases w:val="1. Odjeljci"/>
    <w:basedOn w:val="Normal"/>
    <w:next w:val="Normal"/>
    <w:link w:val="Heading3Char"/>
    <w:uiPriority w:val="9"/>
    <w:unhideWhenUsed/>
    <w:qFormat/>
    <w:rsid w:val="004D747E"/>
    <w:pPr>
      <w:keepNext/>
      <w:keepLines/>
      <w:spacing w:before="280" w:after="120"/>
      <w:jc w:val="center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aliases w:val="Članci"/>
    <w:basedOn w:val="Normal"/>
    <w:next w:val="Normal"/>
    <w:link w:val="Heading4Char"/>
    <w:uiPriority w:val="9"/>
    <w:unhideWhenUsed/>
    <w:qFormat/>
    <w:rsid w:val="000535BF"/>
    <w:pPr>
      <w:keepNext/>
      <w:keepLines/>
      <w:spacing w:before="280" w:after="120"/>
      <w:jc w:val="center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aliases w:val="Obrazoženje"/>
    <w:basedOn w:val="Normal"/>
    <w:next w:val="Normal"/>
    <w:link w:val="Heading5Char"/>
    <w:autoRedefine/>
    <w:uiPriority w:val="9"/>
    <w:unhideWhenUsed/>
    <w:qFormat/>
    <w:rsid w:val="00D10943"/>
    <w:pPr>
      <w:keepNext/>
      <w:keepLines/>
      <w:spacing w:before="240" w:after="6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02C2"/>
    <w:pPr>
      <w:keepNext/>
      <w:keepLines/>
      <w:spacing w:before="240" w:after="240"/>
      <w:outlineLvl w:val="5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IJELOVI Char"/>
    <w:basedOn w:val="DefaultParagraphFont"/>
    <w:link w:val="Heading1"/>
    <w:uiPriority w:val="9"/>
    <w:rsid w:val="007500D1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aliases w:val="I. POGLAVLJA Char"/>
    <w:basedOn w:val="DefaultParagraphFont"/>
    <w:link w:val="Heading2"/>
    <w:uiPriority w:val="9"/>
    <w:rsid w:val="007710DD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3Char">
    <w:name w:val="Heading 3 Char"/>
    <w:aliases w:val="1. Odjeljci Char"/>
    <w:basedOn w:val="DefaultParagraphFont"/>
    <w:link w:val="Heading3"/>
    <w:uiPriority w:val="9"/>
    <w:rsid w:val="004D747E"/>
    <w:rPr>
      <w:rFonts w:ascii="Times New Roman" w:eastAsiaTheme="majorEastAsia" w:hAnsi="Times New Roman" w:cstheme="majorBidi"/>
      <w:b/>
      <w:bCs/>
      <w:color w:val="000000" w:themeColor="text1"/>
      <w:sz w:val="24"/>
    </w:rPr>
  </w:style>
  <w:style w:type="character" w:customStyle="1" w:styleId="Heading4Char">
    <w:name w:val="Heading 4 Char"/>
    <w:aliases w:val="Članci Char"/>
    <w:basedOn w:val="DefaultParagraphFont"/>
    <w:link w:val="Heading4"/>
    <w:uiPriority w:val="9"/>
    <w:rsid w:val="000535BF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aliases w:val="Obrazoženje Char"/>
    <w:basedOn w:val="DefaultParagraphFont"/>
    <w:link w:val="Heading5"/>
    <w:uiPriority w:val="9"/>
    <w:rsid w:val="00D10943"/>
    <w:rPr>
      <w:rFonts w:ascii="Times New Roman" w:eastAsiaTheme="majorEastAsia" w:hAnsi="Times New Roman" w:cstheme="majorBid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9002C2"/>
    <w:rPr>
      <w:rFonts w:ascii="Times New Roman" w:eastAsiaTheme="majorEastAsia" w:hAnsi="Times New Roman" w:cstheme="majorBidi"/>
      <w:b/>
      <w:iCs/>
      <w:sz w:val="24"/>
    </w:rPr>
  </w:style>
  <w:style w:type="paragraph" w:styleId="ListParagraph">
    <w:name w:val="List Paragraph"/>
    <w:basedOn w:val="Normal"/>
    <w:uiPriority w:val="34"/>
    <w:qFormat/>
    <w:rsid w:val="00560DB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21A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1A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1A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1A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1A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A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A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457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57A"/>
  </w:style>
  <w:style w:type="paragraph" w:styleId="Footer">
    <w:name w:val="footer"/>
    <w:basedOn w:val="Normal"/>
    <w:link w:val="FooterChar"/>
    <w:uiPriority w:val="99"/>
    <w:unhideWhenUsed/>
    <w:rsid w:val="00C9457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57A"/>
  </w:style>
  <w:style w:type="paragraph" w:customStyle="1" w:styleId="box457325">
    <w:name w:val="box_457325"/>
    <w:basedOn w:val="Normal"/>
    <w:rsid w:val="00AB5A37"/>
    <w:pPr>
      <w:spacing w:before="100" w:beforeAutospacing="1" w:after="225"/>
    </w:pPr>
    <w:rPr>
      <w:rFonts w:eastAsia="Times New Roman" w:cs="Times New Roman"/>
      <w:szCs w:val="24"/>
      <w:lang w:eastAsia="hr-HR"/>
    </w:rPr>
  </w:style>
  <w:style w:type="paragraph" w:customStyle="1" w:styleId="t-9-8">
    <w:name w:val="t-9-8"/>
    <w:basedOn w:val="Normal"/>
    <w:rsid w:val="00AB5A37"/>
    <w:pPr>
      <w:spacing w:before="100" w:beforeAutospacing="1" w:after="100" w:afterAutospacing="1"/>
    </w:pPr>
    <w:rPr>
      <w:rFonts w:eastAsia="Times New Roman" w:cs="Times New Roman"/>
      <w:szCs w:val="24"/>
      <w:lang w:eastAsia="hr-HR"/>
    </w:rPr>
  </w:style>
  <w:style w:type="paragraph" w:styleId="Title">
    <w:name w:val="Title"/>
    <w:basedOn w:val="Normal"/>
    <w:next w:val="Normal"/>
    <w:link w:val="TitleChar"/>
    <w:uiPriority w:val="10"/>
    <w:qFormat/>
    <w:rsid w:val="000530D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530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lanak">
    <w:name w:val="Članak"/>
    <w:basedOn w:val="Heading4"/>
    <w:link w:val="lanakChar"/>
    <w:rsid w:val="00742182"/>
    <w:pPr>
      <w:numPr>
        <w:numId w:val="52"/>
      </w:numPr>
    </w:pPr>
    <w:rPr>
      <w:rFonts w:cs="Times New Roman"/>
      <w:szCs w:val="24"/>
    </w:rPr>
  </w:style>
  <w:style w:type="character" w:customStyle="1" w:styleId="lanakChar">
    <w:name w:val="Članak Char"/>
    <w:basedOn w:val="Heading4Char"/>
    <w:link w:val="lanak"/>
    <w:rsid w:val="00D44579"/>
    <w:rPr>
      <w:rFonts w:ascii="Times New Roman" w:eastAsiaTheme="majorEastAsia" w:hAnsi="Times New Roman" w:cs="Times New Roman"/>
      <w:b/>
      <w:bCs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4051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E7BF1"/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2A2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52A2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14D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14D3"/>
    <w:rPr>
      <w:rFonts w:ascii="Times New Roman" w:hAnsi="Times New Roman"/>
      <w:b/>
      <w:bCs/>
      <w:i/>
      <w:iCs/>
      <w:color w:val="4F81BD" w:themeColor="accent1"/>
      <w:sz w:val="24"/>
    </w:rPr>
  </w:style>
  <w:style w:type="paragraph" w:customStyle="1" w:styleId="Default">
    <w:name w:val="Default"/>
    <w:rsid w:val="00D84F0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aliases w:val=" Char"/>
    <w:basedOn w:val="Normal"/>
    <w:link w:val="FootnoteTextChar"/>
    <w:uiPriority w:val="99"/>
    <w:unhideWhenUsed/>
    <w:rsid w:val="00D84F0D"/>
    <w:pPr>
      <w:spacing w:after="0"/>
    </w:pPr>
    <w:rPr>
      <w:sz w:val="20"/>
      <w:szCs w:val="20"/>
    </w:rPr>
  </w:style>
  <w:style w:type="character" w:customStyle="1" w:styleId="FootnoteTextChar">
    <w:name w:val="Footnote Text Char"/>
    <w:aliases w:val=" Char Char"/>
    <w:basedOn w:val="DefaultParagraphFont"/>
    <w:link w:val="FootnoteText"/>
    <w:uiPriority w:val="99"/>
    <w:rsid w:val="00D84F0D"/>
    <w:rPr>
      <w:rFonts w:ascii="Times New Roman" w:hAnsi="Times New Roman"/>
      <w:sz w:val="20"/>
      <w:szCs w:val="20"/>
    </w:rPr>
  </w:style>
  <w:style w:type="character" w:styleId="FootnoteReference">
    <w:name w:val="footnote reference"/>
    <w:aliases w:val="Footnotes refss,Texto de nota al pie,callout,Footnote Reference 1"/>
    <w:basedOn w:val="DefaultParagraphFont"/>
    <w:uiPriority w:val="99"/>
    <w:unhideWhenUsed/>
    <w:rsid w:val="00D84F0D"/>
    <w:rPr>
      <w:vertAlign w:val="superscript"/>
    </w:rPr>
  </w:style>
  <w:style w:type="character" w:customStyle="1" w:styleId="Footnote">
    <w:name w:val="Footnote_"/>
    <w:basedOn w:val="DefaultParagraphFont"/>
    <w:link w:val="Footnote0"/>
    <w:rsid w:val="003E6CAD"/>
    <w:rPr>
      <w:rFonts w:ascii="Arial" w:eastAsia="Arial" w:hAnsi="Arial" w:cs="Arial"/>
      <w:sz w:val="16"/>
      <w:szCs w:val="16"/>
      <w:shd w:val="clear" w:color="auto" w:fill="FFFFFF"/>
    </w:rPr>
  </w:style>
  <w:style w:type="paragraph" w:customStyle="1" w:styleId="Footnote0">
    <w:name w:val="Footnote"/>
    <w:basedOn w:val="Normal"/>
    <w:link w:val="Footnote"/>
    <w:rsid w:val="003E6CAD"/>
    <w:pPr>
      <w:widowControl w:val="0"/>
      <w:shd w:val="clear" w:color="auto" w:fill="FFFFFF"/>
      <w:spacing w:after="0" w:line="206" w:lineRule="exact"/>
    </w:pPr>
    <w:rPr>
      <w:rFonts w:ascii="Arial" w:eastAsia="Arial" w:hAnsi="Arial" w:cs="Arial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62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6110"/>
    <w:rPr>
      <w:color w:val="800080" w:themeColor="followedHyperlink"/>
      <w:u w:val="single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682BF1"/>
    <w:rPr>
      <w:color w:val="605E5C"/>
      <w:shd w:val="clear" w:color="auto" w:fill="E1DFDD"/>
    </w:rPr>
  </w:style>
  <w:style w:type="paragraph" w:customStyle="1" w:styleId="000021">
    <w:name w:val="000021"/>
    <w:basedOn w:val="Normal"/>
    <w:rsid w:val="002C2AF8"/>
    <w:pPr>
      <w:spacing w:after="0"/>
    </w:pPr>
    <w:rPr>
      <w:rFonts w:eastAsiaTheme="minorEastAsia" w:cs="Times New Roman"/>
      <w:szCs w:val="24"/>
      <w:lang w:eastAsia="en-GB"/>
    </w:rPr>
  </w:style>
  <w:style w:type="paragraph" w:customStyle="1" w:styleId="000023">
    <w:name w:val="000023"/>
    <w:basedOn w:val="Normal"/>
    <w:rsid w:val="002C2AF8"/>
    <w:pPr>
      <w:spacing w:after="105"/>
    </w:pPr>
    <w:rPr>
      <w:rFonts w:eastAsiaTheme="minorEastAsia" w:cs="Times New Roman"/>
      <w:szCs w:val="24"/>
      <w:lang w:eastAsia="en-GB"/>
    </w:rPr>
  </w:style>
  <w:style w:type="character" w:customStyle="1" w:styleId="zadanifontodlomka-000001">
    <w:name w:val="zadanifontodlomka-000001"/>
    <w:basedOn w:val="DefaultParagraphFont"/>
    <w:rsid w:val="002C2AF8"/>
    <w:rPr>
      <w:rFonts w:ascii="Times New Roman" w:hAnsi="Times New Roman" w:cs="Times New Roman" w:hint="default"/>
      <w:b w:val="0"/>
      <w:bCs w:val="0"/>
      <w:sz w:val="24"/>
      <w:szCs w:val="24"/>
    </w:rPr>
  </w:style>
  <w:style w:type="character" w:customStyle="1" w:styleId="000003">
    <w:name w:val="000003"/>
    <w:basedOn w:val="DefaultParagraphFont"/>
    <w:rsid w:val="002C2AF8"/>
    <w:rPr>
      <w:rFonts w:ascii="Times New Roman" w:hAnsi="Times New Roman" w:cs="Times New Roman" w:hint="default"/>
      <w:b w:val="0"/>
      <w:bCs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D21F4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hr-HR"/>
    </w:rPr>
  </w:style>
  <w:style w:type="paragraph" w:customStyle="1" w:styleId="Normal1">
    <w:name w:val="Normal1"/>
    <w:basedOn w:val="Normal"/>
    <w:rsid w:val="006D21F4"/>
    <w:pPr>
      <w:spacing w:after="105"/>
    </w:pPr>
    <w:rPr>
      <w:rFonts w:eastAsiaTheme="minorEastAsia" w:cs="Times New Roman"/>
      <w:szCs w:val="24"/>
      <w:lang w:val="en-GB" w:eastAsia="en-GB"/>
    </w:rPr>
  </w:style>
  <w:style w:type="table" w:styleId="TableGrid">
    <w:name w:val="Table Grid"/>
    <w:basedOn w:val="TableNormal"/>
    <w:rsid w:val="00C12833"/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6B6104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8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1180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87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57806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025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35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825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2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9-03-25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067BDC0524608488A6F0AA2AC437412" ma:contentTypeVersion="0" ma:contentTypeDescription="Stvaranje novog dokumenta." ma:contentTypeScope="" ma:versionID="c3ab98583ad16ee38ed5df71102ce3a4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7492995-7924</_dlc_DocId>
    <_dlc_DocIdUrl xmlns="a494813a-d0d8-4dad-94cb-0d196f36ba15">
      <Url>https://ekoordinacije.vlada.hr/unutarnja-vanjska-politika/_layouts/15/DocIdRedir.aspx?ID=AZJMDCZ6QSYZ-7492995-7924</Url>
      <Description>AZJMDCZ6QSYZ-7492995-7924</Description>
    </_dlc_DocIdUrl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CD76F0F-E3EB-4D57-B475-561AD986A0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A86D73-130F-49EE-8B97-BA842154382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D89A904-7818-4848-972C-AC9BD24B8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E4314C9-E96A-4FD1-BF95-77C7BEA09388}">
  <ds:schemaRefs>
    <ds:schemaRef ds:uri="a494813a-d0d8-4dad-94cb-0d196f36ba15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6.xml><?xml version="1.0" encoding="utf-8"?>
<ds:datastoreItem xmlns:ds="http://schemas.openxmlformats.org/officeDocument/2006/customXml" ds:itemID="{89F4790E-2F6C-4407-B594-2928F1591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97</Words>
  <Characters>5119</Characters>
  <Application>Microsoft Office Word</Application>
  <DocSecurity>0</DocSecurity>
  <Lines>42</Lines>
  <Paragraphs>12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4" baseType="lpstr">
      <vt:lpstr/>
      <vt:lpstr/>
      <vt:lpstr>    I. USTAVNA OSNOVA ZA DONOŠENJE ZAKONA </vt:lpstr>
      <vt:lpstr>    II. OCJENA STANJA I OSNOVNA PITANJA KOJA SE TREBAJU UREDITI ZAKONOM TE POSLJEDIC</vt:lpstr>
      <vt:lpstr>        1. Ustavnopravni okvir mjerodavan za uređenje referenduma</vt:lpstr>
      <vt:lpstr>        2. Dosadašnji zakonodavni razvitak instituta referenduma, ocjena stanja i osnovn</vt:lpstr>
      <vt:lpstr>        3. Posljedice do kojih će dovesti donošenje Zakona </vt:lpstr>
      <vt:lpstr>    III. OCJENA I IZVOR POTREBNIH SREDSTAVA ZA PROVOĐENJE ZAKONA</vt:lpstr>
      <vt:lpstr>PRIJEDLOG ZAKONA O REFERENDUMU</vt:lpstr>
      <vt:lpstr>    OPĆE ODREDBE</vt:lpstr>
      <vt:lpstr>    I. DRŽAVNI REFERENDUM</vt:lpstr>
      <vt:lpstr>        1. Raspisivanje referenduma i odlučivanje na referendumu</vt:lpstr>
      <vt:lpstr>        2. Evidencija referendumskih inicijativa</vt:lpstr>
      <vt:lpstr>        3. Predmet odlučivanja na obveznom referendumu</vt:lpstr>
      <vt:lpstr>        4. Predmet odlučivanja na fakultativnom referendumu</vt:lpstr>
      <vt:lpstr>    II. REFERENDUMSKO PITANJE</vt:lpstr>
      <vt:lpstr>    III. POSEBNE ODREDBE O REFERENDUMU NARODNE INICIJATIVE</vt:lpstr>
      <vt:lpstr>        1. Organizacijski odbor</vt:lpstr>
      <vt:lpstr>        2. Upis u Evidenciju</vt:lpstr>
      <vt:lpstr>        3. Ispitivanje formalnopravne i materijalnopravne usklađenosti referendumskog p</vt:lpstr>
      <vt:lpstr>        4. Izjašnjavanje birača o potrebi da se zatraži raspisivanje referenduma</vt:lpstr>
      <vt:lpstr>        5. Odluka da se pristupi izjašnjavanju birača</vt:lpstr>
      <vt:lpstr>        6. Prikupljanje potpisa birača</vt:lpstr>
      <vt:lpstr>        7. Zahtjev za raspisivanje referenduma narodne inicijative</vt:lpstr>
    </vt:vector>
  </TitlesOfParts>
  <Company>Hewlett-Packard Company</Company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</dc:creator>
  <cp:lastModifiedBy>Ivana Marinković</cp:lastModifiedBy>
  <cp:revision>5</cp:revision>
  <cp:lastPrinted>2022-05-20T09:45:00Z</cp:lastPrinted>
  <dcterms:created xsi:type="dcterms:W3CDTF">2022-05-23T07:04:00Z</dcterms:created>
  <dcterms:modified xsi:type="dcterms:W3CDTF">2022-06-0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7BDC0524608488A6F0AA2AC437412</vt:lpwstr>
  </property>
  <property fmtid="{D5CDD505-2E9C-101B-9397-08002B2CF9AE}" pid="3" name="_dlc_DocIdItemGuid">
    <vt:lpwstr>7833fefe-c093-49e0-8a9a-3f21a27277ff</vt:lpwstr>
  </property>
</Properties>
</file>